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139B487B" w:rsidR="003D6D34" w:rsidRPr="009D5A12" w:rsidRDefault="00943B1E" w:rsidP="00460D76">
      <w:pPr>
        <w:tabs>
          <w:tab w:val="left" w:pos="8235"/>
          <w:tab w:val="right" w:pos="9026"/>
        </w:tabs>
        <w:rPr>
          <w:rFonts w:cstheme="minorHAnsi"/>
          <w:rtl/>
        </w:rPr>
      </w:pPr>
      <w:bookmarkStart w:id="0" w:name="_GoBack"/>
      <w:bookmarkEnd w:id="0"/>
      <w:r w:rsidRPr="009D5A12">
        <w:rPr>
          <w:rFonts w:cstheme="minorHAnsi"/>
        </w:rPr>
        <w:tab/>
      </w:r>
      <w:r w:rsidRPr="009D5A12">
        <w:rPr>
          <w:rFonts w:cstheme="minorHAnsi"/>
        </w:rPr>
        <w:tab/>
      </w:r>
    </w:p>
    <w:p w14:paraId="744B4C0A" w14:textId="3EF9E38C" w:rsidR="00EE490F" w:rsidRPr="009D5A12" w:rsidRDefault="00EE490F" w:rsidP="00460D76">
      <w:pPr>
        <w:jc w:val="right"/>
        <w:rPr>
          <w:rFonts w:cstheme="minorHAnsi"/>
        </w:rPr>
      </w:pPr>
    </w:p>
    <w:p w14:paraId="07B119F7" w14:textId="07669994" w:rsidR="00EE490F" w:rsidRPr="009D5A12" w:rsidRDefault="00EE490F" w:rsidP="00460D76">
      <w:pPr>
        <w:jc w:val="right"/>
        <w:rPr>
          <w:rFonts w:cstheme="minorHAnsi"/>
        </w:rPr>
      </w:pPr>
    </w:p>
    <w:p w14:paraId="303DD5CC" w14:textId="7A38F478" w:rsidR="00EE490F" w:rsidRPr="009D5A12" w:rsidRDefault="00EE490F" w:rsidP="00460D76">
      <w:pPr>
        <w:jc w:val="right"/>
        <w:rPr>
          <w:rFonts w:cstheme="minorHAnsi"/>
        </w:rPr>
      </w:pPr>
    </w:p>
    <w:p w14:paraId="4F3FCE5F" w14:textId="4B20A8D5" w:rsidR="00EE490F" w:rsidRPr="009D5A12" w:rsidRDefault="00EE490F" w:rsidP="00460D76">
      <w:pPr>
        <w:jc w:val="right"/>
        <w:rPr>
          <w:rFonts w:cstheme="minorHAnsi"/>
        </w:rPr>
      </w:pPr>
    </w:p>
    <w:p w14:paraId="5DDCF57E" w14:textId="1D8D2F16" w:rsidR="00EE490F" w:rsidRPr="009D5A12" w:rsidRDefault="00EE490F" w:rsidP="00460D76">
      <w:pPr>
        <w:jc w:val="right"/>
        <w:rPr>
          <w:rFonts w:cstheme="minorHAnsi"/>
        </w:rPr>
      </w:pPr>
    </w:p>
    <w:p w14:paraId="00C2BA98" w14:textId="545B47EF" w:rsidR="00EE490F" w:rsidRPr="009D5A12" w:rsidRDefault="00EE490F" w:rsidP="00460D76">
      <w:pPr>
        <w:jc w:val="right"/>
        <w:rPr>
          <w:rFonts w:cstheme="minorHAnsi"/>
        </w:rPr>
      </w:pPr>
    </w:p>
    <w:p w14:paraId="497D0833" w14:textId="34AAC444" w:rsidR="00EE490F" w:rsidRPr="009D5A12" w:rsidRDefault="00EE490F" w:rsidP="00460D76">
      <w:pPr>
        <w:jc w:val="right"/>
        <w:rPr>
          <w:rFonts w:cstheme="minorHAnsi"/>
          <w:rtl/>
        </w:rPr>
      </w:pPr>
    </w:p>
    <w:p w14:paraId="1C13CD25" w14:textId="222CD3B6" w:rsidR="00BD58E4" w:rsidRPr="009D5A12" w:rsidRDefault="00BD58E4" w:rsidP="00460D76">
      <w:pPr>
        <w:jc w:val="center"/>
        <w:rPr>
          <w:rFonts w:cstheme="minorHAnsi"/>
          <w:rtl/>
        </w:rPr>
      </w:pPr>
    </w:p>
    <w:p w14:paraId="1C1C5331" w14:textId="77777777" w:rsidR="00BD58E4" w:rsidRPr="009D5A12" w:rsidRDefault="00BD58E4" w:rsidP="00460D76">
      <w:pPr>
        <w:jc w:val="center"/>
        <w:rPr>
          <w:rFonts w:cstheme="minorHAnsi"/>
        </w:rPr>
      </w:pPr>
    </w:p>
    <w:p w14:paraId="37A90E0B" w14:textId="76C4580B" w:rsidR="00761B28" w:rsidRPr="009D5A12" w:rsidRDefault="00761B28" w:rsidP="00460D76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52B5C2"/>
          <w:sz w:val="28"/>
          <w:szCs w:val="28"/>
          <w:rtl/>
        </w:rPr>
      </w:pPr>
    </w:p>
    <w:tbl>
      <w:tblPr>
        <w:tblStyle w:val="a7"/>
        <w:tblpPr w:leftFromText="180" w:rightFromText="180" w:vertAnchor="text" w:horzAnchor="margin" w:tblpXSpec="center" w:tblpY="5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Look w:val="04A0" w:firstRow="1" w:lastRow="0" w:firstColumn="1" w:lastColumn="0" w:noHBand="0" w:noVBand="1"/>
      </w:tblPr>
      <w:tblGrid>
        <w:gridCol w:w="9632"/>
      </w:tblGrid>
      <w:tr w:rsidR="00AA7C11" w:rsidRPr="009D5A12" w14:paraId="03FAFB02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1822A404" w14:textId="594CCA15" w:rsidR="00AA7C11" w:rsidRPr="009D5A12" w:rsidRDefault="00AA7C11" w:rsidP="004C7FFB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r w:rsidRPr="009D5A12">
              <w:rPr>
                <w:rStyle w:val="Char"/>
                <w:rFonts w:cstheme="minorHAnsi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"/>
                <w:tag w:val="Program"/>
                <w:id w:val="1007487340"/>
                <w:placeholder>
                  <w:docPart w:val="7C2E004E101E4F7DB28C70E2F5689579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  <w:sz w:val="20"/>
                  <w:szCs w:val="20"/>
                </w:rPr>
              </w:sdtEndPr>
              <w:sdtContent>
                <w:r w:rsidRPr="009D5A1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>Enter Program Name.</w:t>
                </w:r>
              </w:sdtContent>
            </w:sdt>
          </w:p>
        </w:tc>
      </w:tr>
      <w:tr w:rsidR="00AA7C11" w:rsidRPr="009D5A12" w14:paraId="0D28CFB2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E7C2F20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 Code (as per Saudi university ranking)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Program Code"/>
                <w:tag w:val="Program Code"/>
                <w:id w:val="997076599"/>
                <w:placeholder>
                  <w:docPart w:val="763FDB1FCAC5421385DF2381D15556FA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  <w:sz w:val="22"/>
                  <w:szCs w:val="28"/>
                </w:rPr>
              </w:sdtEndPr>
              <w:sdtContent>
                <w:r w:rsidRPr="009D5A12">
                  <w:rPr>
                    <w:rFonts w:cstheme="minorHAnsi"/>
                    <w:i/>
                    <w:iCs/>
                    <w:color w:val="7B7B7B" w:themeColor="accent3" w:themeShade="BF"/>
                    <w:sz w:val="20"/>
                    <w:szCs w:val="20"/>
                  </w:rPr>
                  <w:t xml:space="preserve"> Enter Program Code</w:t>
                </w:r>
                <w:r w:rsidRPr="009D5A12">
                  <w:rPr>
                    <w:rStyle w:val="ab"/>
                    <w:rFonts w:cstheme="minorHAnsi"/>
                    <w:color w:val="7B7B7B" w:themeColor="accent3" w:themeShade="BF"/>
                  </w:rPr>
                  <w:t>.</w:t>
                </w:r>
              </w:sdtContent>
            </w:sdt>
          </w:p>
        </w:tc>
      </w:tr>
      <w:tr w:rsidR="00AA7C11" w:rsidRPr="009D5A12" w14:paraId="380A776A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1B496CF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Qualification Level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39F2751C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493ECDC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Department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42EDBBF4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25838E10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College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638EB77F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355045B3" w14:textId="77777777" w:rsidR="00AA7C11" w:rsidRPr="009D5A12" w:rsidRDefault="00AA7C11" w:rsidP="00460D76">
            <w:pPr>
              <w:spacing w:line="276" w:lineRule="auto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Institution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  <w:tr w:rsidR="00AA7C11" w:rsidRPr="009D5A12" w14:paraId="44555D79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5226A4F" w14:textId="77777777" w:rsidR="00AA7C11" w:rsidRPr="009D5A12" w:rsidRDefault="00AA7C11" w:rsidP="00460D76">
            <w:pPr>
              <w:spacing w:line="276" w:lineRule="auto"/>
              <w:jc w:val="both"/>
              <w:rPr>
                <w:rFonts w:cstheme="minorHAnsi"/>
                <w:color w:val="F59F52"/>
                <w:sz w:val="24"/>
                <w:szCs w:val="24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Program Specification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  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New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-2082050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D5A12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             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 xml:space="preserve">updated*  </w:t>
            </w:r>
            <w:sdt>
              <w:sdtPr>
                <w:rPr>
                  <w:rFonts w:cstheme="minorHAnsi"/>
                  <w:color w:val="52B5C2"/>
                  <w:sz w:val="28"/>
                  <w:szCs w:val="28"/>
                </w:rPr>
                <w:id w:val="37289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D5A12">
                  <w:rPr>
                    <w:rFonts w:ascii="Segoe UI Symbol" w:eastAsia="MS Gothic" w:hAnsi="Segoe UI Symbol" w:cs="Segoe UI Symbol"/>
                    <w:color w:val="52B5C2"/>
                    <w:sz w:val="28"/>
                    <w:szCs w:val="28"/>
                  </w:rPr>
                  <w:t>☐</w:t>
                </w:r>
              </w:sdtContent>
            </w:sdt>
          </w:p>
        </w:tc>
      </w:tr>
      <w:tr w:rsidR="00AA7C11" w:rsidRPr="009D5A12" w14:paraId="1D9A2094" w14:textId="77777777" w:rsidTr="00460D76">
        <w:trPr>
          <w:trHeight w:val="576"/>
          <w:tblCellSpacing w:w="7" w:type="dxa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9EFBFB4" w14:textId="6D011F65" w:rsidR="00AA7C11" w:rsidRPr="009D5A12" w:rsidRDefault="00AA7C11" w:rsidP="00460D76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color w:val="5279BB"/>
                <w:sz w:val="26"/>
                <w:szCs w:val="26"/>
              </w:rPr>
              <w:t>Last Review Date:</w:t>
            </w:r>
            <w:r w:rsidRPr="009D5A12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9D5A12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9D5A12">
              <w:rPr>
                <w:rFonts w:cstheme="minorHAnsi"/>
              </w:rPr>
              <w:t xml:space="preserve"> </w:t>
            </w:r>
            <w:r w:rsidRPr="009D5A12">
              <w:rPr>
                <w:rFonts w:cstheme="minorHAnsi"/>
                <w:color w:val="52B5C2"/>
                <w:sz w:val="28"/>
                <w:szCs w:val="28"/>
              </w:rPr>
              <w:t>write here</w:t>
            </w:r>
          </w:p>
        </w:tc>
      </w:tr>
    </w:tbl>
    <w:p w14:paraId="754CC228" w14:textId="77777777" w:rsidR="00460D76" w:rsidRPr="00460D76" w:rsidRDefault="00460D76" w:rsidP="00460D76">
      <w:pPr>
        <w:rPr>
          <w:sz w:val="18"/>
          <w:szCs w:val="18"/>
          <w:lang w:bidi="ar-YE"/>
        </w:rPr>
      </w:pPr>
      <w:r w:rsidRPr="00460D76">
        <w:rPr>
          <w:rStyle w:val="a5"/>
          <w:rFonts w:ascii="DIN NEXT™ ARABIC MEDIUM" w:hAnsi="DIN NEXT™ ARABIC MEDIUM" w:cs="DIN NEXT™ ARABIC MEDIUM" w:hint="cs"/>
          <w:color w:val="525252" w:themeColor="accent3" w:themeShade="80"/>
          <w:sz w:val="20"/>
          <w:szCs w:val="20"/>
          <w:rtl/>
          <w:lang w:bidi="ar-YE"/>
        </w:rPr>
        <w:t>*</w:t>
      </w:r>
      <w:r w:rsidRPr="00460D76">
        <w:rPr>
          <w:rStyle w:val="a5"/>
          <w:rFonts w:ascii="DIN NEXT™ ARABIC MEDIUM" w:hAnsi="DIN NEXT™ ARABIC MEDIUM" w:cs="DIN NEXT™ ARABIC MEDIUM"/>
          <w:color w:val="525252" w:themeColor="accent3" w:themeShade="80"/>
          <w:sz w:val="20"/>
          <w:szCs w:val="20"/>
          <w:lang w:bidi="ar-YE"/>
        </w:rPr>
        <w:t>Attach the previous version of the Program Specification. </w:t>
      </w:r>
    </w:p>
    <w:p w14:paraId="232DD6BA" w14:textId="0B804AF6" w:rsidR="00761B28" w:rsidRPr="009D5A12" w:rsidRDefault="00254CAE" w:rsidP="00460D76">
      <w:pPr>
        <w:pStyle w:val="BasicParagraph"/>
        <w:bidi w:val="0"/>
        <w:spacing w:line="360" w:lineRule="auto"/>
        <w:rPr>
          <w:rStyle w:val="a5"/>
          <w:rFonts w:asciiTheme="minorHAnsi" w:hAnsiTheme="minorHAnsi" w:cstheme="minorHAnsi"/>
          <w:color w:val="4C3D8E"/>
        </w:rPr>
      </w:pPr>
      <w:r w:rsidRPr="009D5A12">
        <w:rPr>
          <w:rFonts w:asciiTheme="minorHAnsi" w:hAnsiTheme="minorHAnsi" w:cstheme="minorHAnsi"/>
          <w:noProof/>
          <w:color w:val="F59F52"/>
          <w:sz w:val="52"/>
          <w:szCs w:val="52"/>
          <w:rtl/>
          <w:lang w:bidi="ar-SA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4E3269A7" wp14:editId="53C86B6D">
                <wp:simplePos x="0" y="0"/>
                <wp:positionH relativeFrom="column">
                  <wp:posOffset>7610645</wp:posOffset>
                </wp:positionH>
                <wp:positionV relativeFrom="paragraph">
                  <wp:posOffset>277334</wp:posOffset>
                </wp:positionV>
                <wp:extent cx="273050" cy="54610"/>
                <wp:effectExtent l="0" t="0" r="0" b="25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04F3A34" id="Rectangle 4" o:spid="_x0000_s1026" style="position:absolute;margin-left:599.25pt;margin-top:21.85pt;width:21.5pt;height:4.3pt;flip:x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" fillcolor="#f49f51" stroked="f" strokeweight="1pt"/>
            </w:pict>
          </mc:Fallback>
        </mc:AlternateContent>
      </w:r>
    </w:p>
    <w:p w14:paraId="35841DF0" w14:textId="15CF1F96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</w:rPr>
      </w:pPr>
    </w:p>
    <w:p w14:paraId="45FB78E9" w14:textId="607F1BD7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  <w:rtl/>
        </w:rPr>
      </w:pPr>
    </w:p>
    <w:p w14:paraId="075BF04F" w14:textId="464304C1" w:rsidR="00AA7C11" w:rsidRPr="009D5A12" w:rsidRDefault="00AA7C11" w:rsidP="00460D76">
      <w:pPr>
        <w:pStyle w:val="BasicParagraph"/>
        <w:bidi w:val="0"/>
        <w:spacing w:line="360" w:lineRule="auto"/>
        <w:jc w:val="right"/>
        <w:rPr>
          <w:rStyle w:val="a5"/>
          <w:rFonts w:asciiTheme="minorHAnsi" w:hAnsiTheme="minorHAnsi" w:cstheme="minorHAnsi"/>
          <w:color w:val="4C3D8E"/>
          <w:rtl/>
        </w:rPr>
      </w:pPr>
    </w:p>
    <w:sdt>
      <w:sdtPr>
        <w:rPr>
          <w:rFonts w:asciiTheme="minorHAnsi" w:eastAsiaTheme="minorHAnsi" w:hAnsiTheme="minorHAnsi" w:cstheme="minorHAnsi"/>
          <w:color w:val="684C0F"/>
          <w:sz w:val="40"/>
          <w:szCs w:val="40"/>
        </w:rPr>
        <w:id w:val="699660036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</w:rPr>
      </w:sdtEndPr>
      <w:sdtContent>
        <w:p w14:paraId="4E618F8C" w14:textId="3C188B24" w:rsidR="00723F46" w:rsidRPr="008F5509" w:rsidRDefault="00723F46" w:rsidP="002A1336">
          <w:pPr>
            <w:pStyle w:val="af1"/>
            <w:spacing w:before="0" w:line="360" w:lineRule="auto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8F5509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35114372" w14:textId="33E40158" w:rsidR="002A1336" w:rsidRPr="008F5509" w:rsidRDefault="00723F46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r w:rsidRPr="008F5509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8F5509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8F5509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5831672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A. Program Identification and General Information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2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3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554101" w14:textId="122EA307" w:rsidR="002A1336" w:rsidRPr="008F5509" w:rsidRDefault="009A43DC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3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B. Mission, Objectives, and Program Learning Outcomes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3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4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ABC656" w14:textId="4ECE6677" w:rsidR="002A1336" w:rsidRPr="008F5509" w:rsidRDefault="009A43DC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4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C. Curriculum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4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5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7E4BE91" w14:textId="60E1124F" w:rsidR="002A1336" w:rsidRPr="008F5509" w:rsidRDefault="009A43DC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5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D. Student Admission and Support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5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7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D6F74AD" w14:textId="49EF2720" w:rsidR="002A1336" w:rsidRPr="008F5509" w:rsidRDefault="009A43DC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6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E. Faculty and Administrative Staff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6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8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7DBECEE" w14:textId="47AF9335" w:rsidR="002A1336" w:rsidRPr="008F5509" w:rsidRDefault="009A43DC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7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F. Learning Resources, Facilities, and Equipment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7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8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1D6FBB" w14:textId="1F1B7DA2" w:rsidR="002A1336" w:rsidRPr="008F5509" w:rsidRDefault="009A43DC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8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G. Program Quality Assurance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8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9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35429C8" w14:textId="6FFB19C1" w:rsidR="002A1336" w:rsidRPr="008F5509" w:rsidRDefault="009A43DC" w:rsidP="002A1336">
          <w:pPr>
            <w:pStyle w:val="10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kern w:val="2"/>
              <w:sz w:val="28"/>
              <w:szCs w:val="28"/>
              <w14:ligatures w14:val="standardContextual"/>
            </w:rPr>
          </w:pPr>
          <w:hyperlink w:anchor="_Toc135831679" w:history="1">
            <w:r w:rsidR="002A1336" w:rsidRPr="008F5509">
              <w:rPr>
                <w:rStyle w:val="Hyperlink"/>
                <w:rFonts w:cstheme="minorHAnsi"/>
                <w:b/>
                <w:bCs/>
                <w:noProof/>
                <w:sz w:val="28"/>
                <w:szCs w:val="28"/>
                <w:lang w:bidi="ar-YE"/>
              </w:rPr>
              <w:t>H. Specification Approval Data:</w:t>
            </w:r>
            <w:r w:rsidR="002A1336" w:rsidRPr="008F5509">
              <w:rPr>
                <w:noProof/>
                <w:webHidden/>
                <w:sz w:val="28"/>
                <w:szCs w:val="28"/>
              </w:rPr>
              <w:tab/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begin"/>
            </w:r>
            <w:r w:rsidR="002A1336" w:rsidRPr="008F5509">
              <w:rPr>
                <w:noProof/>
                <w:webHidden/>
                <w:sz w:val="28"/>
                <w:szCs w:val="28"/>
              </w:rPr>
              <w:instrText xml:space="preserve"> PAGEREF _Toc135831679 \h </w:instrText>
            </w:r>
            <w:r w:rsidR="002A1336" w:rsidRPr="008F5509">
              <w:rPr>
                <w:noProof/>
                <w:webHidden/>
                <w:sz w:val="28"/>
                <w:szCs w:val="28"/>
              </w:rPr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separate"/>
            </w:r>
            <w:r w:rsidR="00435ECD">
              <w:rPr>
                <w:noProof/>
                <w:webHidden/>
                <w:sz w:val="28"/>
                <w:szCs w:val="28"/>
              </w:rPr>
              <w:t>10</w:t>
            </w:r>
            <w:r w:rsidR="002A1336" w:rsidRPr="008F5509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CCCAEC" w14:textId="0ED3B720" w:rsidR="00723F46" w:rsidRPr="002A1336" w:rsidRDefault="00723F46" w:rsidP="002A1336">
          <w:pPr>
            <w:spacing w:after="0" w:line="360" w:lineRule="auto"/>
            <w:rPr>
              <w:rFonts w:cstheme="minorHAnsi"/>
              <w:sz w:val="32"/>
              <w:szCs w:val="32"/>
            </w:rPr>
          </w:pPr>
          <w:r w:rsidRPr="008F5509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ED2E568" w14:textId="17E5CD35" w:rsidR="00131282" w:rsidRPr="009D5A12" w:rsidRDefault="00131282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01C676E0" w14:textId="60F7CED5" w:rsidR="00B76ED8" w:rsidRPr="009D5A12" w:rsidRDefault="00B76ED8" w:rsidP="00460D76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  <w:r w:rsidRPr="009D5A12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31A16AAD" w14:textId="1255723C" w:rsidR="005031B0" w:rsidRPr="009D5A12" w:rsidRDefault="009E5D79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" w:name="_Ref115687522"/>
      <w:bookmarkStart w:id="2" w:name="_Toc135831672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A. Program Identification and General Information</w:t>
      </w:r>
      <w:bookmarkEnd w:id="1"/>
      <w:bookmarkEnd w:id="2"/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365"/>
        <w:gridCol w:w="2281"/>
        <w:gridCol w:w="14"/>
        <w:gridCol w:w="2972"/>
      </w:tblGrid>
      <w:tr w:rsidR="003A4ABD" w:rsidRPr="009D5A12" w14:paraId="6D18CFEC" w14:textId="77777777" w:rsidTr="003945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C734486" w14:textId="2BFBF701" w:rsidR="003A4ABD" w:rsidRPr="009D5A12" w:rsidRDefault="00D93D94" w:rsidP="00460D76">
            <w:pPr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1. Program</w:t>
            </w:r>
            <w:r w:rsidR="00E36E9D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’s</w:t>
            </w: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 </w:t>
            </w:r>
            <w:r w:rsidR="00723870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Main </w:t>
            </w:r>
            <w:r w:rsidR="00E36E9D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Location</w:t>
            </w:r>
            <w:r w:rsidR="00723870"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 xml:space="preserve"> </w:t>
            </w:r>
            <w:r w:rsidRPr="009D5A12">
              <w:rPr>
                <w:rFonts w:asciiTheme="minorHAnsi" w:hAnsiTheme="minorHAnsi" w:cstheme="minorHAnsi"/>
                <w:b w:val="0"/>
                <w:bCs w:val="0"/>
                <w:sz w:val="28"/>
                <w:szCs w:val="28"/>
              </w:rPr>
              <w:t>:</w:t>
            </w:r>
          </w:p>
        </w:tc>
      </w:tr>
      <w:tr w:rsidR="003A4ABD" w:rsidRPr="009D5A12" w14:paraId="4847EBDB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6BED8BB0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314E1FD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232E74EA" w14:textId="77777777" w:rsidR="003A4ABD" w:rsidRPr="009D5A12" w:rsidRDefault="003A4ABD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3A4ABD" w:rsidRPr="009D5A12" w14:paraId="6FD23F4F" w14:textId="77777777" w:rsidTr="00394544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0A3008E7" w14:textId="59536DF0" w:rsidR="003A4ABD" w:rsidRPr="009D5A12" w:rsidRDefault="0021721A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2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. Branches Offering the Program</w:t>
            </w:r>
            <w:r w:rsidR="001223EF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 (if any)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553232" w:rsidRPr="009D5A12" w14:paraId="50EDE289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4354229E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0DC0CD76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2958DB9D" w14:textId="77777777" w:rsidR="00553232" w:rsidRPr="0055323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3A4ABD" w:rsidRPr="009D5A12" w14:paraId="35E8A336" w14:textId="77777777" w:rsidTr="00394544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1188D11" w14:textId="193133CC" w:rsidR="003A4ABD" w:rsidRPr="009D5A12" w:rsidRDefault="0021721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3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. Partnerships with </w:t>
            </w:r>
            <w:r w:rsidR="00904A5E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 xml:space="preserve">other parties  </w:t>
            </w:r>
            <w:r w:rsidR="00D93D9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(if any) and the nature of each:</w:t>
            </w:r>
          </w:p>
        </w:tc>
      </w:tr>
      <w:tr w:rsidR="00553232" w:rsidRPr="009D5A12" w14:paraId="70E7D9A0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2956472E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6DF56E6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8F10209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12BF6E7C" w14:textId="77777777" w:rsidTr="00394544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7B4149F6" w14:textId="33C9D197" w:rsidR="00515908" w:rsidRPr="009D5A12" w:rsidRDefault="00F30A2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4. Professions/jobs for which students are qualified</w:t>
            </w:r>
          </w:p>
        </w:tc>
      </w:tr>
      <w:tr w:rsidR="00553232" w:rsidRPr="009D5A12" w14:paraId="3C8E3FDD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5331A64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32C59F4F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54FE584C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2A857FC8" w14:textId="77777777" w:rsidTr="00394544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0E032A96" w14:textId="3E52D8F5" w:rsidR="00515908" w:rsidRPr="009D5A12" w:rsidRDefault="00F30A2A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</w:pPr>
            <w:bookmarkStart w:id="3" w:name="_Hlk511560069"/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5</w:t>
            </w:r>
            <w:r w:rsidR="00515908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</w:rPr>
              <w:t>. Relevant occupational/ Professional sectors:</w:t>
            </w:r>
          </w:p>
        </w:tc>
      </w:tr>
      <w:tr w:rsidR="00553232" w:rsidRPr="009D5A12" w14:paraId="0DA85845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F2F2F2" w:themeFill="background1" w:themeFillShade="F2"/>
            <w:vAlign w:val="center"/>
          </w:tcPr>
          <w:p w14:paraId="78F4363B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4BD18140" w14:textId="77777777" w:rsidR="00553232" w:rsidRPr="009D5A12" w:rsidRDefault="00553232" w:rsidP="00460D7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  <w:p w14:paraId="1C0BD99F" w14:textId="77777777" w:rsidR="00553232" w:rsidRPr="009D5A12" w:rsidRDefault="00553232" w:rsidP="00460D76">
            <w:pPr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</w:rPr>
            </w:pPr>
          </w:p>
        </w:tc>
      </w:tr>
      <w:tr w:rsidR="00515908" w:rsidRPr="009D5A12" w14:paraId="0254D587" w14:textId="77777777" w:rsidTr="00394544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E83D37A" w14:textId="44906243" w:rsidR="00515908" w:rsidRPr="009D5A12" w:rsidRDefault="00515908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6. Major Tracks/Pathways (if any):</w:t>
            </w:r>
          </w:p>
        </w:tc>
      </w:tr>
      <w:tr w:rsidR="00515908" w:rsidRPr="009D5A12" w14:paraId="46FBF332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9498CB"/>
            <w:vAlign w:val="center"/>
          </w:tcPr>
          <w:p w14:paraId="0B90463B" w14:textId="55D84625" w:rsidR="00515908" w:rsidRPr="00F2243D" w:rsidRDefault="00515908" w:rsidP="00460D76">
            <w:pPr>
              <w:ind w:right="43"/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Major track/pathway</w:t>
            </w:r>
          </w:p>
        </w:tc>
        <w:tc>
          <w:tcPr>
            <w:tcW w:w="2281" w:type="dxa"/>
            <w:gridSpan w:val="2"/>
            <w:shd w:val="clear" w:color="auto" w:fill="9498CB"/>
            <w:vAlign w:val="center"/>
          </w:tcPr>
          <w:p w14:paraId="4886F4BB" w14:textId="77777777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Credit hours</w:t>
            </w:r>
          </w:p>
          <w:p w14:paraId="77F7F9D9" w14:textId="7C677AA1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</w:rPr>
              <w:t>(For each track)</w:t>
            </w:r>
          </w:p>
        </w:tc>
        <w:tc>
          <w:tcPr>
            <w:tcW w:w="2951" w:type="dxa"/>
            <w:shd w:val="clear" w:color="auto" w:fill="9498CB"/>
            <w:vAlign w:val="center"/>
          </w:tcPr>
          <w:p w14:paraId="486F5352" w14:textId="54A454CD" w:rsidR="00D83E73" w:rsidRPr="00F2243D" w:rsidRDefault="00F30A2A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 xml:space="preserve">Professions/jobs </w:t>
            </w:r>
          </w:p>
          <w:p w14:paraId="470286D8" w14:textId="7EE8EA3E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</w:rPr>
              <w:t>(For each track</w:t>
            </w:r>
            <w:r w:rsidRPr="00F2243D">
              <w:rPr>
                <w:rFonts w:asciiTheme="minorHAnsi" w:hAnsiTheme="minorHAnsi" w:cstheme="minorHAnsi"/>
                <w:color w:val="000000" w:themeColor="text1"/>
                <w:lang w:bidi="ar-EG"/>
              </w:rPr>
              <w:t>)</w:t>
            </w:r>
          </w:p>
        </w:tc>
      </w:tr>
      <w:tr w:rsidR="00515908" w:rsidRPr="009D5A12" w14:paraId="3B15D1AA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4AADA020" w14:textId="77777777" w:rsidR="00515908" w:rsidRPr="00F2243D" w:rsidRDefault="00515908" w:rsidP="00460D76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01E4D919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43695605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122ED796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4F193B0D" w14:textId="77777777" w:rsidR="00515908" w:rsidRPr="00F2243D" w:rsidRDefault="00515908" w:rsidP="00460D76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15FB48D4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64259E17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3CE9B4B9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2A11594E" w14:textId="77777777" w:rsidR="00515908" w:rsidRPr="00F2243D" w:rsidRDefault="00515908" w:rsidP="00460D76">
            <w:pPr>
              <w:pStyle w:val="a6"/>
              <w:numPr>
                <w:ilvl w:val="0"/>
                <w:numId w:val="28"/>
              </w:numPr>
              <w:ind w:left="0" w:firstLine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769BC792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51441BC2" w14:textId="77777777" w:rsidR="00515908" w:rsidRPr="00F2243D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48DCAA3A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4" w:type="dxa"/>
            <w:shd w:val="clear" w:color="auto" w:fill="F2F2F2" w:themeFill="background1" w:themeFillShade="F2"/>
            <w:vAlign w:val="center"/>
          </w:tcPr>
          <w:p w14:paraId="6CC6EF7A" w14:textId="09FA888F" w:rsidR="00515908" w:rsidRPr="00F2243D" w:rsidRDefault="00FF40DE" w:rsidP="00660B79">
            <w:pPr>
              <w:pStyle w:val="a6"/>
              <w:ind w:left="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…</w:t>
            </w:r>
          </w:p>
        </w:tc>
        <w:tc>
          <w:tcPr>
            <w:tcW w:w="2281" w:type="dxa"/>
            <w:gridSpan w:val="2"/>
            <w:shd w:val="clear" w:color="auto" w:fill="F2F2F2" w:themeFill="background1" w:themeFillShade="F2"/>
            <w:vAlign w:val="center"/>
          </w:tcPr>
          <w:p w14:paraId="26DE0618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2951" w:type="dxa"/>
            <w:shd w:val="clear" w:color="auto" w:fill="F2F2F2" w:themeFill="background1" w:themeFillShade="F2"/>
            <w:vAlign w:val="center"/>
          </w:tcPr>
          <w:p w14:paraId="2E9C9A6A" w14:textId="77777777" w:rsidR="00515908" w:rsidRPr="00F2243D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515908" w:rsidRPr="009D5A12" w14:paraId="181765C5" w14:textId="77777777" w:rsidTr="00394544">
        <w:trPr>
          <w:trHeight w:val="39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547B451E" w14:textId="71AE1ECE" w:rsidR="00515908" w:rsidRPr="009D5A12" w:rsidRDefault="00515908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7. Exit Points/Awarded Degree (if any):</w:t>
            </w:r>
          </w:p>
        </w:tc>
      </w:tr>
      <w:tr w:rsidR="00515908" w:rsidRPr="009D5A12" w14:paraId="6D38598B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9498CB"/>
            <w:vAlign w:val="center"/>
          </w:tcPr>
          <w:p w14:paraId="54A7F02F" w14:textId="19FB6904" w:rsidR="00515908" w:rsidRPr="00F2243D" w:rsidRDefault="00515908" w:rsidP="00460D76">
            <w:pPr>
              <w:ind w:right="43"/>
              <w:jc w:val="center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  <w:lang w:bidi="ar-EG"/>
              </w:rPr>
            </w:pPr>
            <w:r w:rsidRPr="00F2243D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lang w:bidi="ar-EG"/>
              </w:rPr>
              <w:t>exit points/awarded degree</w:t>
            </w:r>
          </w:p>
        </w:tc>
        <w:tc>
          <w:tcPr>
            <w:tcW w:w="2965" w:type="dxa"/>
            <w:gridSpan w:val="2"/>
            <w:shd w:val="clear" w:color="auto" w:fill="9498CB"/>
            <w:vAlign w:val="center"/>
          </w:tcPr>
          <w:p w14:paraId="49B62F10" w14:textId="6267E645" w:rsidR="00515908" w:rsidRPr="00F2243D" w:rsidRDefault="00515908" w:rsidP="00460D76">
            <w:pPr>
              <w:ind w:right="4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</w:pPr>
            <w:r w:rsidRPr="00F2243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  <w:lang w:bidi="ar-EG"/>
              </w:rPr>
              <w:t>Credit hours</w:t>
            </w:r>
          </w:p>
        </w:tc>
      </w:tr>
      <w:tr w:rsidR="00515908" w:rsidRPr="009D5A12" w14:paraId="1BF0E343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25D01672" w14:textId="77777777" w:rsidR="00515908" w:rsidRPr="009D5A12" w:rsidRDefault="00515908" w:rsidP="00460D76">
            <w:pPr>
              <w:pStyle w:val="a6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3AF9CB16" w14:textId="77777777" w:rsidR="00515908" w:rsidRPr="009D5A12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515908" w:rsidRPr="009D5A12" w14:paraId="66F48781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034B33C5" w14:textId="77777777" w:rsidR="00515908" w:rsidRPr="009D5A12" w:rsidRDefault="00515908" w:rsidP="00460D76">
            <w:pPr>
              <w:pStyle w:val="a6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770DC968" w14:textId="77777777" w:rsidR="00515908" w:rsidRPr="009D5A12" w:rsidRDefault="00515908" w:rsidP="00460D76">
            <w:pPr>
              <w:ind w:right="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515908" w:rsidRPr="009D5A12" w14:paraId="64ACAA3C" w14:textId="77777777" w:rsidTr="00394544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25" w:type="dxa"/>
            <w:gridSpan w:val="2"/>
            <w:shd w:val="clear" w:color="auto" w:fill="F2F2F2" w:themeFill="background1" w:themeFillShade="F2"/>
            <w:vAlign w:val="center"/>
          </w:tcPr>
          <w:p w14:paraId="4DFF3FD9" w14:textId="77777777" w:rsidR="00515908" w:rsidRPr="009D5A12" w:rsidRDefault="00515908" w:rsidP="00460D76">
            <w:pPr>
              <w:pStyle w:val="a6"/>
              <w:numPr>
                <w:ilvl w:val="0"/>
                <w:numId w:val="29"/>
              </w:numPr>
              <w:ind w:left="313" w:right="43" w:hanging="284"/>
              <w:rPr>
                <w:rFonts w:asciiTheme="minorHAnsi" w:hAnsiTheme="minorHAnsi" w:cstheme="minorHAnsi"/>
                <w:b w:val="0"/>
                <w:bCs w:val="0"/>
                <w:color w:val="525252" w:themeColor="accent3" w:themeShade="80"/>
                <w:sz w:val="28"/>
                <w:szCs w:val="28"/>
              </w:rPr>
            </w:pPr>
          </w:p>
        </w:tc>
        <w:tc>
          <w:tcPr>
            <w:tcW w:w="2965" w:type="dxa"/>
            <w:gridSpan w:val="2"/>
            <w:shd w:val="clear" w:color="auto" w:fill="F2F2F2" w:themeFill="background1" w:themeFillShade="F2"/>
            <w:vAlign w:val="center"/>
          </w:tcPr>
          <w:p w14:paraId="54413575" w14:textId="77777777" w:rsidR="00515908" w:rsidRPr="009D5A12" w:rsidRDefault="00515908" w:rsidP="00460D76">
            <w:pPr>
              <w:ind w:right="4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525252" w:themeColor="accent3" w:themeShade="80"/>
                <w:sz w:val="28"/>
                <w:szCs w:val="28"/>
              </w:rPr>
            </w:pPr>
          </w:p>
        </w:tc>
      </w:tr>
      <w:tr w:rsidR="004E2806" w:rsidRPr="009D5A12" w14:paraId="0388EEDA" w14:textId="77777777" w:rsidTr="003945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4"/>
            <w:shd w:val="clear" w:color="auto" w:fill="4C3D8E"/>
            <w:vAlign w:val="center"/>
          </w:tcPr>
          <w:p w14:paraId="720D4E7C" w14:textId="4F47FF00" w:rsidR="00DB2A04" w:rsidRPr="009D5A12" w:rsidRDefault="000473F6" w:rsidP="00460D76">
            <w:pPr>
              <w:ind w:right="43"/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</w:pPr>
            <w:r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8</w:t>
            </w:r>
            <w:r w:rsidR="00DB2A04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 xml:space="preserve">. </w:t>
            </w:r>
            <w:r w:rsidR="004E2806" w:rsidRPr="009D5A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lang w:bidi="ar-EG"/>
              </w:rPr>
              <w:t>Total credit hours: (…………….)</w:t>
            </w:r>
          </w:p>
        </w:tc>
      </w:tr>
      <w:bookmarkEnd w:id="3"/>
    </w:tbl>
    <w:p w14:paraId="71D30D18" w14:textId="77777777" w:rsidR="00B76ED8" w:rsidRPr="009D5A12" w:rsidRDefault="00B76ED8" w:rsidP="00460D76">
      <w:pPr>
        <w:rPr>
          <w:rStyle w:val="a5"/>
          <w:rFonts w:asciiTheme="minorHAnsi" w:hAnsiTheme="minorHAnsi" w:cstheme="minorHAnsi"/>
          <w:color w:val="52B5C2"/>
          <w:sz w:val="32"/>
          <w:szCs w:val="32"/>
          <w:rtl/>
        </w:rPr>
      </w:pPr>
      <w:r w:rsidRPr="009D5A12">
        <w:rPr>
          <w:rStyle w:val="a5"/>
          <w:rFonts w:asciiTheme="minorHAnsi" w:hAnsiTheme="minorHAnsi" w:cstheme="minorHAnsi"/>
          <w:color w:val="52B5C2"/>
          <w:sz w:val="32"/>
          <w:szCs w:val="32"/>
          <w:lang w:bidi="ar-YE"/>
        </w:rPr>
        <w:br w:type="page"/>
      </w:r>
    </w:p>
    <w:p w14:paraId="4FFE1B35" w14:textId="35C8244D" w:rsidR="00170319" w:rsidRPr="009D5A12" w:rsidRDefault="007567CB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4" w:name="_Ref115687724"/>
      <w:bookmarkStart w:id="5" w:name="_Toc135831673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B. Mission, </w:t>
      </w:r>
      <w:r w:rsidR="001223E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Objectives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, and </w:t>
      </w:r>
      <w:r w:rsidR="001223E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Program 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Learning Outcomes</w:t>
      </w:r>
      <w:bookmarkEnd w:id="4"/>
      <w:bookmarkEnd w:id="5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35"/>
        <w:gridCol w:w="27"/>
        <w:gridCol w:w="8770"/>
      </w:tblGrid>
      <w:tr w:rsidR="00293830" w:rsidRPr="009D5A12" w14:paraId="7F6D20F2" w14:textId="77777777" w:rsidTr="00394544">
        <w:trPr>
          <w:trHeight w:val="465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292EB1F1" w14:textId="73527CB5" w:rsidR="00293830" w:rsidRPr="009D5A12" w:rsidRDefault="0021721A" w:rsidP="00460D76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1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. Program Mission:</w:t>
            </w:r>
          </w:p>
        </w:tc>
      </w:tr>
      <w:tr w:rsidR="00293830" w:rsidRPr="009D5A12" w14:paraId="6CA5DCB1" w14:textId="77777777" w:rsidTr="00394544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1895DF2D" w14:textId="77777777" w:rsidR="00293830" w:rsidRPr="009D5A12" w:rsidRDefault="00293830" w:rsidP="00460D76">
            <w:pPr>
              <w:pStyle w:val="a6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489F6D2E" w14:textId="77777777" w:rsidR="00293830" w:rsidRPr="009D5A12" w:rsidRDefault="00293830" w:rsidP="00460D76">
            <w:pPr>
              <w:pStyle w:val="a6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  <w:p w14:paraId="272C6184" w14:textId="77777777" w:rsidR="00293830" w:rsidRPr="009D5A12" w:rsidRDefault="00293830" w:rsidP="00460D76">
            <w:pPr>
              <w:pStyle w:val="a6"/>
              <w:ind w:left="0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293830" w:rsidRPr="009D5A12" w14:paraId="3A4DC479" w14:textId="77777777" w:rsidTr="00394544">
        <w:trPr>
          <w:trHeight w:val="484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210670A" w14:textId="4F616062" w:rsidR="00293830" w:rsidRPr="009D5A12" w:rsidRDefault="0021721A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2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. Program </w:t>
            </w:r>
            <w:r w:rsidR="009208FB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val="en-GB"/>
              </w:rPr>
              <w:t>Goal</w:t>
            </w:r>
            <w:r w:rsidR="009208F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s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293830" w:rsidRPr="009D5A12" w14:paraId="277E647C" w14:textId="77777777" w:rsidTr="00394544">
        <w:trPr>
          <w:tblCellSpacing w:w="7" w:type="dxa"/>
          <w:jc w:val="center"/>
        </w:trPr>
        <w:tc>
          <w:tcPr>
            <w:tcW w:w="9604" w:type="dxa"/>
            <w:gridSpan w:val="3"/>
            <w:shd w:val="clear" w:color="auto" w:fill="F2F2F2" w:themeFill="background1" w:themeFillShade="F2"/>
            <w:vAlign w:val="center"/>
          </w:tcPr>
          <w:p w14:paraId="547727A1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  <w:p w14:paraId="7A3824E0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  <w:p w14:paraId="56EB99F6" w14:textId="77777777" w:rsidR="00293830" w:rsidRPr="009D5A12" w:rsidRDefault="00293830" w:rsidP="00460D76">
            <w:pPr>
              <w:spacing w:line="276" w:lineRule="auto"/>
              <w:rPr>
                <w:rFonts w:cstheme="minorHAnsi"/>
                <w:b/>
                <w:bCs/>
                <w:color w:val="525252" w:themeColor="accent3" w:themeShade="80"/>
                <w:sz w:val="28"/>
                <w:szCs w:val="28"/>
              </w:rPr>
            </w:pPr>
          </w:p>
        </w:tc>
      </w:tr>
      <w:tr w:rsidR="00293830" w:rsidRPr="009D5A12" w14:paraId="0BEA8811" w14:textId="77777777" w:rsidTr="00394544">
        <w:trPr>
          <w:trHeight w:val="492"/>
          <w:tblCellSpacing w:w="7" w:type="dxa"/>
          <w:jc w:val="center"/>
        </w:trPr>
        <w:tc>
          <w:tcPr>
            <w:tcW w:w="9604" w:type="dxa"/>
            <w:gridSpan w:val="3"/>
            <w:shd w:val="clear" w:color="auto" w:fill="4C3D8E"/>
            <w:vAlign w:val="center"/>
          </w:tcPr>
          <w:p w14:paraId="36E1B506" w14:textId="5836B9DB" w:rsidR="00293830" w:rsidRPr="009D5A12" w:rsidRDefault="0021721A" w:rsidP="00460D76">
            <w:pPr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3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 xml:space="preserve">. Program </w:t>
            </w:r>
            <w:r w:rsidR="00C12822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 xml:space="preserve">Learning </w:t>
            </w:r>
            <w:r w:rsidR="007567CB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Outcomes*</w:t>
            </w:r>
          </w:p>
        </w:tc>
      </w:tr>
      <w:tr w:rsidR="00293830" w:rsidRPr="009D5A12" w14:paraId="2BCA6C86" w14:textId="77777777" w:rsidTr="00394544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3F72A255" w14:textId="60705ABC" w:rsidR="00293830" w:rsidRPr="009D5A12" w:rsidRDefault="007567CB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 xml:space="preserve">Knowledge and </w:t>
            </w:r>
            <w:r w:rsid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U</w:t>
            </w:r>
            <w:r w:rsidR="009D5A12"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nderstanding</w:t>
            </w:r>
          </w:p>
        </w:tc>
      </w:tr>
      <w:tr w:rsidR="007567CB" w:rsidRPr="009D5A12" w14:paraId="2827A3D7" w14:textId="77777777" w:rsidTr="00394544">
        <w:trPr>
          <w:trHeight w:val="292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0FB21BC3" w14:textId="55EA4FB3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1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3EDFBB77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313B8191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13C54041" w14:textId="426FAB06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2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13ECC97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4B7E3E6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52E660CE" w14:textId="26C6B387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3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6B1CA376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F4087DA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D9D9D9" w:themeFill="background1" w:themeFillShade="D9"/>
            <w:vAlign w:val="center"/>
          </w:tcPr>
          <w:p w14:paraId="5DAEB61C" w14:textId="0F014E0A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4</w:t>
            </w:r>
          </w:p>
        </w:tc>
        <w:tc>
          <w:tcPr>
            <w:tcW w:w="8749" w:type="dxa"/>
            <w:shd w:val="clear" w:color="auto" w:fill="D9D9D9" w:themeFill="background1" w:themeFillShade="D9"/>
            <w:vAlign w:val="center"/>
          </w:tcPr>
          <w:p w14:paraId="128D3BEC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7567CB" w:rsidRPr="009D5A12" w14:paraId="4B83E169" w14:textId="77777777" w:rsidTr="00394544">
        <w:trPr>
          <w:trHeight w:val="290"/>
          <w:tblCellSpacing w:w="7" w:type="dxa"/>
          <w:jc w:val="center"/>
        </w:trPr>
        <w:tc>
          <w:tcPr>
            <w:tcW w:w="841" w:type="dxa"/>
            <w:gridSpan w:val="2"/>
            <w:shd w:val="clear" w:color="auto" w:fill="F2F2F2" w:themeFill="background1" w:themeFillShade="F2"/>
            <w:vAlign w:val="center"/>
          </w:tcPr>
          <w:p w14:paraId="79A89C18" w14:textId="79795F16" w:rsidR="007567CB" w:rsidRPr="009D5A12" w:rsidRDefault="007567CB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K...</w:t>
            </w:r>
          </w:p>
        </w:tc>
        <w:tc>
          <w:tcPr>
            <w:tcW w:w="8749" w:type="dxa"/>
            <w:shd w:val="clear" w:color="auto" w:fill="F2F2F2" w:themeFill="background1" w:themeFillShade="F2"/>
            <w:vAlign w:val="center"/>
          </w:tcPr>
          <w:p w14:paraId="5479461E" w14:textId="77777777" w:rsidR="007567CB" w:rsidRPr="009D5A12" w:rsidRDefault="007567CB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  <w:lang w:bidi="ar-EG"/>
              </w:rPr>
            </w:pPr>
          </w:p>
        </w:tc>
      </w:tr>
      <w:tr w:rsidR="00293830" w:rsidRPr="009D5A12" w14:paraId="3BF36158" w14:textId="77777777" w:rsidTr="00394544">
        <w:trPr>
          <w:trHeight w:val="420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1D6B644B" w14:textId="0E90CBAC" w:rsidR="00293830" w:rsidRPr="009D5A12" w:rsidRDefault="00656D60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Skills</w:t>
            </w:r>
          </w:p>
        </w:tc>
      </w:tr>
      <w:tr w:rsidR="00656D60" w:rsidRPr="009D5A12" w14:paraId="4BF8C8AC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02EA4D7B" w14:textId="291744AD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1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AB195C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24362FA4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2374EC5" w14:textId="63D1FDDC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2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3ED59EB4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316B57CD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4DCE6EA9" w14:textId="771267BE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3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03781932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78E57B62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7E1415A2" w14:textId="0E860C37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4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38ED099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2C1471C8" w14:textId="77777777" w:rsidTr="00394544">
        <w:trPr>
          <w:trHeight w:val="168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6BB5DD5" w14:textId="61AF1B40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S...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2D0B7857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293830" w:rsidRPr="009D5A12" w14:paraId="539F477C" w14:textId="77777777" w:rsidTr="00394544">
        <w:trPr>
          <w:trHeight w:val="402"/>
          <w:tblCellSpacing w:w="7" w:type="dxa"/>
          <w:jc w:val="center"/>
        </w:trPr>
        <w:tc>
          <w:tcPr>
            <w:tcW w:w="9604" w:type="dxa"/>
            <w:gridSpan w:val="3"/>
            <w:shd w:val="clear" w:color="auto" w:fill="9498CB"/>
            <w:vAlign w:val="center"/>
          </w:tcPr>
          <w:p w14:paraId="275DC6C5" w14:textId="4F2155B9" w:rsidR="00293830" w:rsidRPr="009D5A12" w:rsidRDefault="00656D60" w:rsidP="00460D76">
            <w:pPr>
              <w:ind w:left="8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Values, Autonomy, and Responsibility</w:t>
            </w:r>
          </w:p>
        </w:tc>
      </w:tr>
      <w:tr w:rsidR="00656D60" w:rsidRPr="009D5A12" w14:paraId="14EE3E9E" w14:textId="77777777" w:rsidTr="00394544">
        <w:trPr>
          <w:trHeight w:val="164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20864AAC" w14:textId="66121C65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1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5AEB6E2B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60E6CB33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2E4E275" w14:textId="0654F004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2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71D058AD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6E0D9AAE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110E422A" w14:textId="276C99C8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3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6B0D088B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3859D0CD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1AF3EB7E" w14:textId="17B262C2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4</w:t>
            </w:r>
          </w:p>
        </w:tc>
        <w:tc>
          <w:tcPr>
            <w:tcW w:w="8776" w:type="dxa"/>
            <w:gridSpan w:val="2"/>
            <w:shd w:val="clear" w:color="auto" w:fill="D9D9D9" w:themeFill="background1" w:themeFillShade="D9"/>
            <w:vAlign w:val="center"/>
          </w:tcPr>
          <w:p w14:paraId="1A9DF201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656D60" w:rsidRPr="009D5A12" w14:paraId="49B539E1" w14:textId="77777777" w:rsidTr="00394544">
        <w:trPr>
          <w:trHeight w:val="162"/>
          <w:tblCellSpacing w:w="7" w:type="dxa"/>
          <w:jc w:val="center"/>
        </w:trPr>
        <w:tc>
          <w:tcPr>
            <w:tcW w:w="814" w:type="dxa"/>
            <w:shd w:val="clear" w:color="auto" w:fill="F2F2F2" w:themeFill="background1" w:themeFillShade="F2"/>
            <w:vAlign w:val="center"/>
          </w:tcPr>
          <w:p w14:paraId="68AC2A67" w14:textId="1A9167F5" w:rsidR="00656D60" w:rsidRPr="009D5A12" w:rsidRDefault="00656D60" w:rsidP="00460D76">
            <w:pP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</w:rPr>
              <w:t>V...</w:t>
            </w:r>
          </w:p>
        </w:tc>
        <w:tc>
          <w:tcPr>
            <w:tcW w:w="8776" w:type="dxa"/>
            <w:gridSpan w:val="2"/>
            <w:shd w:val="clear" w:color="auto" w:fill="F2F2F2" w:themeFill="background1" w:themeFillShade="F2"/>
            <w:vAlign w:val="center"/>
          </w:tcPr>
          <w:p w14:paraId="2FE39AC5" w14:textId="77777777" w:rsidR="00656D60" w:rsidRPr="009D5A12" w:rsidRDefault="00656D60" w:rsidP="00460D76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2A1F1EF7" w14:textId="1EF0C0C0" w:rsidR="003A4ABD" w:rsidRPr="009D5A12" w:rsidRDefault="00656D60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  <w:r w:rsidRPr="009D5A12">
        <w:rPr>
          <w:rFonts w:cstheme="minorHAnsi"/>
          <w:sz w:val="20"/>
          <w:szCs w:val="20"/>
          <w:rtl/>
        </w:rPr>
        <w:t xml:space="preserve">* </w:t>
      </w:r>
      <w:r w:rsidRPr="009D5A12">
        <w:rPr>
          <w:rFonts w:cstheme="minorHAnsi"/>
          <w:sz w:val="20"/>
          <w:szCs w:val="20"/>
        </w:rPr>
        <w:t xml:space="preserve"> Add a table for each track </w:t>
      </w:r>
      <w:r w:rsidR="00887A37" w:rsidRPr="009D5A12">
        <w:rPr>
          <w:rFonts w:cstheme="minorHAnsi"/>
          <w:sz w:val="20"/>
          <w:szCs w:val="20"/>
        </w:rPr>
        <w:t xml:space="preserve">or </w:t>
      </w:r>
      <w:r w:rsidRPr="009D5A12">
        <w:rPr>
          <w:rFonts w:cstheme="minorHAnsi"/>
          <w:sz w:val="20"/>
          <w:szCs w:val="20"/>
        </w:rPr>
        <w:t>exit Point (if any)</w:t>
      </w:r>
    </w:p>
    <w:p w14:paraId="1A185CCF" w14:textId="77777777" w:rsidR="00B76ED8" w:rsidRPr="009D5A12" w:rsidRDefault="00B76ED8" w:rsidP="00460D76">
      <w:pPr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</w:pPr>
      <w:r w:rsidRPr="009D5A12">
        <w:rPr>
          <w:rStyle w:val="a5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1047E908" w14:textId="0251B595" w:rsidR="00F758E9" w:rsidRPr="009D5A12" w:rsidRDefault="00F758E9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6" w:name="_Ref115687732"/>
      <w:bookmarkStart w:id="7" w:name="_Toc135831674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C. Curriculum</w:t>
      </w:r>
      <w:bookmarkEnd w:id="6"/>
      <w:bookmarkEnd w:id="7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6FF568D6" w14:textId="296F3A81" w:rsidR="003A4ABD" w:rsidRPr="00D96093" w:rsidRDefault="00F758E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sz w:val="28"/>
          <w:szCs w:val="28"/>
          <w:rtl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1. Curriculum Structure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382"/>
        <w:gridCol w:w="1710"/>
        <w:gridCol w:w="1435"/>
        <w:gridCol w:w="1530"/>
        <w:gridCol w:w="1575"/>
      </w:tblGrid>
      <w:tr w:rsidR="003E5935" w:rsidRPr="009D5A12" w14:paraId="02E78BD4" w14:textId="77777777" w:rsidTr="00D96093">
        <w:trPr>
          <w:tblHeader/>
          <w:tblCellSpacing w:w="7" w:type="dxa"/>
          <w:jc w:val="center"/>
        </w:trPr>
        <w:tc>
          <w:tcPr>
            <w:tcW w:w="3361" w:type="dxa"/>
            <w:shd w:val="clear" w:color="auto" w:fill="4C3D8E"/>
            <w:vAlign w:val="center"/>
          </w:tcPr>
          <w:p w14:paraId="38ABC93F" w14:textId="01DAD5D2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Structure</w:t>
            </w:r>
          </w:p>
        </w:tc>
        <w:tc>
          <w:tcPr>
            <w:tcW w:w="1696" w:type="dxa"/>
            <w:shd w:val="clear" w:color="auto" w:fill="4C3D8E"/>
            <w:vAlign w:val="center"/>
          </w:tcPr>
          <w:p w14:paraId="31543CB2" w14:textId="765C9BE0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quired/ Elective</w:t>
            </w:r>
          </w:p>
        </w:tc>
        <w:tc>
          <w:tcPr>
            <w:tcW w:w="1421" w:type="dxa"/>
            <w:shd w:val="clear" w:color="auto" w:fill="4C3D8E"/>
            <w:vAlign w:val="center"/>
          </w:tcPr>
          <w:p w14:paraId="07A94518" w14:textId="57003C34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 of courses</w:t>
            </w:r>
          </w:p>
        </w:tc>
        <w:tc>
          <w:tcPr>
            <w:tcW w:w="1516" w:type="dxa"/>
            <w:shd w:val="clear" w:color="auto" w:fill="4C3D8E"/>
            <w:vAlign w:val="center"/>
          </w:tcPr>
          <w:p w14:paraId="4339138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redit</w:t>
            </w:r>
          </w:p>
          <w:p w14:paraId="03CC67B0" w14:textId="7FB03BBF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Hours</w:t>
            </w:r>
          </w:p>
        </w:tc>
        <w:tc>
          <w:tcPr>
            <w:tcW w:w="1554" w:type="dxa"/>
            <w:shd w:val="clear" w:color="auto" w:fill="4C3D8E"/>
            <w:vAlign w:val="center"/>
          </w:tcPr>
          <w:p w14:paraId="53B286BB" w14:textId="09FFFAA3" w:rsidR="003E5935" w:rsidRPr="009D5A12" w:rsidRDefault="003E5935" w:rsidP="00460D76">
            <w:pPr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</w:tr>
      <w:tr w:rsidR="00256F95" w:rsidRPr="009D5A12" w14:paraId="2EEFFD1F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07EBF9F8" w14:textId="79DBEDBB" w:rsidR="00256F9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Institution Requirements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02E14A2F" w14:textId="253D65B8" w:rsidR="00256F9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17E7A231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2C45F412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12B117F0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5FF5041C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47CE6B2C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F2F2F2" w:themeFill="background1" w:themeFillShade="F2"/>
          </w:tcPr>
          <w:p w14:paraId="54F259D0" w14:textId="1255BD4F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06C70C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B306C6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5BBC4020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3428370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D9D9D9" w:themeFill="background1" w:themeFillShade="D9"/>
            <w:vAlign w:val="center"/>
          </w:tcPr>
          <w:p w14:paraId="55AB8302" w14:textId="5275C876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College Requirements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14:paraId="2FCDBF97" w14:textId="4F6A9374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033BD1DC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8EE9BC5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64DAACE8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345B80E5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D9D9D9" w:themeFill="background1" w:themeFillShade="D9"/>
            <w:vAlign w:val="center"/>
          </w:tcPr>
          <w:p w14:paraId="05D47705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D9D9D9" w:themeFill="background1" w:themeFillShade="D9"/>
          </w:tcPr>
          <w:p w14:paraId="42E69C03" w14:textId="2AB96B1D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23FBE47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1178D77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63EDC997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0149231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 w:val="restart"/>
            <w:shd w:val="clear" w:color="auto" w:fill="F2F2F2" w:themeFill="background1" w:themeFillShade="F2"/>
            <w:vAlign w:val="center"/>
          </w:tcPr>
          <w:p w14:paraId="356C9F45" w14:textId="6BC77C70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Program Requirements</w:t>
            </w:r>
          </w:p>
        </w:tc>
        <w:tc>
          <w:tcPr>
            <w:tcW w:w="1696" w:type="dxa"/>
            <w:shd w:val="clear" w:color="auto" w:fill="F2F2F2" w:themeFill="background1" w:themeFillShade="F2"/>
          </w:tcPr>
          <w:p w14:paraId="2326D7E2" w14:textId="3E389124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Required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2434CD53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8B5A2E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0B38134D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25131420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vMerge/>
            <w:shd w:val="clear" w:color="auto" w:fill="F2F2F2" w:themeFill="background1" w:themeFillShade="F2"/>
            <w:vAlign w:val="center"/>
          </w:tcPr>
          <w:p w14:paraId="6DD463C6" w14:textId="77777777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96" w:type="dxa"/>
            <w:shd w:val="clear" w:color="auto" w:fill="F2F2F2" w:themeFill="background1" w:themeFillShade="F2"/>
          </w:tcPr>
          <w:p w14:paraId="0804A024" w14:textId="6FB847DB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  <w:r w:rsidRPr="009D5A12">
              <w:rPr>
                <w:rFonts w:cstheme="minorHAnsi"/>
                <w:sz w:val="24"/>
                <w:szCs w:val="24"/>
                <w:lang w:bidi="ar-EG"/>
              </w:rPr>
              <w:t>Elective</w:t>
            </w: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348031D0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3503BCE6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6B729034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5E6EE509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67F7E591" w14:textId="46A43134" w:rsidR="003E5935" w:rsidRPr="009D5A12" w:rsidRDefault="003E5935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>Capstone Course/Project</w:t>
            </w:r>
          </w:p>
        </w:tc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2C2ED2A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B5333F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61FE7861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7A5D0AA9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4EDE41A1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5F557CFC" w14:textId="40A6C245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9D5A12">
              <w:rPr>
                <w:rFonts w:cstheme="minorHAnsi"/>
                <w:sz w:val="24"/>
                <w:szCs w:val="24"/>
              </w:rPr>
              <w:t>Field Training</w:t>
            </w:r>
            <w:r w:rsidR="003E5935" w:rsidRPr="009D5A12">
              <w:rPr>
                <w:rFonts w:cstheme="minorHAnsi"/>
                <w:sz w:val="24"/>
                <w:szCs w:val="24"/>
              </w:rPr>
              <w:t>/ Internship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6DA8ACE8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7AFE268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31A138B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1A6C7C03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2FDDE3BB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D9D9D9" w:themeFill="background1" w:themeFillShade="D9"/>
            <w:vAlign w:val="center"/>
          </w:tcPr>
          <w:p w14:paraId="3F88935B" w14:textId="1CCBAA7C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>Residency year</w:t>
            </w:r>
          </w:p>
        </w:tc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7589EA0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46E4759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  <w:lang w:bidi="ar-EG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4581357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D9D9D9" w:themeFill="background1" w:themeFillShade="D9"/>
            <w:vAlign w:val="center"/>
          </w:tcPr>
          <w:p w14:paraId="08EE0FB9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E5935" w:rsidRPr="009D5A12" w14:paraId="41D3E8E1" w14:textId="77777777" w:rsidTr="00394544">
        <w:trPr>
          <w:trHeight w:val="20"/>
          <w:tblCellSpacing w:w="7" w:type="dxa"/>
          <w:jc w:val="center"/>
        </w:trPr>
        <w:tc>
          <w:tcPr>
            <w:tcW w:w="3361" w:type="dxa"/>
            <w:shd w:val="clear" w:color="auto" w:fill="F2F2F2" w:themeFill="background1" w:themeFillShade="F2"/>
            <w:vAlign w:val="center"/>
          </w:tcPr>
          <w:p w14:paraId="6E764743" w14:textId="7E513A30" w:rsidR="003E5935" w:rsidRPr="009D5A12" w:rsidRDefault="00E249E0" w:rsidP="00460D7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9D5A12">
              <w:rPr>
                <w:rFonts w:cstheme="minorHAnsi"/>
                <w:sz w:val="24"/>
                <w:szCs w:val="24"/>
              </w:rPr>
              <w:t xml:space="preserve">Others </w:t>
            </w:r>
          </w:p>
        </w:tc>
        <w:tc>
          <w:tcPr>
            <w:tcW w:w="1696" w:type="dxa"/>
            <w:shd w:val="clear" w:color="auto" w:fill="F2F2F2" w:themeFill="background1" w:themeFillShade="F2"/>
            <w:vAlign w:val="center"/>
          </w:tcPr>
          <w:p w14:paraId="4A98B65F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1" w:type="dxa"/>
            <w:shd w:val="clear" w:color="auto" w:fill="F2F2F2" w:themeFill="background1" w:themeFillShade="F2"/>
            <w:vAlign w:val="center"/>
          </w:tcPr>
          <w:p w14:paraId="5F993D0A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4C7A35E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F2F2F2" w:themeFill="background1" w:themeFillShade="F2"/>
            <w:vAlign w:val="center"/>
          </w:tcPr>
          <w:p w14:paraId="49D314DB" w14:textId="77777777" w:rsidR="003E5935" w:rsidRPr="009D5A12" w:rsidRDefault="003E5935" w:rsidP="00460D76">
            <w:pPr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256F95" w:rsidRPr="009D5A12" w14:paraId="517F955B" w14:textId="77777777" w:rsidTr="00394544">
        <w:trPr>
          <w:trHeight w:val="456"/>
          <w:tblCellSpacing w:w="7" w:type="dxa"/>
          <w:jc w:val="center"/>
        </w:trPr>
        <w:tc>
          <w:tcPr>
            <w:tcW w:w="5071" w:type="dxa"/>
            <w:gridSpan w:val="2"/>
            <w:shd w:val="clear" w:color="auto" w:fill="4C3D8E"/>
            <w:vAlign w:val="center"/>
          </w:tcPr>
          <w:p w14:paraId="7999D8FA" w14:textId="34C44E36" w:rsidR="00256F95" w:rsidRPr="009D5A12" w:rsidRDefault="00707DB8" w:rsidP="00460D76">
            <w:pPr>
              <w:spacing w:after="100" w:afterAutospacing="1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421" w:type="dxa"/>
            <w:shd w:val="clear" w:color="auto" w:fill="D9D9D9" w:themeFill="background1" w:themeFillShade="D9"/>
            <w:vAlign w:val="center"/>
          </w:tcPr>
          <w:p w14:paraId="1E25D579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16" w:type="dxa"/>
            <w:shd w:val="clear" w:color="auto" w:fill="D9D9D9" w:themeFill="background1" w:themeFillShade="D9"/>
            <w:vAlign w:val="center"/>
          </w:tcPr>
          <w:p w14:paraId="2C7B571A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BFBFBF" w:themeFill="background1" w:themeFillShade="BF"/>
            <w:vAlign w:val="center"/>
          </w:tcPr>
          <w:p w14:paraId="12C9599D" w14:textId="77777777" w:rsidR="00256F95" w:rsidRPr="009D5A12" w:rsidRDefault="00256F95" w:rsidP="00460D76">
            <w:pPr>
              <w:ind w:right="43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5944E262" w14:textId="46817993" w:rsidR="003A4ABD" w:rsidRPr="009D5A12" w:rsidRDefault="00707DB8" w:rsidP="00460D76">
      <w:pPr>
        <w:spacing w:line="240" w:lineRule="auto"/>
        <w:ind w:right="43"/>
        <w:jc w:val="lowKashida"/>
        <w:rPr>
          <w:rStyle w:val="a5"/>
          <w:rFonts w:asciiTheme="minorHAnsi" w:hAnsiTheme="minorHAnsi" w:cstheme="minorHAnsi"/>
          <w:color w:val="auto"/>
          <w:sz w:val="20"/>
          <w:szCs w:val="20"/>
          <w:rtl/>
        </w:rPr>
      </w:pPr>
      <w:r w:rsidRPr="009D5A12">
        <w:rPr>
          <w:rFonts w:cstheme="minorHAnsi"/>
          <w:sz w:val="20"/>
          <w:szCs w:val="20"/>
        </w:rPr>
        <w:t xml:space="preserve">* Add a </w:t>
      </w:r>
      <w:r w:rsidR="00F466BD" w:rsidRPr="009D5A12">
        <w:rPr>
          <w:rFonts w:cstheme="minorHAnsi"/>
          <w:sz w:val="20"/>
          <w:szCs w:val="20"/>
        </w:rPr>
        <w:t xml:space="preserve">separated </w:t>
      </w:r>
      <w:r w:rsidRPr="009D5A12">
        <w:rPr>
          <w:rFonts w:cstheme="minorHAnsi"/>
          <w:sz w:val="20"/>
          <w:szCs w:val="20"/>
        </w:rPr>
        <w:t>table for each track (if any)</w:t>
      </w:r>
      <w:r w:rsidR="00512A54" w:rsidRPr="009D5A12">
        <w:rPr>
          <w:rFonts w:cstheme="minorHAnsi"/>
          <w:sz w:val="20"/>
          <w:szCs w:val="20"/>
          <w:rtl/>
        </w:rPr>
        <w:t>.</w:t>
      </w:r>
    </w:p>
    <w:p w14:paraId="537737D3" w14:textId="2AA56CC8" w:rsidR="00256F95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2</w:t>
      </w:r>
      <w:r w:rsidR="00707DB8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Program</w:t>
      </w:r>
      <w:r w:rsidR="00D70AE7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 Courses</w:t>
      </w:r>
    </w:p>
    <w:tbl>
      <w:tblPr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134"/>
        <w:gridCol w:w="1136"/>
        <w:gridCol w:w="2476"/>
        <w:gridCol w:w="1227"/>
        <w:gridCol w:w="1170"/>
        <w:gridCol w:w="998"/>
        <w:gridCol w:w="1491"/>
      </w:tblGrid>
      <w:tr w:rsidR="005E0544" w:rsidRPr="00394544" w14:paraId="78D8C44F" w14:textId="77777777" w:rsidTr="00D96093">
        <w:trPr>
          <w:trHeight w:hRule="exact" w:val="1134"/>
          <w:tblHeader/>
          <w:tblCellSpacing w:w="7" w:type="dxa"/>
          <w:jc w:val="center"/>
        </w:trPr>
        <w:tc>
          <w:tcPr>
            <w:tcW w:w="577" w:type="pct"/>
            <w:shd w:val="clear" w:color="auto" w:fill="4C3D8E"/>
            <w:vAlign w:val="center"/>
          </w:tcPr>
          <w:p w14:paraId="6668D7CB" w14:textId="7E3FCB2E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</w:tc>
        <w:tc>
          <w:tcPr>
            <w:tcW w:w="582" w:type="pct"/>
            <w:shd w:val="clear" w:color="auto" w:fill="4C3D8E"/>
            <w:vAlign w:val="center"/>
          </w:tcPr>
          <w:p w14:paraId="1066DE48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</w:t>
            </w:r>
          </w:p>
          <w:p w14:paraId="5F2B7437" w14:textId="556A3085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de</w:t>
            </w:r>
          </w:p>
        </w:tc>
        <w:tc>
          <w:tcPr>
            <w:tcW w:w="1277" w:type="pct"/>
            <w:shd w:val="clear" w:color="auto" w:fill="4C3D8E"/>
            <w:vAlign w:val="center"/>
          </w:tcPr>
          <w:p w14:paraId="21164A48" w14:textId="19A64644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rse Title</w:t>
            </w:r>
          </w:p>
        </w:tc>
        <w:tc>
          <w:tcPr>
            <w:tcW w:w="629" w:type="pct"/>
            <w:shd w:val="clear" w:color="auto" w:fill="4C3D8E"/>
            <w:vAlign w:val="center"/>
          </w:tcPr>
          <w:p w14:paraId="79A2476B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Required</w:t>
            </w:r>
          </w:p>
          <w:p w14:paraId="193763A8" w14:textId="619ADDE3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or Elective</w:t>
            </w:r>
          </w:p>
        </w:tc>
        <w:tc>
          <w:tcPr>
            <w:tcW w:w="600" w:type="pct"/>
            <w:shd w:val="clear" w:color="auto" w:fill="4C3D8E"/>
            <w:vAlign w:val="center"/>
          </w:tcPr>
          <w:p w14:paraId="4E320636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Pre-Requisite</w:t>
            </w:r>
          </w:p>
          <w:p w14:paraId="7CF6EDFB" w14:textId="70251650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Courses</w:t>
            </w:r>
          </w:p>
        </w:tc>
        <w:tc>
          <w:tcPr>
            <w:tcW w:w="511" w:type="pct"/>
            <w:shd w:val="clear" w:color="auto" w:fill="4C3D8E"/>
            <w:vAlign w:val="center"/>
          </w:tcPr>
          <w:p w14:paraId="7EF02A13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Credit</w:t>
            </w:r>
          </w:p>
          <w:p w14:paraId="2814C11A" w14:textId="5E8B0825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rtl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</w:rPr>
              <w:t>Hours</w:t>
            </w:r>
          </w:p>
        </w:tc>
        <w:tc>
          <w:tcPr>
            <w:tcW w:w="763" w:type="pct"/>
            <w:shd w:val="clear" w:color="auto" w:fill="4C3D8E"/>
            <w:vAlign w:val="center"/>
          </w:tcPr>
          <w:p w14:paraId="08A3DD7B" w14:textId="77777777" w:rsidR="005E0544" w:rsidRPr="00D96093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D96093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Type of requirements</w:t>
            </w:r>
          </w:p>
          <w:p w14:paraId="34F6BDB6" w14:textId="0F5CC332" w:rsidR="005E0544" w:rsidRPr="00D96093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(Institution, College</w:t>
            </w:r>
            <w:r w:rsidR="00C12822"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,</w:t>
            </w: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 xml:space="preserve"> or </w:t>
            </w:r>
            <w:r w:rsidR="005C3BB5"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Program</w:t>
            </w:r>
            <w:r w:rsidRPr="00D96093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)</w:t>
            </w:r>
          </w:p>
        </w:tc>
      </w:tr>
      <w:tr w:rsidR="004F50F1" w:rsidRPr="00394544" w14:paraId="1F5B2693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6A5A0ADA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47249104" w14:textId="009189A4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60DC23D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856C8D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3463B79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70882E9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370634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799D373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55D09B8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6E38BE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6279EC3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7A68AE2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CEE381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79EB3C2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06F5D9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5B653C8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EA08D5A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EB6DA0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8D955F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4C3991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0ED5796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2E9E265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04311ED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6B77D12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F161FA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3179C715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76FCA5B7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556E5B82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5B9782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37430F3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22AA85EC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02E06E4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6F34E7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67CEBA5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C9DE6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165016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AF4E32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FBA40B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47521462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2E4D44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FAFCDF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1CD674BF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1690942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15950D8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234EB1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32C365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222D5EA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4196001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328E6C1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3F05D19D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27D730D8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20AF3EF5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7E0F04B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21348D7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7822DAE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C359CB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5FCB45E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14453B6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730B00C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5D474807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12A3262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7FACE4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0BC8512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1EDE63C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4A72AA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2C1D171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68F22E0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829BA13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43D40E0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392B9D1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936D7D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28044F4B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862BC7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EE4573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4E2D64AD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05799B80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1FB10781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6579A26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658084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A429B3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68490D0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586B2F8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2B8CA89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2AA4749F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E7C324A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3DA21AD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EEDBCA0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169F0E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84BE99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34E3D7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2B991417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2433FE71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21ACF6F" w14:textId="77777777" w:rsidR="00256F95" w:rsidRPr="00394544" w:rsidRDefault="00256F95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5994765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2F8DD1F6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6EBCA4B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6087605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1DA480C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4AEDE9E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71AFEB46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254F267D" w14:textId="77777777" w:rsidR="005E0544" w:rsidRPr="00394544" w:rsidRDefault="005E054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316539DF" w14:textId="7187C766" w:rsidR="00256F95" w:rsidRPr="00394544" w:rsidRDefault="00173939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1369FE3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6449AA5D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7919A8B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6869989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3610CB3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3D51442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07EAFCF0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04E1C03D" w14:textId="77777777" w:rsidR="00256F95" w:rsidRPr="00394544" w:rsidRDefault="00256F95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63989589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6FAD9D81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2805DE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419FC42E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29360163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17E0034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F50F1" w:rsidRPr="00394544" w14:paraId="196E74E3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5CF62880" w14:textId="77777777" w:rsidR="00256F95" w:rsidRPr="00394544" w:rsidRDefault="00256F95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6A7CA1D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4A5ACD04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877E69A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4AD654BF" w14:textId="77777777" w:rsidR="00256F95" w:rsidRPr="00394544" w:rsidRDefault="00256F95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1B7E0313" w14:textId="53A91046" w:rsidR="00AD6A40" w:rsidRPr="00394544" w:rsidRDefault="00AD6A40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4C48A1A8" w14:textId="226BB96F" w:rsidR="00AD6A40" w:rsidRPr="00394544" w:rsidRDefault="00AD6A40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075886C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3A25161B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6C2A60BB" w14:textId="603DF753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6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30CDD222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630320E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0A12A48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083F6C2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0424A6C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0D1DEF6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56E8541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E78F2B5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3103FE45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13E61E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513F982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0FBD5FA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6F0B20D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18F6F700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1D1ED8FE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6C66C45D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3D88212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2A6C379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149CBF8C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C6D19B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6080D36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493BFB2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EFEA148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09AA6691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lastRenderedPageBreak/>
              <w:t>Level</w:t>
            </w:r>
          </w:p>
          <w:p w14:paraId="1F9F4EE1" w14:textId="460ABB7C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7</w:t>
            </w:r>
          </w:p>
        </w:tc>
        <w:tc>
          <w:tcPr>
            <w:tcW w:w="582" w:type="pct"/>
            <w:shd w:val="clear" w:color="auto" w:fill="F2F2F2" w:themeFill="background1" w:themeFillShade="F2"/>
          </w:tcPr>
          <w:p w14:paraId="3DA1C1E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01980B7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40FD951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5B4CCB80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2C27CB6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DB25F4C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2346AAAB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131756DA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016BAC0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AB389A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74B4578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458DF00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713E1E06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712B21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71A0934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46C65A9B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428EC1C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79ADB8F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89E310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07CC9EA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4FEF723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2FFC8F8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0E935E50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 w:val="restart"/>
            <w:shd w:val="clear" w:color="auto" w:fill="52B5C2"/>
            <w:vAlign w:val="center"/>
          </w:tcPr>
          <w:p w14:paraId="7F486CB1" w14:textId="77777777" w:rsidR="00AF5CE4" w:rsidRPr="00394544" w:rsidRDefault="00AF5CE4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  <w:p w14:paraId="08A3E7E2" w14:textId="43CB015D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9454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8</w:t>
            </w:r>
          </w:p>
        </w:tc>
        <w:tc>
          <w:tcPr>
            <w:tcW w:w="582" w:type="pct"/>
            <w:shd w:val="clear" w:color="auto" w:fill="D9D9D9" w:themeFill="background1" w:themeFillShade="D9"/>
          </w:tcPr>
          <w:p w14:paraId="130372B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06539C8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50A80782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934EFB9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5EDD82D1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72F07A5E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57FD0427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4E965AC4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F2F2F2" w:themeFill="background1" w:themeFillShade="F2"/>
          </w:tcPr>
          <w:p w14:paraId="7924EB4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F2F2F2" w:themeFill="background1" w:themeFillShade="F2"/>
          </w:tcPr>
          <w:p w14:paraId="18627648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F2F2F2" w:themeFill="background1" w:themeFillShade="F2"/>
          </w:tcPr>
          <w:p w14:paraId="14607543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F2F2F2" w:themeFill="background1" w:themeFillShade="F2"/>
          </w:tcPr>
          <w:p w14:paraId="537F3B4B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F2F2F2" w:themeFill="background1" w:themeFillShade="F2"/>
          </w:tcPr>
          <w:p w14:paraId="53128FA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F2F2F2" w:themeFill="background1" w:themeFillShade="F2"/>
          </w:tcPr>
          <w:p w14:paraId="0A1EBB1D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F5CE4" w:rsidRPr="00394544" w14:paraId="46EED32E" w14:textId="77777777" w:rsidTr="00797A16">
        <w:trPr>
          <w:trHeight w:val="245"/>
          <w:tblCellSpacing w:w="7" w:type="dxa"/>
          <w:jc w:val="center"/>
        </w:trPr>
        <w:tc>
          <w:tcPr>
            <w:tcW w:w="577" w:type="pct"/>
            <w:vMerge/>
            <w:shd w:val="clear" w:color="auto" w:fill="52B5C2"/>
            <w:vAlign w:val="center"/>
          </w:tcPr>
          <w:p w14:paraId="38FFAD34" w14:textId="77777777" w:rsidR="00AF5CE4" w:rsidRPr="00394544" w:rsidRDefault="00AF5CE4" w:rsidP="00460D76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2" w:type="pct"/>
            <w:shd w:val="clear" w:color="auto" w:fill="D9D9D9" w:themeFill="background1" w:themeFillShade="D9"/>
          </w:tcPr>
          <w:p w14:paraId="43A4683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7" w:type="pct"/>
            <w:shd w:val="clear" w:color="auto" w:fill="D9D9D9" w:themeFill="background1" w:themeFillShade="D9"/>
          </w:tcPr>
          <w:p w14:paraId="153F45BA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29" w:type="pct"/>
            <w:shd w:val="clear" w:color="auto" w:fill="D9D9D9" w:themeFill="background1" w:themeFillShade="D9"/>
          </w:tcPr>
          <w:p w14:paraId="37629D14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0" w:type="pct"/>
            <w:shd w:val="clear" w:color="auto" w:fill="D9D9D9" w:themeFill="background1" w:themeFillShade="D9"/>
          </w:tcPr>
          <w:p w14:paraId="5D30DE0F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11" w:type="pct"/>
            <w:shd w:val="clear" w:color="auto" w:fill="D9D9D9" w:themeFill="background1" w:themeFillShade="D9"/>
          </w:tcPr>
          <w:p w14:paraId="36C3BE77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  <w:rtl/>
              </w:rPr>
            </w:pPr>
          </w:p>
        </w:tc>
        <w:tc>
          <w:tcPr>
            <w:tcW w:w="763" w:type="pct"/>
            <w:shd w:val="clear" w:color="auto" w:fill="D9D9D9" w:themeFill="background1" w:themeFillShade="D9"/>
          </w:tcPr>
          <w:p w14:paraId="0E6EACFB" w14:textId="77777777" w:rsidR="00AF5CE4" w:rsidRPr="00394544" w:rsidRDefault="00AF5CE4" w:rsidP="00394544">
            <w:pPr>
              <w:spacing w:after="0"/>
              <w:ind w:right="43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781DDE4C" w14:textId="569F23B2" w:rsidR="005E0544" w:rsidRPr="009D5A12" w:rsidRDefault="005E0544" w:rsidP="00460D76">
      <w:pPr>
        <w:autoSpaceDE w:val="0"/>
        <w:autoSpaceDN w:val="0"/>
        <w:adjustRightInd w:val="0"/>
        <w:spacing w:after="0" w:line="240" w:lineRule="auto"/>
        <w:textAlignment w:val="center"/>
        <w:rPr>
          <w:rFonts w:cstheme="minorHAnsi"/>
          <w:color w:val="525252" w:themeColor="accent3" w:themeShade="80"/>
          <w:sz w:val="20"/>
          <w:szCs w:val="20"/>
        </w:rPr>
      </w:pPr>
      <w:r w:rsidRPr="009D5A12">
        <w:rPr>
          <w:rFonts w:cstheme="minorHAnsi"/>
          <w:color w:val="C00000"/>
          <w:sz w:val="20"/>
          <w:szCs w:val="20"/>
          <w:rtl/>
        </w:rPr>
        <w:t>*</w:t>
      </w:r>
      <w:r w:rsidR="006F1689" w:rsidRPr="009D5A12">
        <w:rPr>
          <w:rFonts w:cstheme="minorHAnsi"/>
          <w:color w:val="C00000"/>
          <w:sz w:val="20"/>
          <w:szCs w:val="20"/>
        </w:rPr>
        <w:t xml:space="preserve"> 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>Include additional levels</w:t>
      </w:r>
      <w:r w:rsidR="00DB2A04" w:rsidRPr="009D5A12">
        <w:rPr>
          <w:rFonts w:cstheme="minorHAnsi"/>
          <w:color w:val="525252" w:themeColor="accent3" w:themeShade="80"/>
          <w:sz w:val="20"/>
          <w:szCs w:val="20"/>
        </w:rPr>
        <w:t xml:space="preserve"> (for three semesters option or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 xml:space="preserve"> if needed</w:t>
      </w:r>
      <w:r w:rsidR="0002624A">
        <w:rPr>
          <w:rFonts w:cstheme="minorHAnsi"/>
          <w:color w:val="525252" w:themeColor="accent3" w:themeShade="80"/>
          <w:sz w:val="20"/>
          <w:szCs w:val="20"/>
        </w:rPr>
        <w:t>)</w:t>
      </w:r>
      <w:r w:rsidR="006F1689" w:rsidRPr="009D5A12">
        <w:rPr>
          <w:rFonts w:cstheme="minorHAnsi"/>
          <w:color w:val="525252" w:themeColor="accent3" w:themeShade="80"/>
          <w:sz w:val="20"/>
          <w:szCs w:val="20"/>
        </w:rPr>
        <w:t>.</w:t>
      </w:r>
    </w:p>
    <w:p w14:paraId="0182CF12" w14:textId="4E56A8FB" w:rsidR="00173939" w:rsidRPr="009D5A12" w:rsidRDefault="005E0544" w:rsidP="00460D76">
      <w:pPr>
        <w:autoSpaceDE w:val="0"/>
        <w:autoSpaceDN w:val="0"/>
        <w:adjustRightInd w:val="0"/>
        <w:spacing w:after="170" w:line="276" w:lineRule="auto"/>
        <w:textAlignment w:val="center"/>
        <w:rPr>
          <w:rFonts w:cstheme="minorHAnsi"/>
          <w:color w:val="525252" w:themeColor="accent3" w:themeShade="80"/>
          <w:sz w:val="20"/>
          <w:szCs w:val="20"/>
          <w:rtl/>
        </w:rPr>
      </w:pPr>
      <w:r w:rsidRPr="009D5A12">
        <w:rPr>
          <w:rFonts w:cstheme="minorHAnsi"/>
          <w:color w:val="C00000"/>
          <w:sz w:val="20"/>
          <w:szCs w:val="20"/>
          <w:rtl/>
        </w:rPr>
        <w:t>**</w:t>
      </w:r>
      <w:r w:rsidR="006F1689" w:rsidRPr="009D5A12">
        <w:rPr>
          <w:rFonts w:cstheme="minorHAnsi"/>
          <w:color w:val="C00000"/>
          <w:sz w:val="20"/>
          <w:szCs w:val="20"/>
        </w:rPr>
        <w:t xml:space="preserve"> </w:t>
      </w:r>
      <w:r w:rsidRPr="009D5A12">
        <w:rPr>
          <w:rFonts w:cstheme="minorHAnsi"/>
          <w:color w:val="525252" w:themeColor="accent3" w:themeShade="80"/>
          <w:sz w:val="20"/>
          <w:szCs w:val="20"/>
        </w:rPr>
        <w:t xml:space="preserve">Add a table for </w:t>
      </w:r>
      <w:r w:rsidR="0045485F" w:rsidRPr="009D5A12">
        <w:rPr>
          <w:rFonts w:cstheme="minorHAnsi"/>
          <w:color w:val="525252" w:themeColor="accent3" w:themeShade="80"/>
          <w:sz w:val="20"/>
          <w:szCs w:val="20"/>
        </w:rPr>
        <w:t>the courses of each track (if any)</w:t>
      </w:r>
    </w:p>
    <w:p w14:paraId="1FD2C0B7" w14:textId="5D9F7408" w:rsidR="00D4307F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3</w:t>
      </w:r>
      <w:r w:rsidR="00C036E6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Course Specifications</w:t>
      </w:r>
      <w:r w:rsidR="00D4307F" w:rsidRPr="00D96093">
        <w:rPr>
          <w:rFonts w:cstheme="minorHAnsi"/>
          <w:b/>
          <w:bCs/>
          <w:color w:val="52B5C2"/>
          <w:sz w:val="28"/>
          <w:szCs w:val="28"/>
          <w:rtl/>
          <w:lang w:bidi="ar-YE"/>
        </w:rPr>
        <w:t>:</w:t>
      </w:r>
    </w:p>
    <w:p w14:paraId="349B2BB0" w14:textId="77020B1B" w:rsidR="00CB11A3" w:rsidRPr="00017E91" w:rsidRDefault="00C036E6" w:rsidP="00460D76">
      <w:pPr>
        <w:ind w:right="43"/>
        <w:jc w:val="both"/>
        <w:rPr>
          <w:rFonts w:cstheme="minorHAnsi"/>
        </w:rPr>
      </w:pPr>
      <w:r w:rsidRPr="00017E91">
        <w:rPr>
          <w:rFonts w:cstheme="minorHAnsi"/>
        </w:rPr>
        <w:t>Insert hyperlink for all course specifications using NCAAA template</w:t>
      </w:r>
      <w:r w:rsidR="00DB2A04" w:rsidRPr="00017E91">
        <w:rPr>
          <w:rFonts w:cstheme="minorHAnsi"/>
        </w:rPr>
        <w:t xml:space="preserve"> (T-104)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96093" w:rsidRPr="00D96093" w14:paraId="4D474B71" w14:textId="77777777" w:rsidTr="00D96093">
        <w:tc>
          <w:tcPr>
            <w:tcW w:w="9628" w:type="dxa"/>
          </w:tcPr>
          <w:p w14:paraId="38BD3281" w14:textId="77777777" w:rsidR="00D96093" w:rsidRPr="00D96093" w:rsidRDefault="00D96093" w:rsidP="00D96093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74725181" w14:textId="77777777" w:rsidR="00017E91" w:rsidRDefault="00017E91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</w:p>
    <w:p w14:paraId="5F6F63C7" w14:textId="0B37BDA0" w:rsidR="008306EB" w:rsidRPr="00D96093" w:rsidRDefault="00131282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4</w:t>
      </w:r>
      <w:r w:rsidR="00C036E6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Program learning Outcomes Mapping Matrix</w:t>
      </w:r>
      <w:r w:rsidR="008306EB" w:rsidRPr="00D96093">
        <w:rPr>
          <w:rFonts w:cstheme="minorHAnsi"/>
          <w:b/>
          <w:bCs/>
          <w:color w:val="52B5C2"/>
          <w:sz w:val="28"/>
          <w:szCs w:val="28"/>
          <w:rtl/>
          <w:lang w:bidi="ar-YE"/>
        </w:rPr>
        <w:t>:</w:t>
      </w:r>
    </w:p>
    <w:p w14:paraId="4F53BD5B" w14:textId="01BCD2B6" w:rsidR="008306EB" w:rsidRPr="00017E91" w:rsidRDefault="00C036E6" w:rsidP="00460D76">
      <w:pPr>
        <w:ind w:right="43"/>
        <w:jc w:val="lowKashida"/>
        <w:rPr>
          <w:rFonts w:cstheme="minorHAnsi"/>
          <w:sz w:val="20"/>
          <w:szCs w:val="20"/>
        </w:rPr>
      </w:pPr>
      <w:r w:rsidRPr="00017E91">
        <w:rPr>
          <w:rFonts w:cstheme="minorHAnsi"/>
          <w:sz w:val="20"/>
          <w:szCs w:val="20"/>
          <w:lang w:bidi="ar-EG"/>
        </w:rPr>
        <w:t xml:space="preserve">Align the program learning outcomes with program courses, according to the following desired levels of performance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(I</w:t>
      </w:r>
      <w:r w:rsidRPr="00017E91">
        <w:rPr>
          <w:rStyle w:val="ac"/>
          <w:rFonts w:cstheme="minorHAnsi"/>
          <w:color w:val="auto"/>
          <w:sz w:val="20"/>
          <w:szCs w:val="20"/>
        </w:rPr>
        <w:t xml:space="preserve"> = Introduced</w:t>
      </w:r>
      <w:r w:rsidR="00017E91" w:rsidRPr="00017E91">
        <w:rPr>
          <w:rStyle w:val="ac"/>
          <w:rFonts w:cstheme="minorHAnsi"/>
          <w:color w:val="auto"/>
          <w:sz w:val="20"/>
          <w:szCs w:val="20"/>
        </w:rPr>
        <w:t xml:space="preserve"> &amp; </w:t>
      </w:r>
      <w:r w:rsidRPr="00017E91">
        <w:rPr>
          <w:rStyle w:val="ac"/>
          <w:rFonts w:cstheme="minorHAnsi"/>
          <w:color w:val="auto"/>
          <w:sz w:val="20"/>
          <w:szCs w:val="20"/>
        </w:rPr>
        <w:t xml:space="preserve">P =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Practiced</w:t>
      </w:r>
      <w:r w:rsidR="00017E91" w:rsidRPr="00017E91">
        <w:rPr>
          <w:rStyle w:val="ac"/>
          <w:rFonts w:cstheme="minorHAnsi"/>
          <w:color w:val="auto"/>
          <w:sz w:val="20"/>
          <w:szCs w:val="20"/>
        </w:rPr>
        <w:t xml:space="preserve"> &amp;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M</w:t>
      </w:r>
      <w:r w:rsidRPr="00017E91">
        <w:rPr>
          <w:rStyle w:val="ac"/>
          <w:rFonts w:cstheme="minorHAnsi"/>
          <w:color w:val="auto"/>
          <w:sz w:val="20"/>
          <w:szCs w:val="20"/>
        </w:rPr>
        <w:t xml:space="preserve"> = </w:t>
      </w:r>
      <w:r w:rsidR="002E20E9" w:rsidRPr="00017E91">
        <w:rPr>
          <w:rStyle w:val="ac"/>
          <w:rFonts w:cstheme="minorHAnsi"/>
          <w:color w:val="auto"/>
          <w:sz w:val="20"/>
          <w:szCs w:val="20"/>
        </w:rPr>
        <w:t>Mastered)</w:t>
      </w:r>
      <w:r w:rsidRPr="00017E91">
        <w:rPr>
          <w:rStyle w:val="ac"/>
          <w:rFonts w:cstheme="minorHAnsi"/>
          <w:color w:val="auto"/>
          <w:sz w:val="20"/>
          <w:szCs w:val="20"/>
        </w:rPr>
        <w:t>.</w:t>
      </w:r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405"/>
        <w:gridCol w:w="732"/>
        <w:gridCol w:w="734"/>
        <w:gridCol w:w="732"/>
        <w:gridCol w:w="779"/>
        <w:gridCol w:w="732"/>
        <w:gridCol w:w="734"/>
        <w:gridCol w:w="732"/>
        <w:gridCol w:w="781"/>
        <w:gridCol w:w="732"/>
        <w:gridCol w:w="734"/>
        <w:gridCol w:w="805"/>
      </w:tblGrid>
      <w:tr w:rsidR="008306EB" w:rsidRPr="00017E91" w14:paraId="4F4B569E" w14:textId="77777777" w:rsidTr="00017E91">
        <w:trPr>
          <w:cantSplit/>
          <w:trHeight w:val="357"/>
          <w:tblHeader/>
          <w:tblCellSpacing w:w="7" w:type="dxa"/>
          <w:jc w:val="center"/>
        </w:trPr>
        <w:tc>
          <w:tcPr>
            <w:tcW w:w="1384" w:type="dxa"/>
            <w:vMerge w:val="restart"/>
            <w:shd w:val="clear" w:color="auto" w:fill="4C3D8E"/>
            <w:vAlign w:val="center"/>
          </w:tcPr>
          <w:p w14:paraId="0F250EEC" w14:textId="12AF8BB0" w:rsidR="008306EB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urse code &amp; No.</w:t>
            </w:r>
          </w:p>
        </w:tc>
        <w:tc>
          <w:tcPr>
            <w:tcW w:w="8206" w:type="dxa"/>
            <w:gridSpan w:val="11"/>
            <w:shd w:val="clear" w:color="auto" w:fill="4C3D8E"/>
            <w:vAlign w:val="center"/>
          </w:tcPr>
          <w:p w14:paraId="1BBA25DD" w14:textId="45E5D373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rogram Learning Outcomes</w:t>
            </w:r>
          </w:p>
        </w:tc>
      </w:tr>
      <w:tr w:rsidR="008306EB" w:rsidRPr="00017E91" w14:paraId="6078199C" w14:textId="77777777" w:rsidTr="00017E91">
        <w:trPr>
          <w:cantSplit/>
          <w:trHeight w:val="279"/>
          <w:tblHeader/>
          <w:tblCellSpacing w:w="7" w:type="dxa"/>
          <w:jc w:val="center"/>
        </w:trPr>
        <w:tc>
          <w:tcPr>
            <w:tcW w:w="1384" w:type="dxa"/>
            <w:vMerge/>
            <w:shd w:val="clear" w:color="auto" w:fill="BDD6EE" w:themeFill="accent1" w:themeFillTint="66"/>
            <w:vAlign w:val="center"/>
          </w:tcPr>
          <w:p w14:paraId="1846C23E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63" w:type="dxa"/>
            <w:gridSpan w:val="4"/>
            <w:shd w:val="clear" w:color="auto" w:fill="52B5C2"/>
            <w:vAlign w:val="center"/>
          </w:tcPr>
          <w:p w14:paraId="6D968C01" w14:textId="38F572C8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nowledge and understanding</w:t>
            </w:r>
          </w:p>
        </w:tc>
        <w:tc>
          <w:tcPr>
            <w:tcW w:w="2965" w:type="dxa"/>
            <w:gridSpan w:val="4"/>
            <w:shd w:val="clear" w:color="auto" w:fill="52B5C2"/>
            <w:vAlign w:val="center"/>
          </w:tcPr>
          <w:p w14:paraId="4385E724" w14:textId="6B695C92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kills</w:t>
            </w:r>
          </w:p>
        </w:tc>
        <w:tc>
          <w:tcPr>
            <w:tcW w:w="2250" w:type="dxa"/>
            <w:gridSpan w:val="3"/>
            <w:shd w:val="clear" w:color="auto" w:fill="52B5C2"/>
            <w:vAlign w:val="center"/>
          </w:tcPr>
          <w:p w14:paraId="030135C3" w14:textId="2BF72202" w:rsidR="008306EB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alues, Autonomy, and Responsibility</w:t>
            </w:r>
          </w:p>
        </w:tc>
      </w:tr>
      <w:tr w:rsidR="00017E91" w:rsidRPr="00017E91" w14:paraId="07E3A86C" w14:textId="77777777" w:rsidTr="00017E91">
        <w:trPr>
          <w:cantSplit/>
          <w:trHeight w:val="279"/>
          <w:tblHeader/>
          <w:tblCellSpacing w:w="7" w:type="dxa"/>
          <w:jc w:val="center"/>
        </w:trPr>
        <w:tc>
          <w:tcPr>
            <w:tcW w:w="1384" w:type="dxa"/>
            <w:vMerge/>
            <w:shd w:val="clear" w:color="auto" w:fill="BDD6EE" w:themeFill="accent1" w:themeFillTint="66"/>
            <w:vAlign w:val="center"/>
          </w:tcPr>
          <w:p w14:paraId="7A7B501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9498CB"/>
            <w:vAlign w:val="center"/>
          </w:tcPr>
          <w:p w14:paraId="67BD3C3A" w14:textId="0128ED6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61BC793A" w14:textId="725ADBCA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2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16837F17" w14:textId="253741B6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K3</w:t>
            </w:r>
          </w:p>
        </w:tc>
        <w:tc>
          <w:tcPr>
            <w:tcW w:w="765" w:type="dxa"/>
            <w:shd w:val="clear" w:color="auto" w:fill="9498CB"/>
            <w:vAlign w:val="center"/>
          </w:tcPr>
          <w:p w14:paraId="4DAF40BD" w14:textId="6A2934F3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57537304" w14:textId="18536C3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377050EC" w14:textId="323F9DCF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2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6ADD39DC" w14:textId="06590E55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3</w:t>
            </w:r>
          </w:p>
        </w:tc>
        <w:tc>
          <w:tcPr>
            <w:tcW w:w="767" w:type="dxa"/>
            <w:shd w:val="clear" w:color="auto" w:fill="9498CB"/>
            <w:vAlign w:val="center"/>
          </w:tcPr>
          <w:p w14:paraId="44019BBE" w14:textId="676820A9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</w:t>
            </w:r>
          </w:p>
        </w:tc>
        <w:tc>
          <w:tcPr>
            <w:tcW w:w="718" w:type="dxa"/>
            <w:shd w:val="clear" w:color="auto" w:fill="9498CB"/>
            <w:vAlign w:val="center"/>
          </w:tcPr>
          <w:p w14:paraId="0CC09461" w14:textId="148FF6A0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1</w:t>
            </w:r>
          </w:p>
        </w:tc>
        <w:tc>
          <w:tcPr>
            <w:tcW w:w="720" w:type="dxa"/>
            <w:shd w:val="clear" w:color="auto" w:fill="9498CB"/>
            <w:vAlign w:val="center"/>
          </w:tcPr>
          <w:p w14:paraId="5309043C" w14:textId="61BC59C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V2</w:t>
            </w:r>
          </w:p>
        </w:tc>
        <w:tc>
          <w:tcPr>
            <w:tcW w:w="784" w:type="dxa"/>
            <w:shd w:val="clear" w:color="auto" w:fill="9498CB"/>
            <w:vAlign w:val="center"/>
          </w:tcPr>
          <w:p w14:paraId="1BF45814" w14:textId="5E04D661" w:rsidR="006114B6" w:rsidRPr="00017E91" w:rsidRDefault="006114B6" w:rsidP="00460D7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----</w:t>
            </w:r>
          </w:p>
        </w:tc>
      </w:tr>
      <w:tr w:rsidR="00017E91" w:rsidRPr="00017E91" w14:paraId="45D98298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3C0F0B4" w14:textId="5A3D6B40" w:rsidR="008306EB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BDF0F71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17604B07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42B1160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34674CD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0FBD004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7767E05F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717A22F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10B5C0B7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7AEE594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7BAA21F9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48E64B09" w14:textId="77777777" w:rsidR="008306EB" w:rsidRPr="00017E91" w:rsidRDefault="008306EB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1164334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473D164" w14:textId="6461C789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A34D0C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73B42C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77CD0B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1A60A85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9270EF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A75C8C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3A4A38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6E2364E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EE429A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721F874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E954F7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C6585A9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E1CD37E" w14:textId="6A93DD55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42EA6C0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6402D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72CCD9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CD7937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541EB6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6CF0322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5C1897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7CC37F2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72F2151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C1F30F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63A6ADC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5D3A2A5E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2DC55A1F" w14:textId="5E28424B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71F13C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E4796A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B6C910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7F0501D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7E23E9A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2C751A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7394777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21B7FD7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A8404D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25BB806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253AD64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3A912329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1B783F2D" w14:textId="244530E4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F1C71D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147624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A92014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E48DA0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7BE271A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92EE56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723F3F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195235A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01E0032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09E4F82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3011EBD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189FB72C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6CFEAFD9" w14:textId="5C70C8F5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1AD192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68AB012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358050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62C6599A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E68444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110681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5D76A7A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2C0A955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D0F5AF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1213F9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3928FB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7D9189AF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4242D11A" w14:textId="492425B1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85C9C2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3E039F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3C1DC8B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5DA9456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41D974F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E68DFB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85ACA2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3E0A9BE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380CB7C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5AF4121B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60677F7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0E92DF67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2E6E823D" w14:textId="4006A146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087251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BA7CA43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F07486E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D9D9D9" w:themeFill="background1" w:themeFillShade="D9"/>
            <w:vAlign w:val="center"/>
          </w:tcPr>
          <w:p w14:paraId="45726081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FED05B6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5300F09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661A5952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D9D9D9" w:themeFill="background1" w:themeFillShade="D9"/>
            <w:vAlign w:val="center"/>
          </w:tcPr>
          <w:p w14:paraId="1BE18CC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36E2C75F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50764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77B5A549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017E91" w:rsidRPr="00017E91" w14:paraId="458755C1" w14:textId="77777777" w:rsidTr="00017E91">
        <w:trPr>
          <w:cantSplit/>
          <w:trHeight w:val="282"/>
          <w:tblCellSpacing w:w="7" w:type="dxa"/>
          <w:jc w:val="center"/>
        </w:trPr>
        <w:tc>
          <w:tcPr>
            <w:tcW w:w="1384" w:type="dxa"/>
            <w:shd w:val="clear" w:color="auto" w:fill="52B5C2"/>
            <w:vAlign w:val="center"/>
          </w:tcPr>
          <w:p w14:paraId="1AC1B08B" w14:textId="60DCBB5D" w:rsidR="006114B6" w:rsidRPr="00017E91" w:rsidRDefault="003872F8" w:rsidP="00460D76">
            <w:pPr>
              <w:spacing w:after="0"/>
              <w:ind w:right="43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Course....</w:t>
            </w: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139E912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453331A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58058FA4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5" w:type="dxa"/>
            <w:shd w:val="clear" w:color="auto" w:fill="F2F2F2" w:themeFill="background1" w:themeFillShade="F2"/>
            <w:vAlign w:val="center"/>
          </w:tcPr>
          <w:p w14:paraId="68645F9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6DB41BF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31A1B317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360439D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67" w:type="dxa"/>
            <w:shd w:val="clear" w:color="auto" w:fill="F2F2F2" w:themeFill="background1" w:themeFillShade="F2"/>
            <w:vAlign w:val="center"/>
          </w:tcPr>
          <w:p w14:paraId="3F0E91BC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8" w:type="dxa"/>
            <w:shd w:val="clear" w:color="auto" w:fill="F2F2F2" w:themeFill="background1" w:themeFillShade="F2"/>
            <w:vAlign w:val="center"/>
          </w:tcPr>
          <w:p w14:paraId="2CF9BFE0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14:paraId="0442C168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84" w:type="dxa"/>
            <w:shd w:val="clear" w:color="auto" w:fill="F2F2F2" w:themeFill="background1" w:themeFillShade="F2"/>
            <w:vAlign w:val="center"/>
          </w:tcPr>
          <w:p w14:paraId="10025BC5" w14:textId="77777777" w:rsidR="006114B6" w:rsidRPr="00017E91" w:rsidRDefault="006114B6" w:rsidP="00460D76">
            <w:pPr>
              <w:spacing w:after="0"/>
              <w:ind w:right="43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49C6092" w14:textId="2E3B2799" w:rsidR="00393194" w:rsidRDefault="00C036E6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  <w:r w:rsidRPr="009D5A12">
        <w:rPr>
          <w:rFonts w:cstheme="minorHAnsi"/>
          <w:sz w:val="20"/>
          <w:szCs w:val="20"/>
          <w:rtl/>
        </w:rPr>
        <w:t>*</w:t>
      </w:r>
      <w:r w:rsidRPr="009D5A12">
        <w:rPr>
          <w:rFonts w:cstheme="minorHAnsi"/>
          <w:sz w:val="20"/>
          <w:szCs w:val="20"/>
        </w:rPr>
        <w:t xml:space="preserve"> Add a </w:t>
      </w:r>
      <w:r w:rsidR="0050660E" w:rsidRPr="009D5A12">
        <w:rPr>
          <w:rFonts w:cstheme="minorHAnsi"/>
          <w:sz w:val="20"/>
          <w:szCs w:val="20"/>
        </w:rPr>
        <w:t xml:space="preserve">separated </w:t>
      </w:r>
      <w:r w:rsidRPr="009D5A12">
        <w:rPr>
          <w:rFonts w:cstheme="minorHAnsi"/>
          <w:sz w:val="20"/>
          <w:szCs w:val="20"/>
        </w:rPr>
        <w:t>table for each track (if any).</w:t>
      </w:r>
    </w:p>
    <w:p w14:paraId="37AA9340" w14:textId="77777777" w:rsidR="00017E91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</w:p>
    <w:p w14:paraId="152D1627" w14:textId="77777777" w:rsidR="00017E91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</w:rPr>
      </w:pPr>
    </w:p>
    <w:p w14:paraId="091C2318" w14:textId="77777777" w:rsidR="00017E91" w:rsidRPr="009D5A12" w:rsidRDefault="00017E91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YE"/>
        </w:rPr>
      </w:pPr>
    </w:p>
    <w:p w14:paraId="1AAF2705" w14:textId="18134B46" w:rsidR="00CB1B89" w:rsidRPr="00D96093" w:rsidRDefault="00CB1B89" w:rsidP="00D96093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lastRenderedPageBreak/>
        <w:t xml:space="preserve">5. Teaching and learning strategies </w:t>
      </w:r>
      <w:r w:rsidR="005E3122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applied </w:t>
      </w: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to achieve program learning outcomes.</w:t>
      </w:r>
    </w:p>
    <w:p w14:paraId="7CD61FD0" w14:textId="2892ACCB" w:rsidR="00CB1B89" w:rsidRPr="00017E91" w:rsidRDefault="00CB1B89" w:rsidP="00017E91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Describe teaching and learning strategies, including curricular and extra-curricular activities, to achieve the program learning outcomes</w:t>
      </w:r>
      <w:r w:rsidR="00696F12" w:rsidRPr="00017E91">
        <w:rPr>
          <w:rFonts w:cstheme="minorHAnsi"/>
          <w:sz w:val="20"/>
          <w:szCs w:val="20"/>
          <w:lang w:bidi="ar-EG"/>
        </w:rPr>
        <w:t xml:space="preserve"> in all areas</w:t>
      </w:r>
      <w:r w:rsidR="009C554F" w:rsidRPr="00017E91">
        <w:rPr>
          <w:rFonts w:cstheme="minorHAnsi"/>
          <w:sz w:val="20"/>
          <w:szCs w:val="20"/>
          <w:lang w:bidi="ar-EG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5352ADAF" w14:textId="77777777" w:rsidTr="00017E91">
        <w:tc>
          <w:tcPr>
            <w:tcW w:w="9628" w:type="dxa"/>
          </w:tcPr>
          <w:p w14:paraId="0FB62E3C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B186E77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D8620C5" w14:textId="4E1547B6" w:rsidR="004F50F1" w:rsidRPr="00D96093" w:rsidRDefault="0017393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6</w:t>
      </w:r>
      <w:r w:rsidR="00CB1B89" w:rsidRPr="00D96093">
        <w:rPr>
          <w:rFonts w:cstheme="minorHAnsi"/>
          <w:b/>
          <w:bCs/>
          <w:color w:val="52B5C2"/>
          <w:sz w:val="28"/>
          <w:szCs w:val="28"/>
          <w:lang w:bidi="ar-YE"/>
        </w:rPr>
        <w:t>. Assessment Methods for program learning outcomes.</w:t>
      </w:r>
    </w:p>
    <w:p w14:paraId="2DA36B54" w14:textId="6034D87F" w:rsidR="00CB1B89" w:rsidRPr="00017E91" w:rsidRDefault="00CB1B89" w:rsidP="00017E91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Describe assessment methods (Direct and Indirect) that can be used to measure </w:t>
      </w:r>
      <w:r w:rsidR="00C12822" w:rsidRPr="00017E91">
        <w:rPr>
          <w:rFonts w:cstheme="minorHAnsi"/>
          <w:sz w:val="20"/>
          <w:szCs w:val="20"/>
          <w:lang w:bidi="ar-EG"/>
        </w:rPr>
        <w:t xml:space="preserve">the </w:t>
      </w:r>
      <w:r w:rsidRPr="00017E91">
        <w:rPr>
          <w:rFonts w:cstheme="minorHAnsi"/>
          <w:sz w:val="20"/>
          <w:szCs w:val="20"/>
          <w:lang w:bidi="ar-EG"/>
        </w:rPr>
        <w:t xml:space="preserve">achievement of program learning outcomes </w:t>
      </w:r>
      <w:r w:rsidR="009C554F" w:rsidRPr="00017E91">
        <w:rPr>
          <w:rFonts w:cstheme="minorHAnsi"/>
          <w:sz w:val="20"/>
          <w:szCs w:val="20"/>
          <w:lang w:bidi="ar-EG"/>
        </w:rPr>
        <w:t>in all areas.</w:t>
      </w:r>
    </w:p>
    <w:p w14:paraId="3FABD138" w14:textId="1967FB0F" w:rsidR="004F50F1" w:rsidRPr="00017E91" w:rsidRDefault="00CB1B89" w:rsidP="00017E91">
      <w:pPr>
        <w:ind w:right="43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The program should devise a plan for </w:t>
      </w:r>
      <w:r w:rsidR="00B307B1" w:rsidRPr="00017E91">
        <w:rPr>
          <w:rFonts w:cstheme="minorHAnsi"/>
          <w:sz w:val="20"/>
          <w:szCs w:val="20"/>
          <w:lang w:bidi="ar-EG"/>
        </w:rPr>
        <w:t xml:space="preserve">assessing </w:t>
      </w:r>
      <w:r w:rsidRPr="00017E91">
        <w:rPr>
          <w:rFonts w:cstheme="minorHAnsi"/>
          <w:sz w:val="20"/>
          <w:szCs w:val="20"/>
          <w:lang w:bidi="ar-EG"/>
        </w:rPr>
        <w:t xml:space="preserve">Program Learning Outcomes (all learning outcomes should be </w:t>
      </w:r>
      <w:r w:rsidR="001223EF" w:rsidRPr="00017E91">
        <w:rPr>
          <w:rFonts w:cstheme="minorHAnsi"/>
          <w:sz w:val="20"/>
          <w:szCs w:val="20"/>
          <w:lang w:bidi="ar-EG"/>
        </w:rPr>
        <w:t>assessed</w:t>
      </w:r>
      <w:r w:rsidRPr="00017E91">
        <w:rPr>
          <w:rFonts w:cstheme="minorHAnsi"/>
          <w:sz w:val="20"/>
          <w:szCs w:val="20"/>
          <w:lang w:bidi="ar-EG"/>
        </w:rPr>
        <w:t xml:space="preserve"> at least twice in </w:t>
      </w:r>
      <w:r w:rsidR="00C12822" w:rsidRPr="00017E91">
        <w:rPr>
          <w:rFonts w:cstheme="minorHAnsi"/>
          <w:sz w:val="20"/>
          <w:szCs w:val="20"/>
          <w:lang w:bidi="ar-EG"/>
        </w:rPr>
        <w:t xml:space="preserve">the </w:t>
      </w:r>
      <w:r w:rsidRPr="00017E91">
        <w:rPr>
          <w:rFonts w:cstheme="minorHAnsi"/>
          <w:sz w:val="20"/>
          <w:szCs w:val="20"/>
          <w:lang w:bidi="ar-EG"/>
        </w:rPr>
        <w:t xml:space="preserve">bachelor program’s cycle and once </w:t>
      </w:r>
      <w:r w:rsidR="00B307B1" w:rsidRPr="00017E91">
        <w:rPr>
          <w:rFonts w:cstheme="minorHAnsi"/>
          <w:sz w:val="20"/>
          <w:szCs w:val="20"/>
          <w:lang w:bidi="ar-EG"/>
        </w:rPr>
        <w:t xml:space="preserve">in </w:t>
      </w:r>
      <w:r w:rsidRPr="00017E91">
        <w:rPr>
          <w:rFonts w:cstheme="minorHAnsi"/>
          <w:sz w:val="20"/>
          <w:szCs w:val="20"/>
          <w:lang w:bidi="ar-EG"/>
        </w:rPr>
        <w:t xml:space="preserve">other </w:t>
      </w:r>
      <w:r w:rsidR="00010B0E" w:rsidRPr="00017E91">
        <w:rPr>
          <w:rFonts w:cstheme="minorHAnsi"/>
          <w:sz w:val="20"/>
          <w:szCs w:val="20"/>
          <w:lang w:bidi="ar-EG"/>
        </w:rPr>
        <w:t>degrees</w:t>
      </w:r>
      <w:r w:rsidRPr="00017E91">
        <w:rPr>
          <w:rFonts w:cstheme="minorHAnsi"/>
          <w:sz w:val="20"/>
          <w:szCs w:val="20"/>
          <w:lang w:bidi="ar-EG"/>
        </w:rPr>
        <w:t>)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0DD79C17" w14:textId="77777777" w:rsidTr="00017E91">
        <w:tc>
          <w:tcPr>
            <w:tcW w:w="9628" w:type="dxa"/>
          </w:tcPr>
          <w:p w14:paraId="598145B3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F5BBFBD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D434A2C" w14:textId="77777777" w:rsidR="00017E91" w:rsidRDefault="00017E91" w:rsidP="00017E91">
      <w:pPr>
        <w:ind w:right="43"/>
        <w:jc w:val="both"/>
        <w:rPr>
          <w:rFonts w:cstheme="minorHAnsi"/>
        </w:rPr>
      </w:pPr>
    </w:p>
    <w:p w14:paraId="18C08191" w14:textId="4F408515" w:rsidR="00A12CEF" w:rsidRPr="009D5A12" w:rsidRDefault="00A12CEF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8" w:name="_Ref115687737"/>
      <w:bookmarkStart w:id="9" w:name="_Toc135831675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D. Student Admission and Support:</w:t>
      </w:r>
      <w:bookmarkEnd w:id="8"/>
      <w:bookmarkEnd w:id="9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2DFA79C4" w14:textId="74E8FC3A" w:rsidR="003A4ABD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Student Admission Requirement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5BA6089B" w14:textId="77777777" w:rsidTr="001055E6">
        <w:tc>
          <w:tcPr>
            <w:tcW w:w="9628" w:type="dxa"/>
          </w:tcPr>
          <w:p w14:paraId="503AFADD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01B6C4BC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9488364" w14:textId="7C158A4C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2. Guidance and Orientation Programs for New Students</w:t>
      </w:r>
    </w:p>
    <w:p w14:paraId="61678D4E" w14:textId="70D1C8E9" w:rsidR="00A12CEF" w:rsidRPr="00017E91" w:rsidRDefault="00A12CEF" w:rsidP="00017E91">
      <w:pPr>
        <w:ind w:right="43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</w:t>
      </w:r>
      <w:r w:rsidR="00C12822" w:rsidRPr="00017E91">
        <w:rPr>
          <w:rFonts w:cstheme="minorHAnsi"/>
          <w:sz w:val="20"/>
          <w:szCs w:val="20"/>
          <w:lang w:bidi="ar-EG"/>
        </w:rPr>
        <w:t xml:space="preserve">Include </w:t>
      </w:r>
      <w:r w:rsidR="001223EF" w:rsidRPr="00017E91">
        <w:rPr>
          <w:rFonts w:cstheme="minorHAnsi"/>
          <w:sz w:val="20"/>
          <w:szCs w:val="20"/>
          <w:lang w:bidi="ar-EG"/>
        </w:rPr>
        <w:t xml:space="preserve">only </w:t>
      </w:r>
      <w:r w:rsidRPr="00017E91">
        <w:rPr>
          <w:rFonts w:cstheme="minorHAnsi"/>
          <w:sz w:val="20"/>
          <w:szCs w:val="20"/>
          <w:lang w:bidi="ar-EG"/>
        </w:rPr>
        <w:t>the exceptional</w:t>
      </w:r>
      <w:r w:rsidRPr="00017E91">
        <w:rPr>
          <w:rFonts w:cstheme="minorHAnsi"/>
          <w:sz w:val="20"/>
          <w:szCs w:val="20"/>
          <w:rtl/>
          <w:lang w:bidi="ar-EG"/>
        </w:rPr>
        <w:t xml:space="preserve"> </w:t>
      </w:r>
      <w:r w:rsidRPr="00017E91">
        <w:rPr>
          <w:rFonts w:cstheme="minorHAnsi"/>
          <w:sz w:val="20"/>
          <w:szCs w:val="20"/>
          <w:lang w:bidi="ar-EG"/>
        </w:rPr>
        <w:t>needs offered to the students of the program that differ from those provided at the institutional level)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3700FA0B" w14:textId="77777777" w:rsidTr="001055E6">
        <w:tc>
          <w:tcPr>
            <w:tcW w:w="9628" w:type="dxa"/>
          </w:tcPr>
          <w:p w14:paraId="7B8149B1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9F4FFAB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7BAD0ED8" w14:textId="212105E4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3. Student Counseling Services</w:t>
      </w:r>
    </w:p>
    <w:p w14:paraId="653C8CC5" w14:textId="0E1D464A" w:rsidR="00A12CEF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 xml:space="preserve">(Academic, </w:t>
      </w:r>
      <w:r w:rsidR="009C2F46" w:rsidRPr="00017E91">
        <w:rPr>
          <w:rFonts w:cstheme="minorHAnsi"/>
          <w:sz w:val="20"/>
          <w:szCs w:val="20"/>
          <w:lang w:bidi="ar-EG"/>
        </w:rPr>
        <w:t>professional</w:t>
      </w:r>
      <w:r w:rsidRPr="00017E91">
        <w:rPr>
          <w:rFonts w:cstheme="minorHAnsi"/>
          <w:sz w:val="20"/>
          <w:szCs w:val="20"/>
          <w:lang w:bidi="ar-EG"/>
        </w:rPr>
        <w:t xml:space="preserve">, psychological and social) </w:t>
      </w:r>
    </w:p>
    <w:p w14:paraId="74502D81" w14:textId="47D4B82B" w:rsidR="00A12CEF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In</w:t>
      </w:r>
      <w:r w:rsidR="00C12822" w:rsidRPr="00017E91">
        <w:rPr>
          <w:rFonts w:cstheme="minorHAnsi"/>
          <w:sz w:val="20"/>
          <w:szCs w:val="20"/>
          <w:lang w:bidi="ar-EG"/>
        </w:rPr>
        <w:t xml:space="preserve">clude </w:t>
      </w:r>
      <w:r w:rsidR="001223EF" w:rsidRPr="00017E91">
        <w:rPr>
          <w:rFonts w:cstheme="minorHAnsi"/>
          <w:sz w:val="20"/>
          <w:szCs w:val="20"/>
          <w:lang w:bidi="ar-EG"/>
        </w:rPr>
        <w:t xml:space="preserve">only </w:t>
      </w:r>
      <w:r w:rsidRPr="00017E91">
        <w:rPr>
          <w:rFonts w:cstheme="minorHAnsi"/>
          <w:sz w:val="20"/>
          <w:szCs w:val="20"/>
          <w:lang w:bidi="ar-EG"/>
        </w:rPr>
        <w:t>the exceptional needs offered to the students of the program that differ from those provided at the institutional level)</w:t>
      </w:r>
      <w:r w:rsidR="00FE0AD7" w:rsidRPr="00017E91">
        <w:rPr>
          <w:rFonts w:cstheme="minorHAnsi"/>
          <w:sz w:val="20"/>
          <w:szCs w:val="20"/>
          <w:lang w:bidi="ar-EG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2675CB78" w14:textId="77777777" w:rsidTr="001055E6">
        <w:tc>
          <w:tcPr>
            <w:tcW w:w="9628" w:type="dxa"/>
          </w:tcPr>
          <w:p w14:paraId="24BF109B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0ECC607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A6CB1B3" w14:textId="76A5EC47" w:rsidR="00A12CEF" w:rsidRPr="00017E91" w:rsidRDefault="00A12CE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4. Special Support</w:t>
      </w:r>
    </w:p>
    <w:p w14:paraId="29E8A409" w14:textId="2EDA0754" w:rsidR="003A4ABD" w:rsidRPr="00017E91" w:rsidRDefault="00A12CEF" w:rsidP="00017E91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017E91">
        <w:rPr>
          <w:rFonts w:cstheme="minorHAnsi"/>
          <w:sz w:val="20"/>
          <w:szCs w:val="20"/>
          <w:lang w:bidi="ar-EG"/>
        </w:rPr>
        <w:t>(</w:t>
      </w:r>
      <w:r w:rsidR="00FE0AD7" w:rsidRPr="00017E91">
        <w:rPr>
          <w:rFonts w:cstheme="minorHAnsi"/>
          <w:sz w:val="20"/>
          <w:szCs w:val="20"/>
          <w:lang w:bidi="ar-EG"/>
        </w:rPr>
        <w:t>Low</w:t>
      </w:r>
      <w:r w:rsidRPr="00017E91">
        <w:rPr>
          <w:rFonts w:cstheme="minorHAnsi"/>
          <w:sz w:val="20"/>
          <w:szCs w:val="20"/>
          <w:lang w:bidi="ar-EG"/>
        </w:rPr>
        <w:t xml:space="preserve"> achievers, disabled, gifted</w:t>
      </w:r>
      <w:r w:rsidR="00C12822" w:rsidRPr="00017E91">
        <w:rPr>
          <w:rFonts w:cstheme="minorHAnsi"/>
          <w:sz w:val="20"/>
          <w:szCs w:val="20"/>
          <w:lang w:bidi="ar-EG"/>
        </w:rPr>
        <w:t>,</w:t>
      </w:r>
      <w:r w:rsidRPr="00017E91">
        <w:rPr>
          <w:rFonts w:cstheme="minorHAnsi"/>
          <w:sz w:val="20"/>
          <w:szCs w:val="20"/>
          <w:lang w:bidi="ar-EG"/>
        </w:rPr>
        <w:t xml:space="preserve"> and talented students)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017E91" w:rsidRPr="00D96093" w14:paraId="7E3DC883" w14:textId="77777777" w:rsidTr="001055E6">
        <w:tc>
          <w:tcPr>
            <w:tcW w:w="9628" w:type="dxa"/>
          </w:tcPr>
          <w:p w14:paraId="63EEBF6B" w14:textId="77777777" w:rsidR="00017E91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9326AF3" w14:textId="77777777" w:rsidR="00017E91" w:rsidRPr="00D96093" w:rsidRDefault="00017E91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F8651AE" w14:textId="77777777" w:rsidR="00917826" w:rsidRDefault="00917826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  <w:bookmarkStart w:id="10" w:name="_Ref115687744"/>
    </w:p>
    <w:p w14:paraId="06776C9E" w14:textId="77777777" w:rsidR="00017E91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3247367A" w14:textId="77777777" w:rsidR="00017E91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6EC31858" w14:textId="77777777" w:rsidR="00017E91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7F53407C" w14:textId="77777777" w:rsidR="00017E91" w:rsidRPr="009D5A12" w:rsidRDefault="00017E91" w:rsidP="00017E91">
      <w:pPr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</w:p>
    <w:p w14:paraId="11137B78" w14:textId="2ED86ACF" w:rsidR="00691524" w:rsidRPr="009D5A12" w:rsidRDefault="00691524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1" w:name="_Toc135831676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E. </w:t>
      </w:r>
      <w:r w:rsidR="00147924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aculty 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nd Administrative Staff:</w:t>
      </w:r>
      <w:bookmarkEnd w:id="10"/>
      <w:bookmarkEnd w:id="11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13E9E24D" w14:textId="2013120C" w:rsidR="003A4ABD" w:rsidRPr="00017E91" w:rsidRDefault="0069152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Needed Teaching and Administrative Staff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562"/>
        <w:gridCol w:w="1330"/>
        <w:gridCol w:w="1360"/>
        <w:gridCol w:w="1903"/>
        <w:gridCol w:w="825"/>
        <w:gridCol w:w="826"/>
        <w:gridCol w:w="826"/>
      </w:tblGrid>
      <w:tr w:rsidR="00464F77" w:rsidRPr="00017E91" w14:paraId="2256D1FB" w14:textId="77777777" w:rsidTr="00017E91">
        <w:trPr>
          <w:tblCellSpacing w:w="7" w:type="dxa"/>
          <w:jc w:val="center"/>
        </w:trPr>
        <w:tc>
          <w:tcPr>
            <w:tcW w:w="2541" w:type="dxa"/>
            <w:vMerge w:val="restart"/>
            <w:shd w:val="clear" w:color="auto" w:fill="4C3D8E"/>
            <w:vAlign w:val="center"/>
          </w:tcPr>
          <w:p w14:paraId="5AEFCB36" w14:textId="67975B5F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cademic Rank</w:t>
            </w:r>
          </w:p>
        </w:tc>
        <w:tc>
          <w:tcPr>
            <w:tcW w:w="2676" w:type="dxa"/>
            <w:gridSpan w:val="2"/>
            <w:shd w:val="clear" w:color="auto" w:fill="4C3D8E"/>
            <w:vAlign w:val="center"/>
          </w:tcPr>
          <w:p w14:paraId="3C53C6A3" w14:textId="5F535D80" w:rsidR="00464F77" w:rsidRPr="00017E91" w:rsidRDefault="00691524" w:rsidP="00460D76">
            <w:pPr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pecialty</w:t>
            </w:r>
          </w:p>
        </w:tc>
        <w:tc>
          <w:tcPr>
            <w:tcW w:w="1889" w:type="dxa"/>
            <w:vMerge w:val="restart"/>
            <w:shd w:val="clear" w:color="auto" w:fill="4C3D8E"/>
            <w:vAlign w:val="center"/>
          </w:tcPr>
          <w:p w14:paraId="74F823E4" w14:textId="10F4FA9F" w:rsidR="00464F77" w:rsidRPr="00017E91" w:rsidRDefault="00691524" w:rsidP="00460D76">
            <w:pPr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pecial Requirements / Skills (if any)</w:t>
            </w:r>
          </w:p>
        </w:tc>
        <w:tc>
          <w:tcPr>
            <w:tcW w:w="2456" w:type="dxa"/>
            <w:gridSpan w:val="3"/>
            <w:shd w:val="clear" w:color="auto" w:fill="4C3D8E"/>
            <w:vAlign w:val="center"/>
          </w:tcPr>
          <w:p w14:paraId="6E85E95F" w14:textId="21D84C59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017E91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quired Numbers</w:t>
            </w:r>
          </w:p>
        </w:tc>
      </w:tr>
      <w:tr w:rsidR="00017E91" w:rsidRPr="00017E91" w14:paraId="28CBD6FE" w14:textId="77777777" w:rsidTr="00017E91">
        <w:trPr>
          <w:trHeight w:val="537"/>
          <w:tblCellSpacing w:w="7" w:type="dxa"/>
          <w:jc w:val="center"/>
        </w:trPr>
        <w:tc>
          <w:tcPr>
            <w:tcW w:w="2541" w:type="dxa"/>
            <w:vMerge/>
            <w:shd w:val="clear" w:color="auto" w:fill="EDEDED" w:themeFill="accent3" w:themeFillTint="33"/>
            <w:vAlign w:val="center"/>
          </w:tcPr>
          <w:p w14:paraId="77C25662" w14:textId="77777777" w:rsidR="00464F77" w:rsidRPr="00017E91" w:rsidRDefault="00464F77" w:rsidP="00460D76">
            <w:pPr>
              <w:spacing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316" w:type="dxa"/>
            <w:shd w:val="clear" w:color="auto" w:fill="9498CB"/>
            <w:vAlign w:val="center"/>
          </w:tcPr>
          <w:p w14:paraId="7578E363" w14:textId="53B86338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General</w:t>
            </w:r>
          </w:p>
        </w:tc>
        <w:tc>
          <w:tcPr>
            <w:tcW w:w="1346" w:type="dxa"/>
            <w:shd w:val="clear" w:color="auto" w:fill="9498CB"/>
            <w:vAlign w:val="center"/>
          </w:tcPr>
          <w:p w14:paraId="39B83B7C" w14:textId="795A7D05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Specific</w:t>
            </w:r>
          </w:p>
        </w:tc>
        <w:tc>
          <w:tcPr>
            <w:tcW w:w="1889" w:type="dxa"/>
            <w:vMerge/>
            <w:shd w:val="clear" w:color="auto" w:fill="EDEDED" w:themeFill="accent3" w:themeFillTint="33"/>
          </w:tcPr>
          <w:p w14:paraId="6BCEDAE3" w14:textId="77777777" w:rsidR="00464F77" w:rsidRPr="00017E91" w:rsidRDefault="00464F77" w:rsidP="00460D76">
            <w:pPr>
              <w:spacing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9498CB"/>
            <w:vAlign w:val="center"/>
          </w:tcPr>
          <w:p w14:paraId="79B0244E" w14:textId="1A26759C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M</w:t>
            </w:r>
          </w:p>
        </w:tc>
        <w:tc>
          <w:tcPr>
            <w:tcW w:w="812" w:type="dxa"/>
            <w:shd w:val="clear" w:color="auto" w:fill="9498CB"/>
            <w:vAlign w:val="center"/>
          </w:tcPr>
          <w:p w14:paraId="756DCFA0" w14:textId="09CCC393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805" w:type="dxa"/>
            <w:shd w:val="clear" w:color="auto" w:fill="9498CB"/>
            <w:vAlign w:val="center"/>
          </w:tcPr>
          <w:p w14:paraId="10C320BE" w14:textId="7A8006C2" w:rsidR="00464F77" w:rsidRPr="00017E91" w:rsidRDefault="00691524" w:rsidP="00460D76">
            <w:pPr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</w:t>
            </w:r>
          </w:p>
        </w:tc>
      </w:tr>
      <w:tr w:rsidR="00017E91" w:rsidRPr="00017E91" w14:paraId="76100C9E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F038A11" w14:textId="7FFB8782" w:rsidR="00464F77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35D48611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528167D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DF38ADB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322DE68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4BBB165F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63560523" w14:textId="77777777" w:rsidR="00464F77" w:rsidRPr="00017E91" w:rsidRDefault="00464F77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7F78106B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60C101BB" w14:textId="25EB8149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ssociate Professo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676C585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42861A0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2DA0AA1A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07AA6617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2F1B2E2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40C5CDE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5106D267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3C1AD75A" w14:textId="4C0F84BC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ssistant Professor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6CC4628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4505804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7F181C7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B08927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72E7B0AD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3D71C7B2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3D500400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DC291FD" w14:textId="3F4551FE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Lecturer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7C673ED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1FE2DD8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5D5A587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6DFFC84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08B44FB3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0862472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68CD1EEE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41B63843" w14:textId="7405BE52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eaching Assistant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6992807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3CA1452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11E77E6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8E911F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2062A3FF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033A25E9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0CFE45D5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20286EA7" w14:textId="530986B2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  <w:rtl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Technicians and Laboratory Assistant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4A29AD2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3BE45249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1359F4C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412D0C3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783A5924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717ABF0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039EDFEB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11C9C656" w14:textId="72A82E4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Administrative and Supportive Staff</w:t>
            </w:r>
          </w:p>
        </w:tc>
        <w:tc>
          <w:tcPr>
            <w:tcW w:w="1316" w:type="dxa"/>
            <w:shd w:val="clear" w:color="auto" w:fill="F2F2F2" w:themeFill="background1" w:themeFillShade="F2"/>
            <w:vAlign w:val="center"/>
          </w:tcPr>
          <w:p w14:paraId="04CA8F7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F2F2F2" w:themeFill="background1" w:themeFillShade="F2"/>
            <w:vAlign w:val="center"/>
          </w:tcPr>
          <w:p w14:paraId="69ED660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F2F2F2" w:themeFill="background1" w:themeFillShade="F2"/>
            <w:vAlign w:val="center"/>
          </w:tcPr>
          <w:p w14:paraId="536FBFB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11A6032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6BE8FEAE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647F52F8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  <w:tr w:rsidR="00017E91" w:rsidRPr="00017E91" w14:paraId="2B840092" w14:textId="77777777" w:rsidTr="00017E91">
        <w:trPr>
          <w:trHeight w:val="510"/>
          <w:tblCellSpacing w:w="7" w:type="dxa"/>
          <w:jc w:val="center"/>
        </w:trPr>
        <w:tc>
          <w:tcPr>
            <w:tcW w:w="2541" w:type="dxa"/>
            <w:shd w:val="clear" w:color="auto" w:fill="52B5C2"/>
            <w:vAlign w:val="center"/>
          </w:tcPr>
          <w:p w14:paraId="0100FC76" w14:textId="1704A299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color w:val="FFFFFF" w:themeColor="background1"/>
                <w:sz w:val="24"/>
                <w:szCs w:val="24"/>
              </w:rPr>
            </w:pPr>
            <w:r w:rsidRPr="00017E91">
              <w:rPr>
                <w:rFonts w:cstheme="minorHAnsi"/>
                <w:color w:val="FFFFFF" w:themeColor="background1"/>
                <w:sz w:val="24"/>
                <w:szCs w:val="24"/>
              </w:rPr>
              <w:t>Others (specify)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DE1F64A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346" w:type="dxa"/>
            <w:shd w:val="clear" w:color="auto" w:fill="D9D9D9" w:themeFill="background1" w:themeFillShade="D9"/>
            <w:vAlign w:val="center"/>
          </w:tcPr>
          <w:p w14:paraId="00B229F0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1889" w:type="dxa"/>
            <w:shd w:val="clear" w:color="auto" w:fill="D9D9D9" w:themeFill="background1" w:themeFillShade="D9"/>
            <w:vAlign w:val="center"/>
          </w:tcPr>
          <w:p w14:paraId="4DFF8BE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5FA614F6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017F0361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  <w:tc>
          <w:tcPr>
            <w:tcW w:w="805" w:type="dxa"/>
            <w:shd w:val="clear" w:color="auto" w:fill="D9D9D9" w:themeFill="background1" w:themeFillShade="D9"/>
            <w:vAlign w:val="center"/>
          </w:tcPr>
          <w:p w14:paraId="00B143D5" w14:textId="77777777" w:rsidR="00691524" w:rsidRPr="00017E91" w:rsidRDefault="00691524" w:rsidP="00460D76">
            <w:pPr>
              <w:spacing w:before="120" w:after="120"/>
              <w:ind w:right="45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lang w:bidi="ar-EG"/>
              </w:rPr>
            </w:pPr>
          </w:p>
        </w:tc>
      </w:tr>
    </w:tbl>
    <w:p w14:paraId="0FE78019" w14:textId="77777777" w:rsidR="00917826" w:rsidRPr="009D5A12" w:rsidRDefault="00917826" w:rsidP="00460D76">
      <w:pPr>
        <w:pStyle w:val="1"/>
        <w:spacing w:after="240"/>
        <w:rPr>
          <w:rStyle w:val="a5"/>
          <w:rFonts w:asciiTheme="minorHAnsi" w:hAnsiTheme="minorHAnsi" w:cstheme="minorHAnsi"/>
          <w:color w:val="4C3D8E"/>
          <w:sz w:val="6"/>
          <w:szCs w:val="6"/>
          <w:rtl/>
          <w:lang w:bidi="ar-YE"/>
        </w:rPr>
      </w:pPr>
      <w:bookmarkStart w:id="12" w:name="_Ref115687748"/>
    </w:p>
    <w:p w14:paraId="529ADC55" w14:textId="5E0F66CC" w:rsidR="00D67E18" w:rsidRPr="009D5A12" w:rsidRDefault="00D67E18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3" w:name="_Toc135831677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F. Learning Resources, Facilities, and Equipment:</w:t>
      </w:r>
      <w:bookmarkEnd w:id="12"/>
      <w:bookmarkEnd w:id="13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1A038F29" w14:textId="401C4D7D" w:rsidR="00D67E18" w:rsidRPr="00017E91" w:rsidRDefault="00D67E18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1. Learning Resources</w:t>
      </w:r>
    </w:p>
    <w:p w14:paraId="56DA870E" w14:textId="175C9871" w:rsidR="00A979FA" w:rsidRPr="00367653" w:rsidRDefault="00D67E18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Learning resources required by the Program (textbooks, references</w:t>
      </w:r>
      <w:r w:rsidR="00C12822" w:rsidRPr="00367653">
        <w:rPr>
          <w:rFonts w:cstheme="minorHAnsi"/>
          <w:sz w:val="20"/>
          <w:szCs w:val="20"/>
          <w:lang w:bidi="ar-EG"/>
        </w:rPr>
        <w:t>,</w:t>
      </w:r>
      <w:r w:rsidRPr="00367653">
        <w:rPr>
          <w:rFonts w:cstheme="minorHAnsi"/>
          <w:sz w:val="20"/>
          <w:szCs w:val="20"/>
          <w:lang w:bidi="ar-EG"/>
        </w:rPr>
        <w:t xml:space="preserve"> and </w:t>
      </w:r>
      <w:r w:rsidR="00AA2566" w:rsidRPr="00367653">
        <w:rPr>
          <w:rFonts w:cstheme="minorHAnsi"/>
          <w:sz w:val="20"/>
          <w:szCs w:val="20"/>
          <w:lang w:bidi="ar-EG"/>
        </w:rPr>
        <w:t>e-learning resources</w:t>
      </w:r>
      <w:r w:rsidR="00AA2566" w:rsidRPr="00367653" w:rsidDel="00AA2566">
        <w:rPr>
          <w:rFonts w:cstheme="minorHAnsi"/>
          <w:sz w:val="20"/>
          <w:szCs w:val="20"/>
          <w:lang w:bidi="ar-EG"/>
        </w:rPr>
        <w:t xml:space="preserve"> </w:t>
      </w:r>
      <w:r w:rsidRPr="00367653">
        <w:rPr>
          <w:rFonts w:cstheme="minorHAnsi"/>
          <w:sz w:val="20"/>
          <w:szCs w:val="20"/>
          <w:lang w:bidi="ar-EG"/>
        </w:rPr>
        <w:t>and web-based resources, etc.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5DDB1530" w14:textId="77777777" w:rsidTr="001055E6">
        <w:tc>
          <w:tcPr>
            <w:tcW w:w="9628" w:type="dxa"/>
          </w:tcPr>
          <w:p w14:paraId="4FED2FB6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94C440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8C8BF4F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3FBD17B2" w14:textId="0F3A54F7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2. Facilities and Equipment</w:t>
      </w:r>
    </w:p>
    <w:p w14:paraId="5442DD3B" w14:textId="4D33A3E6" w:rsidR="000B4BDF" w:rsidRPr="00367653" w:rsidRDefault="000B4BDF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(Library, laboratories,</w:t>
      </w:r>
      <w:r w:rsidR="00025B3D" w:rsidRPr="00367653">
        <w:rPr>
          <w:rFonts w:cstheme="minorHAnsi"/>
          <w:sz w:val="20"/>
          <w:szCs w:val="20"/>
          <w:rtl/>
          <w:lang w:bidi="ar-EG"/>
        </w:rPr>
        <w:t xml:space="preserve"> </w:t>
      </w:r>
      <w:r w:rsidRPr="00367653">
        <w:rPr>
          <w:rFonts w:cstheme="minorHAnsi"/>
          <w:sz w:val="20"/>
          <w:szCs w:val="20"/>
          <w:lang w:bidi="ar-EG"/>
        </w:rPr>
        <w:t>classrooms, etc.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38B58100" w14:textId="77777777" w:rsidTr="001055E6">
        <w:tc>
          <w:tcPr>
            <w:tcW w:w="9628" w:type="dxa"/>
          </w:tcPr>
          <w:p w14:paraId="0A9313EE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770428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2622A0D0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5C537B63" w14:textId="03D6E9D9" w:rsidR="00211939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3. </w:t>
      </w:r>
      <w:r w:rsidR="00211939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cedures to ensure a healthy and safe learning environment</w:t>
      </w:r>
    </w:p>
    <w:p w14:paraId="33FA38FE" w14:textId="00F70FFC" w:rsidR="00ED6EAB" w:rsidRPr="00367653" w:rsidRDefault="000B4BDF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>(According to the nature of the program)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3D842043" w14:textId="77777777" w:rsidTr="001055E6">
        <w:tc>
          <w:tcPr>
            <w:tcW w:w="9628" w:type="dxa"/>
          </w:tcPr>
          <w:p w14:paraId="3405D09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5E2145EB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0D686A8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0F4A2341" w14:textId="654E6B28" w:rsidR="000B4BDF" w:rsidRPr="009D5A12" w:rsidRDefault="00C65C28" w:rsidP="00460D76">
      <w:pPr>
        <w:pStyle w:val="1"/>
        <w:spacing w:after="24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4" w:name="_Ref115687753"/>
      <w:bookmarkStart w:id="15" w:name="_Toc135831678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G</w:t>
      </w:r>
      <w:r w:rsidR="000B4BD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. </w:t>
      </w:r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Program Quality Assurance</w:t>
      </w:r>
      <w:r w:rsidR="000B4BD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4"/>
      <w:bookmarkEnd w:id="15"/>
      <w:r w:rsidR="000B4BDF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p w14:paraId="2A372E62" w14:textId="106F6400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1.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gram Quality Assurance System</w:t>
      </w:r>
    </w:p>
    <w:p w14:paraId="21FB412B" w14:textId="76D28193" w:rsidR="000B4BDF" w:rsidRPr="00367653" w:rsidRDefault="00C65C28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sz w:val="20"/>
          <w:szCs w:val="20"/>
          <w:lang w:bidi="ar-EG"/>
        </w:rPr>
        <w:t xml:space="preserve">Provide </w:t>
      </w:r>
      <w:r w:rsidR="001223EF" w:rsidRPr="00367653">
        <w:rPr>
          <w:rFonts w:cstheme="minorHAnsi"/>
          <w:sz w:val="20"/>
          <w:szCs w:val="20"/>
          <w:lang w:bidi="ar-EG"/>
        </w:rPr>
        <w:t>a</w:t>
      </w:r>
      <w:r w:rsidRPr="00367653">
        <w:rPr>
          <w:rFonts w:cstheme="minorHAnsi"/>
          <w:sz w:val="20"/>
          <w:szCs w:val="20"/>
          <w:lang w:bidi="ar-EG"/>
        </w:rPr>
        <w:t xml:space="preserve"> link to quality assurance manual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49A7A2D6" w14:textId="77777777" w:rsidTr="001055E6">
        <w:tc>
          <w:tcPr>
            <w:tcW w:w="9628" w:type="dxa"/>
          </w:tcPr>
          <w:p w14:paraId="7F9CCA65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3D0D7E00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3F1EC79B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74924D14" w14:textId="652D1262" w:rsidR="000B4BDF" w:rsidRPr="00017E91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2. </w:t>
      </w:r>
      <w:r w:rsidR="0012702F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Procedures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to Monitor Quality of Courses Taught by other Department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5D4970BA" w14:textId="77777777" w:rsidTr="001055E6">
        <w:tc>
          <w:tcPr>
            <w:tcW w:w="9628" w:type="dxa"/>
          </w:tcPr>
          <w:p w14:paraId="1661403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BEA79A5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65767BD7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4C0CEA83" w14:textId="77777777" w:rsidR="000B4BDF" w:rsidRPr="009D5A12" w:rsidRDefault="000B4BDF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4"/>
          <w:szCs w:val="24"/>
          <w:rtl/>
          <w:lang w:bidi="ar-YE"/>
        </w:rPr>
      </w:pPr>
    </w:p>
    <w:p w14:paraId="268D8F57" w14:textId="2BBD38B3" w:rsidR="000B4BDF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3. </w:t>
      </w:r>
      <w:r w:rsidR="0012702F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Procedures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Used to Ensure the Consistency between Main Campus and Branches (including male and female sections)</w:t>
      </w:r>
      <w:r w:rsidR="00AB5F92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.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49ED324C" w14:textId="77777777" w:rsidTr="001055E6">
        <w:tc>
          <w:tcPr>
            <w:tcW w:w="9628" w:type="dxa"/>
          </w:tcPr>
          <w:p w14:paraId="74816E68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24757A9A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2BAF6AF9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6A20BCEB" w14:textId="5AE39134" w:rsidR="00C65C28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4. </w:t>
      </w:r>
      <w:r w:rsidR="00C65C28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Assessment Plan for Program Learning Outcomes (PLOs), 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367653" w:rsidRPr="00D96093" w14:paraId="1F22C10C" w14:textId="77777777" w:rsidTr="001055E6">
        <w:tc>
          <w:tcPr>
            <w:tcW w:w="9628" w:type="dxa"/>
          </w:tcPr>
          <w:p w14:paraId="67EB416F" w14:textId="77777777" w:rsidR="0036765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  <w:p w14:paraId="473A357C" w14:textId="77777777" w:rsidR="00367653" w:rsidRPr="00D96093" w:rsidRDefault="00367653" w:rsidP="001055E6">
            <w:pPr>
              <w:ind w:right="43"/>
              <w:jc w:val="lowKashida"/>
              <w:rPr>
                <w:rFonts w:cstheme="minorHAnsi"/>
                <w:sz w:val="28"/>
                <w:szCs w:val="28"/>
              </w:rPr>
            </w:pPr>
          </w:p>
        </w:tc>
      </w:tr>
    </w:tbl>
    <w:p w14:paraId="1354AB86" w14:textId="77777777" w:rsidR="00367653" w:rsidRDefault="00367653" w:rsidP="00367653">
      <w:pPr>
        <w:rPr>
          <w:rStyle w:val="a5"/>
          <w:rFonts w:asciiTheme="minorHAnsi" w:hAnsiTheme="minorHAnsi" w:cstheme="minorHAnsi"/>
          <w:color w:val="4C3D8E"/>
          <w:sz w:val="6"/>
          <w:szCs w:val="6"/>
          <w:lang w:bidi="ar-YE"/>
        </w:rPr>
      </w:pPr>
    </w:p>
    <w:p w14:paraId="5F76FF8B" w14:textId="0EDB64F8" w:rsidR="00381C6A" w:rsidRPr="00017E91" w:rsidRDefault="00896904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b/>
          <w:bCs/>
          <w:color w:val="52B5C2"/>
          <w:sz w:val="28"/>
          <w:szCs w:val="28"/>
          <w:rtl/>
          <w:lang w:bidi="ar-YE"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 xml:space="preserve">5. </w:t>
      </w:r>
      <w:r w:rsidR="00381C6A" w:rsidRPr="00017E91">
        <w:rPr>
          <w:rFonts w:cstheme="minorHAnsi"/>
          <w:b/>
          <w:bCs/>
          <w:color w:val="52B5C2"/>
          <w:sz w:val="28"/>
          <w:szCs w:val="28"/>
          <w:lang w:bidi="ar-YE"/>
        </w:rPr>
        <w:t>Program Evaluation Matrix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93"/>
        <w:gridCol w:w="2473"/>
        <w:gridCol w:w="2383"/>
        <w:gridCol w:w="2383"/>
      </w:tblGrid>
      <w:tr w:rsidR="00356BF2" w:rsidRPr="009D5A12" w14:paraId="27F965B9" w14:textId="77777777" w:rsidTr="00367653">
        <w:trPr>
          <w:trHeight w:val="369"/>
          <w:tblHeader/>
          <w:tblCellSpacing w:w="7" w:type="dxa"/>
          <w:jc w:val="center"/>
        </w:trPr>
        <w:tc>
          <w:tcPr>
            <w:tcW w:w="2372" w:type="dxa"/>
            <w:shd w:val="clear" w:color="auto" w:fill="4C3D8E"/>
            <w:vAlign w:val="center"/>
          </w:tcPr>
          <w:p w14:paraId="11D827BE" w14:textId="77777777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7A0213A8" w14:textId="0580BCEB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reas/Aspects</w:t>
            </w:r>
          </w:p>
        </w:tc>
        <w:tc>
          <w:tcPr>
            <w:tcW w:w="2459" w:type="dxa"/>
            <w:shd w:val="clear" w:color="auto" w:fill="4C3D8E"/>
            <w:vAlign w:val="center"/>
          </w:tcPr>
          <w:p w14:paraId="43B24110" w14:textId="77777777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</w:t>
            </w:r>
          </w:p>
          <w:p w14:paraId="3CB8FAC2" w14:textId="36DC35B9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ources/References</w:t>
            </w:r>
          </w:p>
        </w:tc>
        <w:tc>
          <w:tcPr>
            <w:tcW w:w="2369" w:type="dxa"/>
            <w:shd w:val="clear" w:color="auto" w:fill="4C3D8E"/>
            <w:vAlign w:val="center"/>
          </w:tcPr>
          <w:p w14:paraId="1F78BF84" w14:textId="3B5DDA71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Methods</w:t>
            </w:r>
          </w:p>
        </w:tc>
        <w:tc>
          <w:tcPr>
            <w:tcW w:w="2362" w:type="dxa"/>
            <w:shd w:val="clear" w:color="auto" w:fill="4C3D8E"/>
            <w:vAlign w:val="center"/>
          </w:tcPr>
          <w:p w14:paraId="7657F907" w14:textId="3905D672" w:rsidR="00356BF2" w:rsidRPr="009D5A12" w:rsidRDefault="00356BF2" w:rsidP="0036765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valuation Time</w:t>
            </w:r>
          </w:p>
        </w:tc>
      </w:tr>
      <w:tr w:rsidR="005719C3" w:rsidRPr="009D5A12" w14:paraId="0AAE6F31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25C03E81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bookmarkStart w:id="16" w:name="_Hlk513021635"/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5B2A9B9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0CA03A6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79ECC0D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10026AE0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14:paraId="60EC6D1C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6922C1DB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14:paraId="7573E3F8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14:paraId="79FD9322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3E3D08A8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47CAE007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4D013F6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43EA9B4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1A54B1F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6B8D53DC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D9D9D9" w:themeFill="background1" w:themeFillShade="D9"/>
          </w:tcPr>
          <w:p w14:paraId="4681F56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02AFC770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D9D9D9" w:themeFill="background1" w:themeFillShade="D9"/>
          </w:tcPr>
          <w:p w14:paraId="2C82B974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D9D9D9" w:themeFill="background1" w:themeFillShade="D9"/>
          </w:tcPr>
          <w:p w14:paraId="2E115F9A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5719C3" w:rsidRPr="009D5A12" w14:paraId="558E24AA" w14:textId="77777777" w:rsidTr="00367653">
        <w:trPr>
          <w:tblCellSpacing w:w="7" w:type="dxa"/>
          <w:jc w:val="center"/>
        </w:trPr>
        <w:tc>
          <w:tcPr>
            <w:tcW w:w="2372" w:type="dxa"/>
            <w:shd w:val="clear" w:color="auto" w:fill="F2F2F2" w:themeFill="background1" w:themeFillShade="F2"/>
          </w:tcPr>
          <w:p w14:paraId="27D7129D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459" w:type="dxa"/>
            <w:shd w:val="clear" w:color="auto" w:fill="F2F2F2" w:themeFill="background1" w:themeFillShade="F2"/>
            <w:vAlign w:val="center"/>
          </w:tcPr>
          <w:p w14:paraId="00F1D5E6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369" w:type="dxa"/>
            <w:shd w:val="clear" w:color="auto" w:fill="F2F2F2" w:themeFill="background1" w:themeFillShade="F2"/>
          </w:tcPr>
          <w:p w14:paraId="58A78942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  <w:tc>
          <w:tcPr>
            <w:tcW w:w="2362" w:type="dxa"/>
            <w:shd w:val="clear" w:color="auto" w:fill="F2F2F2" w:themeFill="background1" w:themeFillShade="F2"/>
          </w:tcPr>
          <w:p w14:paraId="2E49855E" w14:textId="77777777" w:rsidR="005719C3" w:rsidRPr="009D5A12" w:rsidRDefault="005719C3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bookmarkEnd w:id="16"/>
    <w:p w14:paraId="3AB16C00" w14:textId="0AE5D79D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Areas/Aspects</w:t>
      </w:r>
      <w:r w:rsidRPr="00367653">
        <w:rPr>
          <w:rFonts w:cstheme="minorHAnsi"/>
          <w:sz w:val="20"/>
          <w:szCs w:val="20"/>
          <w:lang w:bidi="ar-EG"/>
        </w:rPr>
        <w:t xml:space="preserve"> (e.g., leadership, effectiveness of teaching &amp; assessment, learning resources, </w:t>
      </w:r>
      <w:r w:rsidR="00986BD0" w:rsidRPr="00367653">
        <w:rPr>
          <w:rFonts w:cstheme="minorHAnsi"/>
          <w:sz w:val="20"/>
          <w:szCs w:val="20"/>
          <w:lang w:bidi="ar-EG"/>
        </w:rPr>
        <w:t xml:space="preserve">services, </w:t>
      </w:r>
      <w:r w:rsidRPr="00367653">
        <w:rPr>
          <w:rFonts w:cstheme="minorHAnsi"/>
          <w:sz w:val="20"/>
          <w:szCs w:val="20"/>
          <w:lang w:bidi="ar-EG"/>
        </w:rPr>
        <w:t>partnerships, etc.)</w:t>
      </w:r>
    </w:p>
    <w:p w14:paraId="43890CFF" w14:textId="5166FBEB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Sources</w:t>
      </w:r>
      <w:r w:rsidRPr="00367653">
        <w:rPr>
          <w:rFonts w:cstheme="minorHAnsi"/>
          <w:sz w:val="20"/>
          <w:szCs w:val="20"/>
          <w:lang w:bidi="ar-EG"/>
        </w:rPr>
        <w:t xml:space="preserve"> (students, graduates, alumni, faculty, program leaders, administrative staff, employers, independent reviewers, and others</w:t>
      </w:r>
      <w:r w:rsidR="00EA46A9" w:rsidRPr="00367653">
        <w:rPr>
          <w:rFonts w:cstheme="minorHAnsi"/>
          <w:sz w:val="20"/>
          <w:szCs w:val="20"/>
          <w:lang w:bidi="ar-EG"/>
        </w:rPr>
        <w:t>.</w:t>
      </w:r>
    </w:p>
    <w:p w14:paraId="7BC47A09" w14:textId="77777777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Methods</w:t>
      </w:r>
      <w:r w:rsidRPr="00367653">
        <w:rPr>
          <w:rFonts w:cstheme="minorHAnsi"/>
          <w:sz w:val="20"/>
          <w:szCs w:val="20"/>
          <w:lang w:bidi="ar-EG"/>
        </w:rPr>
        <w:t xml:space="preserve"> (e.g., Surveys, interviews, visits, etc.)</w:t>
      </w:r>
    </w:p>
    <w:p w14:paraId="0912C96C" w14:textId="1951A3C1" w:rsidR="00356BF2" w:rsidRPr="00367653" w:rsidRDefault="00356BF2" w:rsidP="00367653">
      <w:pPr>
        <w:spacing w:after="0"/>
        <w:ind w:right="45"/>
        <w:jc w:val="lowKashida"/>
        <w:rPr>
          <w:rFonts w:cstheme="minorHAnsi"/>
          <w:sz w:val="20"/>
          <w:szCs w:val="20"/>
          <w:rtl/>
          <w:lang w:bidi="ar-EG"/>
        </w:rPr>
      </w:pPr>
      <w:r w:rsidRPr="00367653">
        <w:rPr>
          <w:rFonts w:cstheme="minorHAnsi"/>
          <w:b/>
          <w:bCs/>
          <w:sz w:val="20"/>
          <w:szCs w:val="20"/>
          <w:lang w:bidi="ar-EG"/>
        </w:rPr>
        <w:t>Evaluation Time</w:t>
      </w:r>
      <w:r w:rsidRPr="00367653">
        <w:rPr>
          <w:rFonts w:cstheme="minorHAnsi"/>
          <w:sz w:val="20"/>
          <w:szCs w:val="20"/>
          <w:lang w:bidi="ar-EG"/>
        </w:rPr>
        <w:t xml:space="preserve"> (e.g., beginning of semesters, end of </w:t>
      </w:r>
      <w:r w:rsidR="00C12822" w:rsidRPr="00367653">
        <w:rPr>
          <w:rFonts w:cstheme="minorHAnsi"/>
          <w:sz w:val="20"/>
          <w:szCs w:val="20"/>
          <w:lang w:bidi="ar-EG"/>
        </w:rPr>
        <w:t xml:space="preserve">the </w:t>
      </w:r>
      <w:r w:rsidRPr="00367653">
        <w:rPr>
          <w:rFonts w:cstheme="minorHAnsi"/>
          <w:sz w:val="20"/>
          <w:szCs w:val="20"/>
          <w:lang w:bidi="ar-EG"/>
        </w:rPr>
        <w:t>academic year, etc.)</w:t>
      </w:r>
    </w:p>
    <w:p w14:paraId="1DBD9FF3" w14:textId="6A98A4DF" w:rsidR="00ED6EAB" w:rsidRDefault="00ED6EAB" w:rsidP="00460D76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8"/>
          <w:szCs w:val="28"/>
          <w:lang w:bidi="ar-YE"/>
        </w:rPr>
      </w:pPr>
    </w:p>
    <w:p w14:paraId="5753C80B" w14:textId="79D08BE2" w:rsidR="0002624A" w:rsidRDefault="0002624A">
      <w:pPr>
        <w:rPr>
          <w:rFonts w:cstheme="minorHAnsi"/>
          <w:color w:val="52B5C2"/>
          <w:sz w:val="28"/>
          <w:szCs w:val="28"/>
          <w:lang w:bidi="ar-YE"/>
        </w:rPr>
      </w:pPr>
      <w:r>
        <w:rPr>
          <w:rFonts w:cstheme="minorHAnsi"/>
          <w:color w:val="52B5C2"/>
          <w:sz w:val="28"/>
          <w:szCs w:val="28"/>
          <w:lang w:bidi="ar-YE"/>
        </w:rPr>
        <w:br w:type="page"/>
      </w:r>
    </w:p>
    <w:p w14:paraId="535874F6" w14:textId="1920E353" w:rsidR="001648F9" w:rsidRPr="00017E91" w:rsidRDefault="001648F9" w:rsidP="00460D76">
      <w:pPr>
        <w:autoSpaceDE w:val="0"/>
        <w:autoSpaceDN w:val="0"/>
        <w:adjustRightInd w:val="0"/>
        <w:spacing w:after="0" w:line="288" w:lineRule="auto"/>
        <w:textAlignment w:val="center"/>
        <w:rPr>
          <w:color w:val="52B5C2"/>
          <w:rtl/>
        </w:rPr>
      </w:pPr>
      <w:r w:rsidRPr="00017E91">
        <w:rPr>
          <w:rFonts w:cstheme="minorHAnsi"/>
          <w:b/>
          <w:bCs/>
          <w:color w:val="52B5C2"/>
          <w:sz w:val="28"/>
          <w:szCs w:val="28"/>
          <w:lang w:bidi="ar-YE"/>
        </w:rPr>
        <w:lastRenderedPageBreak/>
        <w:t>6. Program KPIs*</w:t>
      </w:r>
    </w:p>
    <w:p w14:paraId="038BE686" w14:textId="06EEDC8A" w:rsidR="001648F9" w:rsidRDefault="001648F9" w:rsidP="00460D76">
      <w:pPr>
        <w:autoSpaceDE w:val="0"/>
        <w:autoSpaceDN w:val="0"/>
        <w:adjustRightInd w:val="0"/>
        <w:spacing w:after="170" w:line="288" w:lineRule="auto"/>
        <w:jc w:val="both"/>
        <w:textAlignment w:val="center"/>
        <w:rPr>
          <w:rFonts w:cstheme="minorHAnsi"/>
          <w:sz w:val="24"/>
          <w:szCs w:val="24"/>
        </w:rPr>
      </w:pPr>
      <w:r w:rsidRPr="009D5A12">
        <w:rPr>
          <w:rFonts w:cstheme="minorHAnsi"/>
          <w:sz w:val="24"/>
          <w:szCs w:val="24"/>
        </w:rPr>
        <w:t xml:space="preserve">The period to achieve the target </w:t>
      </w:r>
      <w:r w:rsidR="00F676D3" w:rsidRPr="009D5A12">
        <w:rPr>
          <w:rFonts w:cstheme="minorHAnsi"/>
          <w:sz w:val="24"/>
          <w:szCs w:val="24"/>
        </w:rPr>
        <w:t xml:space="preserve">(____) </w:t>
      </w:r>
      <w:r w:rsidRPr="009D5A12">
        <w:rPr>
          <w:rFonts w:cstheme="minorHAnsi"/>
          <w:sz w:val="24"/>
          <w:szCs w:val="24"/>
        </w:rPr>
        <w:t>year</w:t>
      </w:r>
      <w:r w:rsidR="00160C76" w:rsidRPr="009D5A12">
        <w:rPr>
          <w:rFonts w:cstheme="minorHAnsi"/>
          <w:sz w:val="24"/>
          <w:szCs w:val="24"/>
        </w:rPr>
        <w:t>(s)</w:t>
      </w:r>
      <w:r w:rsidRPr="009D5A12">
        <w:rPr>
          <w:rFonts w:cstheme="minorHAnsi"/>
          <w:sz w:val="24"/>
          <w:szCs w:val="24"/>
        </w:rPr>
        <w:t>.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764"/>
        <w:gridCol w:w="1083"/>
        <w:gridCol w:w="1859"/>
        <w:gridCol w:w="2009"/>
        <w:gridCol w:w="1873"/>
        <w:gridCol w:w="2044"/>
      </w:tblGrid>
      <w:tr w:rsidR="00A6781D" w:rsidRPr="009D5A12" w14:paraId="2116D5A3" w14:textId="77777777" w:rsidTr="00A6781D">
        <w:trPr>
          <w:trHeight w:val="486"/>
          <w:tblHeader/>
          <w:tblCellSpacing w:w="7" w:type="dxa"/>
          <w:jc w:val="center"/>
        </w:trPr>
        <w:tc>
          <w:tcPr>
            <w:tcW w:w="743" w:type="dxa"/>
            <w:shd w:val="clear" w:color="auto" w:fill="4C3D8E"/>
            <w:vAlign w:val="center"/>
          </w:tcPr>
          <w:p w14:paraId="4C84A78A" w14:textId="5DAD9605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o.</w:t>
            </w:r>
          </w:p>
        </w:tc>
        <w:tc>
          <w:tcPr>
            <w:tcW w:w="1069" w:type="dxa"/>
            <w:shd w:val="clear" w:color="auto" w:fill="4C3D8E"/>
            <w:vAlign w:val="center"/>
          </w:tcPr>
          <w:p w14:paraId="181C3A18" w14:textId="5A0A6891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 Code</w:t>
            </w:r>
          </w:p>
        </w:tc>
        <w:tc>
          <w:tcPr>
            <w:tcW w:w="1845" w:type="dxa"/>
            <w:shd w:val="clear" w:color="auto" w:fill="4C3D8E"/>
            <w:vAlign w:val="center"/>
          </w:tcPr>
          <w:p w14:paraId="0DED5FD9" w14:textId="128A9AE5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PIs</w:t>
            </w:r>
          </w:p>
        </w:tc>
        <w:tc>
          <w:tcPr>
            <w:tcW w:w="1995" w:type="dxa"/>
            <w:shd w:val="clear" w:color="auto" w:fill="4C3D8E"/>
            <w:vAlign w:val="center"/>
          </w:tcPr>
          <w:p w14:paraId="6682B2FD" w14:textId="24FAB0FB" w:rsidR="0028446D" w:rsidRPr="009D5A12" w:rsidRDefault="00B230F3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Target</w:t>
            </w:r>
            <w:r w:rsidR="00EA46A9"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d</w:t>
            </w: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Level</w:t>
            </w:r>
          </w:p>
        </w:tc>
        <w:tc>
          <w:tcPr>
            <w:tcW w:w="1859" w:type="dxa"/>
            <w:shd w:val="clear" w:color="auto" w:fill="4C3D8E"/>
            <w:vAlign w:val="center"/>
          </w:tcPr>
          <w:p w14:paraId="3F1985BA" w14:textId="17D43C72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Methods</w:t>
            </w:r>
          </w:p>
        </w:tc>
        <w:tc>
          <w:tcPr>
            <w:tcW w:w="2023" w:type="dxa"/>
            <w:shd w:val="clear" w:color="auto" w:fill="4C3D8E"/>
            <w:vAlign w:val="center"/>
          </w:tcPr>
          <w:p w14:paraId="512C0709" w14:textId="0BFB90DB" w:rsidR="0028446D" w:rsidRPr="009D5A12" w:rsidRDefault="0028446D" w:rsidP="00A6781D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Measurement Time</w:t>
            </w:r>
          </w:p>
        </w:tc>
      </w:tr>
      <w:tr w:rsidR="00A6781D" w:rsidRPr="009D5A12" w14:paraId="30B2838F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040EA13D" w14:textId="48A9937E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404C5E87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4CD331D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5D2AF16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537C958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6D82097A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2246CCF0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4B6DD0B4" w14:textId="2C8C1953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4EEC555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5B93D80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51D37F6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39CC4E3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6DE26B99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0634CE8D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1130CC83" w14:textId="15B442BF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18226F5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7C164DD2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7EB45CB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6856846B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5A22DAE8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63427558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32E4A9A7" w14:textId="3F7158B4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4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094D2883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7017EFF2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615D064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48C5E8D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6B8187C5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23413EBD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079C96A6" w14:textId="7A64B785" w:rsidR="00A44627" w:rsidRPr="009D5A12" w:rsidRDefault="0021721A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5</w:t>
            </w:r>
          </w:p>
        </w:tc>
        <w:tc>
          <w:tcPr>
            <w:tcW w:w="1069" w:type="dxa"/>
            <w:shd w:val="clear" w:color="auto" w:fill="F2F2F2" w:themeFill="background1" w:themeFillShade="F2"/>
          </w:tcPr>
          <w:p w14:paraId="1D4C247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F2F2F2" w:themeFill="background1" w:themeFillShade="F2"/>
          </w:tcPr>
          <w:p w14:paraId="0D1EB72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F2F2F2" w:themeFill="background1" w:themeFillShade="F2"/>
          </w:tcPr>
          <w:p w14:paraId="6E6429A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F2F2F2" w:themeFill="background1" w:themeFillShade="F2"/>
          </w:tcPr>
          <w:p w14:paraId="139FD700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F2F2F2" w:themeFill="background1" w:themeFillShade="F2"/>
          </w:tcPr>
          <w:p w14:paraId="7607C5E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  <w:tr w:rsidR="00A6781D" w:rsidRPr="009D5A12" w14:paraId="74391A11" w14:textId="77777777" w:rsidTr="00A6781D">
        <w:trPr>
          <w:tblCellSpacing w:w="7" w:type="dxa"/>
          <w:jc w:val="center"/>
        </w:trPr>
        <w:tc>
          <w:tcPr>
            <w:tcW w:w="743" w:type="dxa"/>
            <w:shd w:val="clear" w:color="auto" w:fill="52B5C2"/>
            <w:vAlign w:val="center"/>
          </w:tcPr>
          <w:p w14:paraId="19109521" w14:textId="77777777" w:rsidR="00A44627" w:rsidRPr="009D5A12" w:rsidRDefault="00A44627" w:rsidP="00460D76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  <w:t>......</w:t>
            </w:r>
          </w:p>
        </w:tc>
        <w:tc>
          <w:tcPr>
            <w:tcW w:w="1069" w:type="dxa"/>
            <w:shd w:val="clear" w:color="auto" w:fill="D9D9D9" w:themeFill="background1" w:themeFillShade="D9"/>
          </w:tcPr>
          <w:p w14:paraId="2C35DCDE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45" w:type="dxa"/>
            <w:shd w:val="clear" w:color="auto" w:fill="D9D9D9" w:themeFill="background1" w:themeFillShade="D9"/>
          </w:tcPr>
          <w:p w14:paraId="29670E3C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95" w:type="dxa"/>
            <w:shd w:val="clear" w:color="auto" w:fill="D9D9D9" w:themeFill="background1" w:themeFillShade="D9"/>
          </w:tcPr>
          <w:p w14:paraId="7199E89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59" w:type="dxa"/>
            <w:shd w:val="clear" w:color="auto" w:fill="D9D9D9" w:themeFill="background1" w:themeFillShade="D9"/>
          </w:tcPr>
          <w:p w14:paraId="387DC08D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2023" w:type="dxa"/>
            <w:shd w:val="clear" w:color="auto" w:fill="D9D9D9" w:themeFill="background1" w:themeFillShade="D9"/>
          </w:tcPr>
          <w:p w14:paraId="4B50C241" w14:textId="77777777" w:rsidR="00A44627" w:rsidRPr="009D5A12" w:rsidRDefault="00A44627" w:rsidP="00A6781D">
            <w:pPr>
              <w:spacing w:after="160"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5EB2CB3C" w14:textId="290119BC" w:rsidR="003A4ABD" w:rsidRPr="009D5A12" w:rsidRDefault="0028446D" w:rsidP="00460D76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auto"/>
          <w:sz w:val="32"/>
          <w:szCs w:val="32"/>
          <w:rtl/>
          <w:lang w:bidi="ar-EG"/>
        </w:rPr>
      </w:pPr>
      <w:r w:rsidRPr="009D5A12">
        <w:rPr>
          <w:rFonts w:cstheme="minorHAnsi"/>
          <w:sz w:val="20"/>
          <w:szCs w:val="20"/>
          <w:rtl/>
          <w:lang w:bidi="ar-EG"/>
        </w:rPr>
        <w:t xml:space="preserve">* </w:t>
      </w:r>
      <w:r w:rsidRPr="009D5A12">
        <w:rPr>
          <w:rFonts w:cstheme="minorHAnsi"/>
          <w:sz w:val="20"/>
          <w:szCs w:val="20"/>
          <w:lang w:bidi="ar-EG"/>
        </w:rPr>
        <w:t>including KPIs required by NCAAA</w:t>
      </w:r>
    </w:p>
    <w:p w14:paraId="679DB350" w14:textId="77777777" w:rsidR="00A44627" w:rsidRPr="009D5A12" w:rsidRDefault="00A44627" w:rsidP="00460D76">
      <w:pPr>
        <w:autoSpaceDE w:val="0"/>
        <w:autoSpaceDN w:val="0"/>
        <w:adjustRightInd w:val="0"/>
        <w:spacing w:after="170" w:line="288" w:lineRule="auto"/>
        <w:jc w:val="right"/>
        <w:textAlignment w:val="center"/>
        <w:rPr>
          <w:rStyle w:val="a5"/>
          <w:rFonts w:asciiTheme="minorHAnsi" w:hAnsiTheme="minorHAnsi" w:cstheme="minorHAnsi"/>
          <w:color w:val="4C3D8E"/>
          <w:sz w:val="10"/>
          <w:szCs w:val="10"/>
          <w:rtl/>
          <w:lang w:bidi="ar-YE"/>
        </w:rPr>
      </w:pPr>
    </w:p>
    <w:p w14:paraId="5061A3F0" w14:textId="04E16A1F" w:rsidR="0028446D" w:rsidRPr="009D5A12" w:rsidRDefault="00ED6EAB" w:rsidP="00A6781D">
      <w:pPr>
        <w:pStyle w:val="1"/>
        <w:spacing w:before="0" w:line="276" w:lineRule="auto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7" w:name="_Ref115687759"/>
      <w:bookmarkStart w:id="18" w:name="_Toc135831679"/>
      <w:r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H</w:t>
      </w:r>
      <w:r w:rsidR="0028446D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. Specification Approval Data:</w:t>
      </w:r>
      <w:bookmarkEnd w:id="17"/>
      <w:bookmarkEnd w:id="18"/>
      <w:r w:rsidR="0028446D" w:rsidRPr="009D5A12"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75"/>
        <w:gridCol w:w="6657"/>
      </w:tblGrid>
      <w:tr w:rsidR="00A44627" w:rsidRPr="009D5A12" w14:paraId="00B22C97" w14:textId="77777777" w:rsidTr="00A6781D">
        <w:trPr>
          <w:trHeight w:val="534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2E13F7F3" w14:textId="71C12C55" w:rsidR="00A44627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uncil / Committe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9D5A12" w:rsidRDefault="00A44627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9D5A12" w14:paraId="22822195" w14:textId="77777777" w:rsidTr="00A6781D">
        <w:trPr>
          <w:trHeight w:val="519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4E655786" w14:textId="327E4E05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6636" w:type="dxa"/>
            <w:shd w:val="clear" w:color="auto" w:fill="D9D9D9" w:themeFill="background1" w:themeFillShade="D9"/>
            <w:vAlign w:val="center"/>
          </w:tcPr>
          <w:p w14:paraId="20DB9224" w14:textId="77777777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  <w:tr w:rsidR="00205589" w:rsidRPr="009D5A12" w14:paraId="25E0C5BD" w14:textId="77777777" w:rsidTr="00A6781D">
        <w:trPr>
          <w:trHeight w:val="501"/>
          <w:tblCellSpacing w:w="7" w:type="dxa"/>
          <w:jc w:val="center"/>
        </w:trPr>
        <w:tc>
          <w:tcPr>
            <w:tcW w:w="2954" w:type="dxa"/>
            <w:shd w:val="clear" w:color="auto" w:fill="4C3D8E"/>
            <w:vAlign w:val="center"/>
          </w:tcPr>
          <w:p w14:paraId="754F14F0" w14:textId="0618A50D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D5A1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636" w:type="dxa"/>
            <w:shd w:val="clear" w:color="auto" w:fill="F2F2F2" w:themeFill="background1" w:themeFillShade="F2"/>
            <w:vAlign w:val="center"/>
          </w:tcPr>
          <w:p w14:paraId="75E323C9" w14:textId="77777777" w:rsidR="00205589" w:rsidRPr="009D5A12" w:rsidRDefault="00205589" w:rsidP="00A6781D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</w:tc>
      </w:tr>
    </w:tbl>
    <w:p w14:paraId="06FC440F" w14:textId="22B6B165" w:rsidR="00D3538B" w:rsidRPr="009D5A12" w:rsidRDefault="00D3538B" w:rsidP="00A6781D">
      <w:pPr>
        <w:autoSpaceDE w:val="0"/>
        <w:autoSpaceDN w:val="0"/>
        <w:adjustRightInd w:val="0"/>
        <w:spacing w:after="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94E7A4E" w14:textId="3BDEDBBB" w:rsidR="003A4ABD" w:rsidRPr="009D5A12" w:rsidRDefault="003A4ABD" w:rsidP="00460D76">
      <w:pPr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D5A12" w:rsidSect="00460D76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13F5E3" w14:textId="77777777" w:rsidR="009A43DC" w:rsidRDefault="009A43DC" w:rsidP="00EE490F">
      <w:pPr>
        <w:spacing w:after="0" w:line="240" w:lineRule="auto"/>
      </w:pPr>
      <w:r>
        <w:separator/>
      </w:r>
    </w:p>
  </w:endnote>
  <w:endnote w:type="continuationSeparator" w:id="0">
    <w:p w14:paraId="4A807FF7" w14:textId="77777777" w:rsidR="009A43DC" w:rsidRDefault="009A43DC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Dubai Medium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Dubai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3E0EA9FE" w:rsidR="0012702F" w:rsidRDefault="0012702F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003DF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10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12702F" w:rsidRDefault="0012702F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7615F1" w14:textId="77777777" w:rsidR="009A43DC" w:rsidRDefault="009A43DC" w:rsidP="00EE490F">
      <w:pPr>
        <w:spacing w:after="0" w:line="240" w:lineRule="auto"/>
      </w:pPr>
      <w:r>
        <w:separator/>
      </w:r>
    </w:p>
  </w:footnote>
  <w:footnote w:type="continuationSeparator" w:id="0">
    <w:p w14:paraId="4B406E9C" w14:textId="77777777" w:rsidR="009A43DC" w:rsidRDefault="009A43DC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7DF456C1" w:rsidR="0012702F" w:rsidRDefault="00744198">
    <w:pPr>
      <w:pStyle w:val="a3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1B11B08" wp14:editId="5B56BE66">
          <wp:simplePos x="0" y="0"/>
          <wp:positionH relativeFrom="page">
            <wp:posOffset>19050</wp:posOffset>
          </wp:positionH>
          <wp:positionV relativeFrom="paragraph">
            <wp:posOffset>-447675</wp:posOffset>
          </wp:positionV>
          <wp:extent cx="7547973" cy="10672427"/>
          <wp:effectExtent l="0" t="0" r="0" b="0"/>
          <wp:wrapNone/>
          <wp:docPr id="14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8B2C78" w14:textId="020E7495" w:rsidR="00943B1E" w:rsidRDefault="00460D76">
    <w:pPr>
      <w:pStyle w:val="a3"/>
      <w:rPr>
        <w:noProof/>
      </w:rPr>
    </w:pPr>
    <w:r>
      <w:rPr>
        <w:noProof/>
      </w:rPr>
      <w:drawing>
        <wp:anchor distT="0" distB="0" distL="114300" distR="114300" simplePos="0" relativeHeight="251666432" behindDoc="1" locked="0" layoutInCell="1" allowOverlap="1" wp14:anchorId="7F9B3677" wp14:editId="36388314">
          <wp:simplePos x="0" y="0"/>
          <wp:positionH relativeFrom="column">
            <wp:posOffset>-930303</wp:posOffset>
          </wp:positionH>
          <wp:positionV relativeFrom="paragraph">
            <wp:posOffset>-417609</wp:posOffset>
          </wp:positionV>
          <wp:extent cx="7560000" cy="10693388"/>
          <wp:effectExtent l="0" t="0" r="3175" b="0"/>
          <wp:wrapNone/>
          <wp:docPr id="1109079788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9079788" name="صورة 110907978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933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31CE63" w14:textId="51EA3AA2" w:rsidR="00943B1E" w:rsidRDefault="00943B1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9A6D11"/>
    <w:multiLevelType w:val="hybridMultilevel"/>
    <w:tmpl w:val="07B8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2"/>
  </w:num>
  <w:num w:numId="3">
    <w:abstractNumId w:val="26"/>
  </w:num>
  <w:num w:numId="4">
    <w:abstractNumId w:val="29"/>
  </w:num>
  <w:num w:numId="5">
    <w:abstractNumId w:val="15"/>
  </w:num>
  <w:num w:numId="6">
    <w:abstractNumId w:val="28"/>
  </w:num>
  <w:num w:numId="7">
    <w:abstractNumId w:val="14"/>
  </w:num>
  <w:num w:numId="8">
    <w:abstractNumId w:val="4"/>
  </w:num>
  <w:num w:numId="9">
    <w:abstractNumId w:val="10"/>
  </w:num>
  <w:num w:numId="10">
    <w:abstractNumId w:val="1"/>
  </w:num>
  <w:num w:numId="11">
    <w:abstractNumId w:val="9"/>
  </w:num>
  <w:num w:numId="12">
    <w:abstractNumId w:val="2"/>
  </w:num>
  <w:num w:numId="13">
    <w:abstractNumId w:val="5"/>
  </w:num>
  <w:num w:numId="14">
    <w:abstractNumId w:val="8"/>
  </w:num>
  <w:num w:numId="15">
    <w:abstractNumId w:val="21"/>
  </w:num>
  <w:num w:numId="16">
    <w:abstractNumId w:val="7"/>
  </w:num>
  <w:num w:numId="17">
    <w:abstractNumId w:val="13"/>
  </w:num>
  <w:num w:numId="18">
    <w:abstractNumId w:val="17"/>
  </w:num>
  <w:num w:numId="19">
    <w:abstractNumId w:val="24"/>
  </w:num>
  <w:num w:numId="20">
    <w:abstractNumId w:val="12"/>
  </w:num>
  <w:num w:numId="21">
    <w:abstractNumId w:val="19"/>
  </w:num>
  <w:num w:numId="22">
    <w:abstractNumId w:val="20"/>
  </w:num>
  <w:num w:numId="23">
    <w:abstractNumId w:val="27"/>
  </w:num>
  <w:num w:numId="24">
    <w:abstractNumId w:val="6"/>
  </w:num>
  <w:num w:numId="25">
    <w:abstractNumId w:val="16"/>
  </w:num>
  <w:num w:numId="26">
    <w:abstractNumId w:val="23"/>
  </w:num>
  <w:num w:numId="27">
    <w:abstractNumId w:val="11"/>
  </w:num>
  <w:num w:numId="28">
    <w:abstractNumId w:val="0"/>
  </w:num>
  <w:num w:numId="29">
    <w:abstractNumId w:val="3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Y3MjU2MbO0NLZQ0lEKTi0uzszPAykwqgUAYrl4PCwAAAA="/>
  </w:docVars>
  <w:rsids>
    <w:rsidRoot w:val="00F236C3"/>
    <w:rsid w:val="000018E5"/>
    <w:rsid w:val="00003DF1"/>
    <w:rsid w:val="00010B0E"/>
    <w:rsid w:val="00011B3C"/>
    <w:rsid w:val="00017E91"/>
    <w:rsid w:val="00025B3D"/>
    <w:rsid w:val="0002624A"/>
    <w:rsid w:val="000263E2"/>
    <w:rsid w:val="00042349"/>
    <w:rsid w:val="000455C2"/>
    <w:rsid w:val="000473F6"/>
    <w:rsid w:val="000513CC"/>
    <w:rsid w:val="00060A9E"/>
    <w:rsid w:val="000622FB"/>
    <w:rsid w:val="00085DEA"/>
    <w:rsid w:val="000973BC"/>
    <w:rsid w:val="000A15B4"/>
    <w:rsid w:val="000B279B"/>
    <w:rsid w:val="000B4BDF"/>
    <w:rsid w:val="000C0FCB"/>
    <w:rsid w:val="000C1F14"/>
    <w:rsid w:val="000D3603"/>
    <w:rsid w:val="000E2809"/>
    <w:rsid w:val="000F105E"/>
    <w:rsid w:val="001223EF"/>
    <w:rsid w:val="00123EA4"/>
    <w:rsid w:val="00126020"/>
    <w:rsid w:val="0012702F"/>
    <w:rsid w:val="00131282"/>
    <w:rsid w:val="00131734"/>
    <w:rsid w:val="00137FF3"/>
    <w:rsid w:val="00143E31"/>
    <w:rsid w:val="001446ED"/>
    <w:rsid w:val="00147924"/>
    <w:rsid w:val="00160C76"/>
    <w:rsid w:val="001648F9"/>
    <w:rsid w:val="00170319"/>
    <w:rsid w:val="00173939"/>
    <w:rsid w:val="001855D7"/>
    <w:rsid w:val="001A0E5C"/>
    <w:rsid w:val="001A30FC"/>
    <w:rsid w:val="001B01DB"/>
    <w:rsid w:val="001C193F"/>
    <w:rsid w:val="001D13E9"/>
    <w:rsid w:val="001D2CD2"/>
    <w:rsid w:val="001D5443"/>
    <w:rsid w:val="001D739C"/>
    <w:rsid w:val="001F1144"/>
    <w:rsid w:val="001F34EE"/>
    <w:rsid w:val="00201859"/>
    <w:rsid w:val="00205589"/>
    <w:rsid w:val="00211939"/>
    <w:rsid w:val="0021721A"/>
    <w:rsid w:val="002176F6"/>
    <w:rsid w:val="0022791E"/>
    <w:rsid w:val="0024111A"/>
    <w:rsid w:val="002430CC"/>
    <w:rsid w:val="00246B98"/>
    <w:rsid w:val="00246F57"/>
    <w:rsid w:val="00251E09"/>
    <w:rsid w:val="0025417B"/>
    <w:rsid w:val="00254ADF"/>
    <w:rsid w:val="00254CAE"/>
    <w:rsid w:val="00254CE8"/>
    <w:rsid w:val="002563D0"/>
    <w:rsid w:val="00256F95"/>
    <w:rsid w:val="00266508"/>
    <w:rsid w:val="002728E9"/>
    <w:rsid w:val="002761CB"/>
    <w:rsid w:val="002770DA"/>
    <w:rsid w:val="0028446D"/>
    <w:rsid w:val="00293830"/>
    <w:rsid w:val="00297214"/>
    <w:rsid w:val="002A0738"/>
    <w:rsid w:val="002A1336"/>
    <w:rsid w:val="002A22D7"/>
    <w:rsid w:val="002C0FD2"/>
    <w:rsid w:val="002D35DE"/>
    <w:rsid w:val="002D4589"/>
    <w:rsid w:val="002E20E9"/>
    <w:rsid w:val="002E63AD"/>
    <w:rsid w:val="002F0BC0"/>
    <w:rsid w:val="002F1429"/>
    <w:rsid w:val="00307534"/>
    <w:rsid w:val="003233D6"/>
    <w:rsid w:val="00334BB2"/>
    <w:rsid w:val="003401C7"/>
    <w:rsid w:val="00352E47"/>
    <w:rsid w:val="00356BF2"/>
    <w:rsid w:val="00367653"/>
    <w:rsid w:val="00371349"/>
    <w:rsid w:val="00381C6A"/>
    <w:rsid w:val="003872F8"/>
    <w:rsid w:val="00393194"/>
    <w:rsid w:val="00394544"/>
    <w:rsid w:val="003A4ABD"/>
    <w:rsid w:val="003A762E"/>
    <w:rsid w:val="003B0D84"/>
    <w:rsid w:val="003B43C4"/>
    <w:rsid w:val="003B44D3"/>
    <w:rsid w:val="003C1003"/>
    <w:rsid w:val="003C54AD"/>
    <w:rsid w:val="003C63B5"/>
    <w:rsid w:val="003C7ADF"/>
    <w:rsid w:val="003D6D34"/>
    <w:rsid w:val="003E3915"/>
    <w:rsid w:val="003E48DE"/>
    <w:rsid w:val="003E5935"/>
    <w:rsid w:val="003F00A8"/>
    <w:rsid w:val="003F01A9"/>
    <w:rsid w:val="003F3E71"/>
    <w:rsid w:val="00401F9D"/>
    <w:rsid w:val="00402ECE"/>
    <w:rsid w:val="004128F8"/>
    <w:rsid w:val="0041561F"/>
    <w:rsid w:val="0042058E"/>
    <w:rsid w:val="00425E24"/>
    <w:rsid w:val="00426A73"/>
    <w:rsid w:val="00435ECD"/>
    <w:rsid w:val="004403BE"/>
    <w:rsid w:val="004408AF"/>
    <w:rsid w:val="00447E86"/>
    <w:rsid w:val="0045485F"/>
    <w:rsid w:val="00460D76"/>
    <w:rsid w:val="00461566"/>
    <w:rsid w:val="00464F77"/>
    <w:rsid w:val="00480045"/>
    <w:rsid w:val="004C5EBA"/>
    <w:rsid w:val="004C7FFB"/>
    <w:rsid w:val="004D05F8"/>
    <w:rsid w:val="004D545F"/>
    <w:rsid w:val="004E2806"/>
    <w:rsid w:val="004F01E4"/>
    <w:rsid w:val="004F50F1"/>
    <w:rsid w:val="00500E1A"/>
    <w:rsid w:val="005031B0"/>
    <w:rsid w:val="0050660E"/>
    <w:rsid w:val="005104BB"/>
    <w:rsid w:val="00512A54"/>
    <w:rsid w:val="00512AB4"/>
    <w:rsid w:val="00515908"/>
    <w:rsid w:val="005217A2"/>
    <w:rsid w:val="00524302"/>
    <w:rsid w:val="00524C08"/>
    <w:rsid w:val="00545778"/>
    <w:rsid w:val="005508C6"/>
    <w:rsid w:val="00553232"/>
    <w:rsid w:val="00553B10"/>
    <w:rsid w:val="00555ECF"/>
    <w:rsid w:val="00561051"/>
    <w:rsid w:val="00561601"/>
    <w:rsid w:val="00561E71"/>
    <w:rsid w:val="005719C3"/>
    <w:rsid w:val="005766B3"/>
    <w:rsid w:val="005A146D"/>
    <w:rsid w:val="005A3524"/>
    <w:rsid w:val="005A7903"/>
    <w:rsid w:val="005A7B3E"/>
    <w:rsid w:val="005B1E8D"/>
    <w:rsid w:val="005B360D"/>
    <w:rsid w:val="005B4B63"/>
    <w:rsid w:val="005C3BB5"/>
    <w:rsid w:val="005D18A2"/>
    <w:rsid w:val="005E0544"/>
    <w:rsid w:val="005E3122"/>
    <w:rsid w:val="005E749B"/>
    <w:rsid w:val="005F2EDF"/>
    <w:rsid w:val="00607C3C"/>
    <w:rsid w:val="006114B6"/>
    <w:rsid w:val="0062026C"/>
    <w:rsid w:val="00630073"/>
    <w:rsid w:val="00640927"/>
    <w:rsid w:val="00656D60"/>
    <w:rsid w:val="00660B79"/>
    <w:rsid w:val="00663CD1"/>
    <w:rsid w:val="0066519A"/>
    <w:rsid w:val="00683726"/>
    <w:rsid w:val="0069056D"/>
    <w:rsid w:val="00691524"/>
    <w:rsid w:val="00696A1F"/>
    <w:rsid w:val="00696F12"/>
    <w:rsid w:val="006B08C3"/>
    <w:rsid w:val="006B12D6"/>
    <w:rsid w:val="006B3CD5"/>
    <w:rsid w:val="006C5E3A"/>
    <w:rsid w:val="006F1689"/>
    <w:rsid w:val="006F4DD7"/>
    <w:rsid w:val="00701F5C"/>
    <w:rsid w:val="007065FD"/>
    <w:rsid w:val="00707DB8"/>
    <w:rsid w:val="00711EE8"/>
    <w:rsid w:val="00722B1A"/>
    <w:rsid w:val="00723870"/>
    <w:rsid w:val="00723F46"/>
    <w:rsid w:val="00744198"/>
    <w:rsid w:val="007529C9"/>
    <w:rsid w:val="007567CB"/>
    <w:rsid w:val="00761B28"/>
    <w:rsid w:val="00762861"/>
    <w:rsid w:val="00762BA1"/>
    <w:rsid w:val="00772B4C"/>
    <w:rsid w:val="007778B6"/>
    <w:rsid w:val="00797A16"/>
    <w:rsid w:val="007E1F1C"/>
    <w:rsid w:val="007E7209"/>
    <w:rsid w:val="00806F39"/>
    <w:rsid w:val="0082767E"/>
    <w:rsid w:val="008306EB"/>
    <w:rsid w:val="008365AE"/>
    <w:rsid w:val="008577A1"/>
    <w:rsid w:val="00877341"/>
    <w:rsid w:val="00881D21"/>
    <w:rsid w:val="008877CF"/>
    <w:rsid w:val="00887A37"/>
    <w:rsid w:val="00896904"/>
    <w:rsid w:val="008A1157"/>
    <w:rsid w:val="008B2211"/>
    <w:rsid w:val="008C536B"/>
    <w:rsid w:val="008E00A6"/>
    <w:rsid w:val="008F5509"/>
    <w:rsid w:val="009023F3"/>
    <w:rsid w:val="00904A5E"/>
    <w:rsid w:val="00905031"/>
    <w:rsid w:val="009058AC"/>
    <w:rsid w:val="0090602B"/>
    <w:rsid w:val="00917826"/>
    <w:rsid w:val="009203B9"/>
    <w:rsid w:val="009208FB"/>
    <w:rsid w:val="00924028"/>
    <w:rsid w:val="009406AC"/>
    <w:rsid w:val="00943B1E"/>
    <w:rsid w:val="0096672E"/>
    <w:rsid w:val="00970132"/>
    <w:rsid w:val="0097256E"/>
    <w:rsid w:val="009744F1"/>
    <w:rsid w:val="0098590B"/>
    <w:rsid w:val="00986BD0"/>
    <w:rsid w:val="00991FF0"/>
    <w:rsid w:val="00992086"/>
    <w:rsid w:val="009A3B8E"/>
    <w:rsid w:val="009A4211"/>
    <w:rsid w:val="009A43DC"/>
    <w:rsid w:val="009C23D4"/>
    <w:rsid w:val="009C2F46"/>
    <w:rsid w:val="009C3F20"/>
    <w:rsid w:val="009C4B55"/>
    <w:rsid w:val="009C554F"/>
    <w:rsid w:val="009D4997"/>
    <w:rsid w:val="009D5A12"/>
    <w:rsid w:val="009E3CC0"/>
    <w:rsid w:val="009E47E5"/>
    <w:rsid w:val="009E5D79"/>
    <w:rsid w:val="009F2ED5"/>
    <w:rsid w:val="00A12CEF"/>
    <w:rsid w:val="00A33751"/>
    <w:rsid w:val="00A362F8"/>
    <w:rsid w:val="00A372A9"/>
    <w:rsid w:val="00A44627"/>
    <w:rsid w:val="00A502C1"/>
    <w:rsid w:val="00A5558A"/>
    <w:rsid w:val="00A570A5"/>
    <w:rsid w:val="00A625C5"/>
    <w:rsid w:val="00A63AD0"/>
    <w:rsid w:val="00A6781D"/>
    <w:rsid w:val="00A7204A"/>
    <w:rsid w:val="00A856F8"/>
    <w:rsid w:val="00A979FA"/>
    <w:rsid w:val="00AA2566"/>
    <w:rsid w:val="00AA6C33"/>
    <w:rsid w:val="00AA7C11"/>
    <w:rsid w:val="00AB5F92"/>
    <w:rsid w:val="00AD423B"/>
    <w:rsid w:val="00AD6A40"/>
    <w:rsid w:val="00AE0516"/>
    <w:rsid w:val="00AE6AD7"/>
    <w:rsid w:val="00AF5CE4"/>
    <w:rsid w:val="00B174B5"/>
    <w:rsid w:val="00B22AAC"/>
    <w:rsid w:val="00B230F3"/>
    <w:rsid w:val="00B307B1"/>
    <w:rsid w:val="00B31423"/>
    <w:rsid w:val="00B3253B"/>
    <w:rsid w:val="00B502FF"/>
    <w:rsid w:val="00B71AEF"/>
    <w:rsid w:val="00B727DA"/>
    <w:rsid w:val="00B76ED8"/>
    <w:rsid w:val="00B80620"/>
    <w:rsid w:val="00B80926"/>
    <w:rsid w:val="00B93E29"/>
    <w:rsid w:val="00B97B1E"/>
    <w:rsid w:val="00BB15BF"/>
    <w:rsid w:val="00BB510D"/>
    <w:rsid w:val="00BC4835"/>
    <w:rsid w:val="00BD58E4"/>
    <w:rsid w:val="00BE2279"/>
    <w:rsid w:val="00BF4D7C"/>
    <w:rsid w:val="00C016F6"/>
    <w:rsid w:val="00C036E6"/>
    <w:rsid w:val="00C12822"/>
    <w:rsid w:val="00C15095"/>
    <w:rsid w:val="00C1739D"/>
    <w:rsid w:val="00C17E22"/>
    <w:rsid w:val="00C33239"/>
    <w:rsid w:val="00C4563A"/>
    <w:rsid w:val="00C50DDA"/>
    <w:rsid w:val="00C55180"/>
    <w:rsid w:val="00C617D1"/>
    <w:rsid w:val="00C65C28"/>
    <w:rsid w:val="00C76AAE"/>
    <w:rsid w:val="00C77503"/>
    <w:rsid w:val="00C77FDD"/>
    <w:rsid w:val="00C85B6C"/>
    <w:rsid w:val="00C958D9"/>
    <w:rsid w:val="00CB11A3"/>
    <w:rsid w:val="00CB1B89"/>
    <w:rsid w:val="00CE0B84"/>
    <w:rsid w:val="00D0027E"/>
    <w:rsid w:val="00D042C3"/>
    <w:rsid w:val="00D20AB9"/>
    <w:rsid w:val="00D32ACC"/>
    <w:rsid w:val="00D3538B"/>
    <w:rsid w:val="00D3555B"/>
    <w:rsid w:val="00D4307F"/>
    <w:rsid w:val="00D50AF9"/>
    <w:rsid w:val="00D60AF7"/>
    <w:rsid w:val="00D67E18"/>
    <w:rsid w:val="00D70AE7"/>
    <w:rsid w:val="00D76E52"/>
    <w:rsid w:val="00D83461"/>
    <w:rsid w:val="00D83E73"/>
    <w:rsid w:val="00D87FC6"/>
    <w:rsid w:val="00D90861"/>
    <w:rsid w:val="00D92613"/>
    <w:rsid w:val="00D93D94"/>
    <w:rsid w:val="00D96093"/>
    <w:rsid w:val="00DA0FFF"/>
    <w:rsid w:val="00DB2A04"/>
    <w:rsid w:val="00DC0550"/>
    <w:rsid w:val="00DC2595"/>
    <w:rsid w:val="00DC5192"/>
    <w:rsid w:val="00DF07AB"/>
    <w:rsid w:val="00DF292A"/>
    <w:rsid w:val="00E0297E"/>
    <w:rsid w:val="00E02D40"/>
    <w:rsid w:val="00E068EA"/>
    <w:rsid w:val="00E100B7"/>
    <w:rsid w:val="00E249E0"/>
    <w:rsid w:val="00E30F2A"/>
    <w:rsid w:val="00E357E8"/>
    <w:rsid w:val="00E36E9D"/>
    <w:rsid w:val="00E872BC"/>
    <w:rsid w:val="00E91116"/>
    <w:rsid w:val="00E92464"/>
    <w:rsid w:val="00E96C61"/>
    <w:rsid w:val="00EA46A9"/>
    <w:rsid w:val="00EA502F"/>
    <w:rsid w:val="00EB0DAB"/>
    <w:rsid w:val="00EC436E"/>
    <w:rsid w:val="00ED6B12"/>
    <w:rsid w:val="00ED6EAB"/>
    <w:rsid w:val="00EE490F"/>
    <w:rsid w:val="00F00057"/>
    <w:rsid w:val="00F02C99"/>
    <w:rsid w:val="00F039E0"/>
    <w:rsid w:val="00F11C83"/>
    <w:rsid w:val="00F2243D"/>
    <w:rsid w:val="00F236C3"/>
    <w:rsid w:val="00F30A2A"/>
    <w:rsid w:val="00F32BEB"/>
    <w:rsid w:val="00F35B02"/>
    <w:rsid w:val="00F41F6B"/>
    <w:rsid w:val="00F466BD"/>
    <w:rsid w:val="00F50654"/>
    <w:rsid w:val="00F54C3D"/>
    <w:rsid w:val="00F676D3"/>
    <w:rsid w:val="00F758E9"/>
    <w:rsid w:val="00F773F7"/>
    <w:rsid w:val="00F91189"/>
    <w:rsid w:val="00F9176E"/>
    <w:rsid w:val="00F91847"/>
    <w:rsid w:val="00F93E87"/>
    <w:rsid w:val="00FA3E2F"/>
    <w:rsid w:val="00FA43CE"/>
    <w:rsid w:val="00FB2296"/>
    <w:rsid w:val="00FC2D18"/>
    <w:rsid w:val="00FD15CC"/>
    <w:rsid w:val="00FE0AD7"/>
    <w:rsid w:val="00FF4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67653"/>
  </w:style>
  <w:style w:type="paragraph" w:styleId="1">
    <w:name w:val="heading 1"/>
    <w:basedOn w:val="a"/>
    <w:next w:val="a"/>
    <w:link w:val="1Char"/>
    <w:uiPriority w:val="9"/>
    <w:qFormat/>
    <w:rsid w:val="00E06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C4563A"/>
    <w:rPr>
      <w:color w:val="808080"/>
    </w:rPr>
  </w:style>
  <w:style w:type="character" w:customStyle="1" w:styleId="1Char">
    <w:name w:val="العنوان 1 Char"/>
    <w:basedOn w:val="a0"/>
    <w:link w:val="1"/>
    <w:uiPriority w:val="9"/>
    <w:rsid w:val="00E06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c">
    <w:name w:val="Subtle Emphasis"/>
    <w:basedOn w:val="a0"/>
    <w:uiPriority w:val="19"/>
    <w:qFormat/>
    <w:rsid w:val="002E20E9"/>
    <w:rPr>
      <w:i/>
      <w:iCs/>
      <w:color w:val="404040" w:themeColor="text1" w:themeTint="BF"/>
    </w:rPr>
  </w:style>
  <w:style w:type="paragraph" w:customStyle="1" w:styleId="Style1">
    <w:name w:val="Style1"/>
    <w:basedOn w:val="a"/>
    <w:link w:val="Style1Char"/>
    <w:qFormat/>
    <w:rsid w:val="00201859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201859"/>
    <w:rPr>
      <w:rFonts w:ascii="DIN NEXT™ ARABIC MEDIUM" w:hAnsi="DIN NEXT™ ARABIC MEDIUM"/>
      <w:b/>
      <w:color w:val="52B5C2"/>
      <w:sz w:val="28"/>
    </w:rPr>
  </w:style>
  <w:style w:type="paragraph" w:styleId="ad">
    <w:name w:val="Balloon Text"/>
    <w:basedOn w:val="a"/>
    <w:link w:val="Char2"/>
    <w:uiPriority w:val="99"/>
    <w:semiHidden/>
    <w:unhideWhenUsed/>
    <w:rsid w:val="00D32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نص في بالون Char"/>
    <w:basedOn w:val="a0"/>
    <w:link w:val="ad"/>
    <w:uiPriority w:val="99"/>
    <w:semiHidden/>
    <w:rsid w:val="00D32ACC"/>
    <w:rPr>
      <w:rFonts w:ascii="Segoe UI" w:hAnsi="Segoe UI" w:cs="Segoe UI"/>
      <w:sz w:val="18"/>
      <w:szCs w:val="18"/>
    </w:rPr>
  </w:style>
  <w:style w:type="character" w:styleId="ae">
    <w:name w:val="annotation reference"/>
    <w:basedOn w:val="a0"/>
    <w:uiPriority w:val="99"/>
    <w:semiHidden/>
    <w:unhideWhenUsed/>
    <w:rsid w:val="007529C9"/>
    <w:rPr>
      <w:sz w:val="16"/>
      <w:szCs w:val="16"/>
    </w:rPr>
  </w:style>
  <w:style w:type="paragraph" w:styleId="af">
    <w:name w:val="annotation text"/>
    <w:basedOn w:val="a"/>
    <w:link w:val="Char3"/>
    <w:uiPriority w:val="99"/>
    <w:semiHidden/>
    <w:unhideWhenUsed/>
    <w:rsid w:val="007529C9"/>
    <w:pPr>
      <w:spacing w:line="240" w:lineRule="auto"/>
    </w:pPr>
    <w:rPr>
      <w:sz w:val="20"/>
      <w:szCs w:val="20"/>
    </w:rPr>
  </w:style>
  <w:style w:type="character" w:customStyle="1" w:styleId="Char3">
    <w:name w:val="نص تعليق Char"/>
    <w:basedOn w:val="a0"/>
    <w:link w:val="af"/>
    <w:uiPriority w:val="99"/>
    <w:semiHidden/>
    <w:rsid w:val="007529C9"/>
    <w:rPr>
      <w:sz w:val="20"/>
      <w:szCs w:val="20"/>
    </w:rPr>
  </w:style>
  <w:style w:type="paragraph" w:styleId="af0">
    <w:name w:val="annotation subject"/>
    <w:basedOn w:val="af"/>
    <w:next w:val="af"/>
    <w:link w:val="Char4"/>
    <w:uiPriority w:val="99"/>
    <w:semiHidden/>
    <w:unhideWhenUsed/>
    <w:rsid w:val="007529C9"/>
    <w:rPr>
      <w:b/>
      <w:bCs/>
    </w:rPr>
  </w:style>
  <w:style w:type="character" w:customStyle="1" w:styleId="Char4">
    <w:name w:val="موضوع تعليق Char"/>
    <w:basedOn w:val="Char3"/>
    <w:link w:val="af0"/>
    <w:uiPriority w:val="99"/>
    <w:semiHidden/>
    <w:rsid w:val="007529C9"/>
    <w:rPr>
      <w:b/>
      <w:bCs/>
      <w:sz w:val="20"/>
      <w:szCs w:val="20"/>
    </w:rPr>
  </w:style>
  <w:style w:type="paragraph" w:styleId="af1">
    <w:name w:val="TOC Heading"/>
    <w:basedOn w:val="1"/>
    <w:next w:val="a"/>
    <w:uiPriority w:val="39"/>
    <w:unhideWhenUsed/>
    <w:qFormat/>
    <w:rsid w:val="00723F46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723F46"/>
    <w:pPr>
      <w:spacing w:after="100"/>
    </w:pPr>
  </w:style>
  <w:style w:type="character" w:styleId="Hyperlink">
    <w:name w:val="Hyperlink"/>
    <w:basedOn w:val="a0"/>
    <w:uiPriority w:val="99"/>
    <w:unhideWhenUsed/>
    <w:rsid w:val="00723F4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42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C2E004E101E4F7DB28C70E2F56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60FF5-7D34-4A18-8268-BE9BDE95EBAE}"/>
      </w:docPartPr>
      <w:docPartBody>
        <w:p w:rsidR="00A32CBC" w:rsidRDefault="008121F7" w:rsidP="008121F7">
          <w:pPr>
            <w:pStyle w:val="7C2E004E101E4F7DB28C70E2F5689579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763FDB1FCAC5421385DF2381D15556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BCCA-1D31-4B08-9E2C-E8EBBF12CCF9}"/>
      </w:docPartPr>
      <w:docPartBody>
        <w:p w:rsidR="00A32CBC" w:rsidRDefault="008121F7" w:rsidP="008121F7">
          <w:pPr>
            <w:pStyle w:val="763FDB1FCAC5421385DF2381D15556F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</w:t>
          </w:r>
          <w:r w:rsidRPr="00201859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Program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Dubai Medium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Dubai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97D41"/>
    <w:rsid w:val="00030D1F"/>
    <w:rsid w:val="000A118C"/>
    <w:rsid w:val="000F1BD8"/>
    <w:rsid w:val="000F6B2A"/>
    <w:rsid w:val="002834A2"/>
    <w:rsid w:val="00370726"/>
    <w:rsid w:val="00377104"/>
    <w:rsid w:val="004714BA"/>
    <w:rsid w:val="004B7313"/>
    <w:rsid w:val="004D2328"/>
    <w:rsid w:val="00655F99"/>
    <w:rsid w:val="007172E6"/>
    <w:rsid w:val="008121F7"/>
    <w:rsid w:val="008409B3"/>
    <w:rsid w:val="009245DA"/>
    <w:rsid w:val="00997D41"/>
    <w:rsid w:val="00A32CBC"/>
    <w:rsid w:val="00B97E7D"/>
    <w:rsid w:val="00D120FB"/>
    <w:rsid w:val="00E830AA"/>
    <w:rsid w:val="00EE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121F7"/>
    <w:rPr>
      <w:color w:val="808080"/>
    </w:rPr>
  </w:style>
  <w:style w:type="paragraph" w:customStyle="1" w:styleId="7C2E004E101E4F7DB28C70E2F5689579">
    <w:name w:val="7C2E004E101E4F7DB28C70E2F5689579"/>
    <w:rsid w:val="008121F7"/>
  </w:style>
  <w:style w:type="paragraph" w:customStyle="1" w:styleId="763FDB1FCAC5421385DF2381D15556FA">
    <w:name w:val="763FDB1FCAC5421385DF2381D15556FA"/>
    <w:rsid w:val="00812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F4042DA-FC0C-408D-B7E4-F10969E7D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063</Words>
  <Characters>6060</Characters>
  <Application>Microsoft Office Word</Application>
  <DocSecurity>0</DocSecurity>
  <Lines>50</Lines>
  <Paragraphs>1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b H. Al-Nasser</dc:creator>
  <cp:keywords/>
  <dc:description/>
  <cp:lastModifiedBy>Ola M. Ajjaj</cp:lastModifiedBy>
  <cp:revision>2</cp:revision>
  <cp:lastPrinted>2023-06-20T09:14:00Z</cp:lastPrinted>
  <dcterms:created xsi:type="dcterms:W3CDTF">2023-08-28T08:40:00Z</dcterms:created>
  <dcterms:modified xsi:type="dcterms:W3CDTF">2023-08-28T08:40:00Z</dcterms:modified>
</cp:coreProperties>
</file>